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E9D38" w14:textId="77777777" w:rsidR="002B0BE5" w:rsidRDefault="002B0BE5" w:rsidP="001B4A96">
      <w:pPr>
        <w:jc w:val="right"/>
        <w:rPr>
          <w:rFonts w:ascii="Calibri" w:hAnsi="Calibri" w:cs="Calibri"/>
          <w:b/>
          <w:bCs/>
          <w:sz w:val="28"/>
          <w:szCs w:val="28"/>
        </w:rPr>
      </w:pPr>
    </w:p>
    <w:p w14:paraId="4BABE96C" w14:textId="53487CF5" w:rsidR="001B4A96" w:rsidRPr="001B4A96" w:rsidRDefault="001B4A96" w:rsidP="001B4A96">
      <w:pPr>
        <w:jc w:val="right"/>
        <w:rPr>
          <w:rFonts w:ascii="Calibri" w:hAnsi="Calibri" w:cs="Calibri"/>
          <w:b/>
          <w:bCs/>
          <w:sz w:val="28"/>
          <w:szCs w:val="28"/>
        </w:rPr>
      </w:pPr>
      <w:r w:rsidRPr="001B4A96">
        <w:rPr>
          <w:rFonts w:ascii="Calibri" w:hAnsi="Calibri" w:cs="Calibri"/>
          <w:b/>
          <w:bCs/>
          <w:sz w:val="28"/>
          <w:szCs w:val="28"/>
        </w:rPr>
        <w:t>Allegato 2 - Formulario di progetto</w:t>
      </w:r>
    </w:p>
    <w:p w14:paraId="716C4F80" w14:textId="77777777" w:rsidR="001B4A96" w:rsidRDefault="001B4A96" w:rsidP="007C6BE3">
      <w:pPr>
        <w:jc w:val="both"/>
        <w:rPr>
          <w:rFonts w:ascii="Calibri" w:hAnsi="Calibri" w:cs="Calibri"/>
          <w:sz w:val="22"/>
          <w:szCs w:val="22"/>
        </w:rPr>
      </w:pPr>
    </w:p>
    <w:p w14:paraId="7B8B204F" w14:textId="60C7E299" w:rsidR="0040408A" w:rsidRPr="003F07A3" w:rsidRDefault="0040408A" w:rsidP="003F07A3">
      <w:pPr>
        <w:jc w:val="both"/>
        <w:rPr>
          <w:rFonts w:ascii="Calibri" w:hAnsi="Calibri" w:cs="Calibri"/>
          <w:b/>
          <w:bCs/>
          <w:color w:val="000000"/>
          <w:sz w:val="22"/>
          <w:szCs w:val="22"/>
        </w:rPr>
      </w:pPr>
      <w:r w:rsidRPr="003F07A3">
        <w:rPr>
          <w:rFonts w:ascii="Calibri" w:hAnsi="Calibri" w:cs="Calibri"/>
          <w:b/>
          <w:bCs/>
          <w:color w:val="000000"/>
          <w:sz w:val="22"/>
          <w:szCs w:val="22"/>
        </w:rPr>
        <w:t>Progetto “Rete dei servizi di facilitazione digitale della Regione Calabria” - DGR n. 52 del 16/02/2023</w:t>
      </w:r>
    </w:p>
    <w:p w14:paraId="612F3557" w14:textId="74CE7A3A" w:rsidR="007C6BE3" w:rsidRPr="003F07A3" w:rsidRDefault="007D00C1" w:rsidP="003F07A3">
      <w:pPr>
        <w:jc w:val="both"/>
        <w:rPr>
          <w:b/>
          <w:bCs/>
          <w:color w:val="000000"/>
        </w:rPr>
      </w:pPr>
      <w:r w:rsidRPr="003F07A3">
        <w:rPr>
          <w:rFonts w:ascii="Calibri" w:hAnsi="Calibri" w:cs="Calibri"/>
          <w:b/>
          <w:bCs/>
          <w:color w:val="000000"/>
          <w:sz w:val="22"/>
          <w:szCs w:val="22"/>
        </w:rPr>
        <w:t xml:space="preserve">Avviso pubblico per la realizzazione di n. </w:t>
      </w:r>
      <w:r w:rsidR="005231FB">
        <w:rPr>
          <w:rFonts w:ascii="Calibri" w:hAnsi="Calibri" w:cs="Calibri"/>
          <w:b/>
          <w:bCs/>
          <w:color w:val="000000"/>
          <w:sz w:val="22"/>
          <w:szCs w:val="22"/>
        </w:rPr>
        <w:t xml:space="preserve">4 </w:t>
      </w:r>
      <w:r w:rsidRPr="003F07A3">
        <w:rPr>
          <w:rFonts w:ascii="Calibri" w:hAnsi="Calibri" w:cs="Calibri"/>
          <w:b/>
          <w:bCs/>
          <w:color w:val="000000"/>
          <w:sz w:val="22"/>
          <w:szCs w:val="22"/>
        </w:rPr>
        <w:t xml:space="preserve">centri di facilitazione digitale all’interno dell’ambito territoriale sociale di </w:t>
      </w:r>
      <w:r w:rsidR="005231FB">
        <w:rPr>
          <w:rFonts w:ascii="Calibri" w:hAnsi="Calibri" w:cs="Calibri"/>
          <w:b/>
          <w:bCs/>
          <w:color w:val="000000"/>
          <w:sz w:val="22"/>
          <w:szCs w:val="22"/>
        </w:rPr>
        <w:t>Vibo Valentia</w:t>
      </w:r>
    </w:p>
    <w:p w14:paraId="593DA70A" w14:textId="77777777" w:rsidR="007C6BE3" w:rsidRDefault="007C6BE3" w:rsidP="007C6BE3"/>
    <w:p w14:paraId="2D3E0E5D" w14:textId="77777777" w:rsidR="007C6BE3" w:rsidRDefault="007C6BE3" w:rsidP="007C6BE3"/>
    <w:p w14:paraId="40B9D68F" w14:textId="77777777" w:rsidR="007C6BE3" w:rsidRPr="00B53B05" w:rsidRDefault="007C6BE3" w:rsidP="00B53B05">
      <w:pPr>
        <w:pStyle w:val="Titolo2"/>
        <w:spacing w:after="120"/>
        <w:jc w:val="both"/>
        <w:rPr>
          <w:rFonts w:ascii="Calibri" w:hAnsi="Calibri" w:cs="Calibri"/>
          <w:iCs/>
        </w:rPr>
      </w:pPr>
      <w:r w:rsidRPr="00B53B05">
        <w:rPr>
          <w:rFonts w:ascii="Calibri" w:hAnsi="Calibri" w:cs="Calibri"/>
          <w:iCs/>
        </w:rPr>
        <w:t>SEZIONE 1: INFORMAZIONI GENERALI</w:t>
      </w:r>
    </w:p>
    <w:p w14:paraId="3468FE72" w14:textId="77777777" w:rsidR="007C6BE3" w:rsidRDefault="007C6BE3" w:rsidP="007C6BE3"/>
    <w:p w14:paraId="3AF634BB" w14:textId="77777777" w:rsidR="007C6BE3" w:rsidRPr="007C6BE3" w:rsidRDefault="007C6BE3" w:rsidP="007C6BE3"/>
    <w:p w14:paraId="630774AC" w14:textId="17DB6F83" w:rsidR="00B319F8" w:rsidRPr="00E36CEA" w:rsidRDefault="006D7DB7" w:rsidP="006D7DB7">
      <w:pPr>
        <w:pStyle w:val="Titolo2"/>
        <w:spacing w:after="120"/>
        <w:jc w:val="both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1</w:t>
      </w:r>
      <w:r w:rsidR="007C6BE3">
        <w:rPr>
          <w:rFonts w:ascii="Calibri" w:hAnsi="Calibri" w:cs="Calibri"/>
          <w:iCs/>
        </w:rPr>
        <w:t>.1</w:t>
      </w:r>
      <w:r w:rsidR="006E163B">
        <w:rPr>
          <w:rFonts w:ascii="Calibri" w:hAnsi="Calibri" w:cs="Calibri"/>
          <w:iCs/>
        </w:rPr>
        <w:t xml:space="preserve"> </w:t>
      </w:r>
      <w:r w:rsidR="00E83A3B">
        <w:rPr>
          <w:rFonts w:ascii="Calibri" w:hAnsi="Calibri" w:cs="Calibri"/>
          <w:iCs/>
        </w:rPr>
        <w:t>–</w:t>
      </w:r>
      <w:r w:rsidR="009F66C2" w:rsidRPr="006D7DB7">
        <w:rPr>
          <w:rFonts w:ascii="Calibri" w:hAnsi="Calibri" w:cs="Calibri"/>
          <w:iCs/>
        </w:rPr>
        <w:t xml:space="preserve"> </w:t>
      </w:r>
      <w:r w:rsidR="007C6BE3">
        <w:rPr>
          <w:rFonts w:ascii="Calibri" w:hAnsi="Calibri" w:cs="Calibri"/>
          <w:iCs/>
        </w:rPr>
        <w:t xml:space="preserve">DENOMINAZIONE ETS PROPONENTE </w:t>
      </w:r>
    </w:p>
    <w:p w14:paraId="3013DC74" w14:textId="77777777" w:rsidR="00E837D7" w:rsidRPr="00817E86" w:rsidRDefault="00E837D7" w:rsidP="000F3975">
      <w:pPr>
        <w:numPr>
          <w:ilvl w:val="0"/>
          <w:numId w:val="1"/>
        </w:numPr>
        <w:spacing w:after="60" w:line="360" w:lineRule="auto"/>
        <w:ind w:left="567"/>
        <w:rPr>
          <w:rFonts w:ascii="Calibri" w:hAnsi="Calibri" w:cs="Calibri"/>
          <w:sz w:val="22"/>
          <w:szCs w:val="22"/>
          <w:u w:val="single"/>
        </w:rPr>
      </w:pPr>
      <w:r w:rsidRPr="00817E86">
        <w:rPr>
          <w:rFonts w:ascii="Calibri" w:hAnsi="Calibri" w:cs="Calibri"/>
          <w:sz w:val="22"/>
          <w:szCs w:val="22"/>
        </w:rPr>
        <w:t xml:space="preserve">Denominazione: </w:t>
      </w:r>
      <w:r w:rsidR="00817E86">
        <w:rPr>
          <w:rFonts w:ascii="Calibri" w:hAnsi="Calibri" w:cs="Calibri"/>
          <w:sz w:val="22"/>
          <w:szCs w:val="22"/>
        </w:rPr>
        <w:t>__________________________________________________________________</w:t>
      </w:r>
    </w:p>
    <w:p w14:paraId="04FD0C2F" w14:textId="37775A8C" w:rsidR="00E837D7" w:rsidRPr="006D7DB7" w:rsidRDefault="00E837D7" w:rsidP="000F3975">
      <w:pPr>
        <w:numPr>
          <w:ilvl w:val="0"/>
          <w:numId w:val="1"/>
        </w:numPr>
        <w:spacing w:after="60" w:line="360" w:lineRule="auto"/>
        <w:ind w:left="567"/>
        <w:rPr>
          <w:rFonts w:ascii="Calibri" w:hAnsi="Calibri" w:cs="Calibri"/>
          <w:sz w:val="22"/>
          <w:szCs w:val="22"/>
        </w:rPr>
      </w:pPr>
      <w:r w:rsidRPr="006D7DB7">
        <w:rPr>
          <w:rFonts w:ascii="Calibri" w:hAnsi="Calibri" w:cs="Calibri"/>
          <w:sz w:val="22"/>
          <w:szCs w:val="22"/>
        </w:rPr>
        <w:t xml:space="preserve">Tipologia </w:t>
      </w:r>
      <w:r w:rsidRPr="006D7DB7">
        <w:rPr>
          <w:rFonts w:ascii="Calibri" w:hAnsi="Calibri" w:cs="Calibri"/>
          <w:i/>
          <w:iCs/>
        </w:rPr>
        <w:t>(</w:t>
      </w:r>
      <w:r w:rsidR="00817E86">
        <w:rPr>
          <w:rFonts w:ascii="Calibri" w:hAnsi="Calibri" w:cs="Calibri"/>
          <w:i/>
          <w:iCs/>
        </w:rPr>
        <w:t>Es</w:t>
      </w:r>
      <w:r w:rsidRPr="006D7DB7">
        <w:rPr>
          <w:rFonts w:ascii="Calibri" w:hAnsi="Calibri" w:cs="Calibri"/>
          <w:i/>
          <w:iCs/>
        </w:rPr>
        <w:t>.:</w:t>
      </w:r>
      <w:r w:rsidR="00817E86">
        <w:rPr>
          <w:rFonts w:ascii="Calibri" w:hAnsi="Calibri" w:cs="Calibri"/>
          <w:i/>
          <w:iCs/>
        </w:rPr>
        <w:t xml:space="preserve"> </w:t>
      </w:r>
      <w:r w:rsidRPr="006D7DB7">
        <w:rPr>
          <w:rFonts w:ascii="Calibri" w:hAnsi="Calibri" w:cs="Calibri"/>
          <w:i/>
          <w:iCs/>
        </w:rPr>
        <w:t xml:space="preserve"> </w:t>
      </w:r>
      <w:r w:rsidR="007C6BE3">
        <w:rPr>
          <w:rFonts w:ascii="Calibri" w:hAnsi="Calibri" w:cs="Calibri"/>
          <w:i/>
          <w:iCs/>
        </w:rPr>
        <w:t>A</w:t>
      </w:r>
      <w:r w:rsidRPr="006D7DB7">
        <w:rPr>
          <w:rFonts w:ascii="Calibri" w:hAnsi="Calibri" w:cs="Calibri"/>
          <w:i/>
          <w:iCs/>
        </w:rPr>
        <w:t>ssociazione, etc.)</w:t>
      </w:r>
      <w:r w:rsidRPr="006D7DB7">
        <w:rPr>
          <w:rFonts w:ascii="Calibri" w:hAnsi="Calibri" w:cs="Calibri"/>
        </w:rPr>
        <w:t>:</w:t>
      </w:r>
      <w:r w:rsidR="00817E86" w:rsidRPr="006D7DB7">
        <w:rPr>
          <w:rFonts w:ascii="Calibri" w:hAnsi="Calibri" w:cs="Calibri"/>
          <w:sz w:val="22"/>
          <w:szCs w:val="22"/>
        </w:rPr>
        <w:t xml:space="preserve"> </w:t>
      </w:r>
      <w:r w:rsidR="00817E86">
        <w:rPr>
          <w:rFonts w:ascii="Calibri" w:hAnsi="Calibri" w:cs="Calibri"/>
          <w:sz w:val="22"/>
          <w:szCs w:val="22"/>
        </w:rPr>
        <w:t>____________________________________________</w:t>
      </w:r>
    </w:p>
    <w:p w14:paraId="7AC929D5" w14:textId="77777777" w:rsidR="00796928" w:rsidRDefault="00E837D7" w:rsidP="000F3975">
      <w:pPr>
        <w:numPr>
          <w:ilvl w:val="0"/>
          <w:numId w:val="1"/>
        </w:numPr>
        <w:spacing w:after="60" w:line="360" w:lineRule="auto"/>
        <w:ind w:left="567"/>
        <w:rPr>
          <w:rFonts w:ascii="Calibri" w:hAnsi="Calibri" w:cs="Calibri"/>
          <w:sz w:val="22"/>
          <w:szCs w:val="22"/>
        </w:rPr>
      </w:pPr>
      <w:r w:rsidRPr="006D7DB7">
        <w:rPr>
          <w:rFonts w:ascii="Calibri" w:hAnsi="Calibri" w:cs="Calibri"/>
          <w:sz w:val="22"/>
          <w:szCs w:val="22"/>
        </w:rPr>
        <w:t>Codice Fiscale:</w:t>
      </w:r>
      <w:r w:rsidR="00817E86">
        <w:rPr>
          <w:rFonts w:ascii="Calibri" w:hAnsi="Calibri" w:cs="Calibri"/>
          <w:sz w:val="22"/>
          <w:szCs w:val="22"/>
        </w:rPr>
        <w:t xml:space="preserve"> _____________________________________</w:t>
      </w:r>
    </w:p>
    <w:p w14:paraId="1256CA84" w14:textId="77777777" w:rsidR="00E837D7" w:rsidRPr="00796928" w:rsidRDefault="00E837D7" w:rsidP="000F3975">
      <w:pPr>
        <w:numPr>
          <w:ilvl w:val="0"/>
          <w:numId w:val="1"/>
        </w:numPr>
        <w:spacing w:after="60" w:line="360" w:lineRule="auto"/>
        <w:ind w:left="567"/>
        <w:rPr>
          <w:rFonts w:ascii="Calibri" w:hAnsi="Calibri" w:cs="Calibri"/>
          <w:sz w:val="22"/>
          <w:szCs w:val="22"/>
        </w:rPr>
      </w:pPr>
      <w:r w:rsidRPr="00796928">
        <w:rPr>
          <w:rFonts w:ascii="Calibri" w:hAnsi="Calibri" w:cs="Calibri"/>
          <w:sz w:val="22"/>
          <w:szCs w:val="22"/>
        </w:rPr>
        <w:t xml:space="preserve">Partita IVA: </w:t>
      </w:r>
      <w:r w:rsidR="00817E86" w:rsidRPr="00796928">
        <w:rPr>
          <w:rFonts w:ascii="Calibri" w:hAnsi="Calibri" w:cs="Calibri"/>
          <w:sz w:val="22"/>
          <w:szCs w:val="22"/>
        </w:rPr>
        <w:t>_____________________________________</w:t>
      </w:r>
    </w:p>
    <w:p w14:paraId="26A3E06E" w14:textId="77777777" w:rsidR="00796928" w:rsidRPr="007C6BE3" w:rsidRDefault="00796928" w:rsidP="000F3975">
      <w:pPr>
        <w:numPr>
          <w:ilvl w:val="0"/>
          <w:numId w:val="1"/>
        </w:numPr>
        <w:spacing w:after="60"/>
        <w:ind w:left="567"/>
        <w:jc w:val="both"/>
        <w:rPr>
          <w:rFonts w:ascii="Calibri" w:hAnsi="Calibri" w:cs="Calibri"/>
          <w:sz w:val="22"/>
          <w:szCs w:val="22"/>
        </w:rPr>
      </w:pPr>
      <w:r w:rsidRPr="007C6BE3">
        <w:rPr>
          <w:rFonts w:ascii="Calibri" w:hAnsi="Calibri" w:cs="Calibri"/>
          <w:sz w:val="22"/>
          <w:szCs w:val="22"/>
        </w:rPr>
        <w:t xml:space="preserve">Numero di iscrizione </w:t>
      </w:r>
      <w:r w:rsidR="007C6BE3" w:rsidRPr="007C6BE3">
        <w:rPr>
          <w:rFonts w:ascii="Calibri" w:hAnsi="Calibri" w:cs="Calibri"/>
          <w:sz w:val="22"/>
          <w:szCs w:val="22"/>
        </w:rPr>
        <w:t>al</w:t>
      </w:r>
      <w:r w:rsidRPr="007C6BE3">
        <w:rPr>
          <w:rFonts w:ascii="Calibri" w:hAnsi="Calibri" w:cs="Calibri"/>
          <w:sz w:val="22"/>
          <w:szCs w:val="22"/>
        </w:rPr>
        <w:t xml:space="preserve"> Registro </w:t>
      </w:r>
      <w:r w:rsidR="007C6BE3" w:rsidRPr="007C6BE3">
        <w:rPr>
          <w:rFonts w:ascii="Calibri" w:hAnsi="Calibri" w:cs="Calibri"/>
          <w:sz w:val="22"/>
          <w:szCs w:val="22"/>
        </w:rPr>
        <w:t>Nazionale del Terzo settore</w:t>
      </w:r>
      <w:r w:rsidRPr="007C6BE3">
        <w:rPr>
          <w:rFonts w:ascii="Calibri" w:hAnsi="Calibri" w:cs="Calibri"/>
          <w:sz w:val="22"/>
          <w:szCs w:val="22"/>
        </w:rPr>
        <w:t>:</w:t>
      </w:r>
      <w:r w:rsidR="007C6BE3" w:rsidRPr="007C6BE3">
        <w:rPr>
          <w:rFonts w:ascii="Calibri" w:hAnsi="Calibri" w:cs="Calibri"/>
          <w:sz w:val="22"/>
          <w:szCs w:val="22"/>
        </w:rPr>
        <w:t xml:space="preserve"> </w:t>
      </w:r>
      <w:r w:rsidRPr="007C6BE3">
        <w:rPr>
          <w:rFonts w:ascii="Calibri" w:hAnsi="Calibri" w:cs="Calibri"/>
          <w:sz w:val="22"/>
          <w:szCs w:val="22"/>
        </w:rPr>
        <w:t>___________</w:t>
      </w:r>
      <w:r w:rsidR="005707D7" w:rsidRPr="007C6BE3">
        <w:rPr>
          <w:rFonts w:ascii="Calibri" w:hAnsi="Calibri" w:cs="Calibri"/>
          <w:sz w:val="22"/>
          <w:szCs w:val="22"/>
        </w:rPr>
        <w:t>_________________</w:t>
      </w:r>
    </w:p>
    <w:p w14:paraId="77E59175" w14:textId="77777777" w:rsidR="005707D7" w:rsidRPr="00817E86" w:rsidRDefault="005707D7" w:rsidP="00796928">
      <w:pPr>
        <w:spacing w:after="60"/>
        <w:ind w:left="567"/>
        <w:jc w:val="both"/>
        <w:rPr>
          <w:rFonts w:ascii="Calibri" w:hAnsi="Calibri" w:cs="Calibri"/>
          <w:sz w:val="22"/>
          <w:szCs w:val="22"/>
          <w:u w:val="single"/>
        </w:rPr>
      </w:pPr>
    </w:p>
    <w:p w14:paraId="3D0A29DE" w14:textId="77777777" w:rsidR="00E837D7" w:rsidRPr="00817E86" w:rsidRDefault="00E837D7" w:rsidP="00817E86">
      <w:pPr>
        <w:spacing w:after="60" w:line="360" w:lineRule="auto"/>
        <w:ind w:left="283"/>
        <w:rPr>
          <w:rFonts w:ascii="Calibri" w:hAnsi="Calibri" w:cs="Calibri"/>
          <w:i/>
          <w:sz w:val="22"/>
          <w:szCs w:val="22"/>
          <w:u w:val="single"/>
        </w:rPr>
      </w:pPr>
      <w:r w:rsidRPr="00817E86">
        <w:rPr>
          <w:rFonts w:ascii="Calibri" w:hAnsi="Calibri" w:cs="Calibri"/>
          <w:i/>
          <w:sz w:val="22"/>
          <w:szCs w:val="22"/>
          <w:u w:val="single"/>
        </w:rPr>
        <w:t>Sede legale</w:t>
      </w:r>
      <w:r w:rsidRPr="00817E86">
        <w:rPr>
          <w:rFonts w:ascii="Calibri" w:hAnsi="Calibri" w:cs="Calibri"/>
          <w:i/>
          <w:sz w:val="22"/>
          <w:szCs w:val="22"/>
        </w:rPr>
        <w:t xml:space="preserve">: </w:t>
      </w:r>
    </w:p>
    <w:p w14:paraId="49F506EF" w14:textId="77777777" w:rsidR="00E837D7" w:rsidRPr="00817E86" w:rsidRDefault="00E837D7" w:rsidP="00817E86">
      <w:pPr>
        <w:spacing w:after="60" w:line="360" w:lineRule="auto"/>
        <w:ind w:left="283"/>
        <w:rPr>
          <w:rFonts w:ascii="Calibri" w:hAnsi="Calibri" w:cs="Calibri"/>
          <w:sz w:val="22"/>
          <w:szCs w:val="22"/>
          <w:u w:val="single"/>
        </w:rPr>
      </w:pPr>
      <w:r w:rsidRPr="00817E86">
        <w:rPr>
          <w:rFonts w:ascii="Calibri" w:hAnsi="Calibri" w:cs="Calibri"/>
          <w:sz w:val="22"/>
          <w:szCs w:val="22"/>
          <w:u w:val="single"/>
        </w:rPr>
        <w:t>Indirizzo: </w:t>
      </w:r>
      <w:r w:rsidR="00817E86">
        <w:rPr>
          <w:rFonts w:ascii="Calibri" w:hAnsi="Calibri" w:cs="Calibri"/>
          <w:sz w:val="22"/>
          <w:szCs w:val="22"/>
        </w:rPr>
        <w:t xml:space="preserve">________________________________________                </w:t>
      </w:r>
      <w:r w:rsidRPr="00817E86">
        <w:rPr>
          <w:rFonts w:ascii="Calibri" w:hAnsi="Calibri" w:cs="Calibri"/>
          <w:sz w:val="22"/>
          <w:szCs w:val="22"/>
          <w:u w:val="single"/>
        </w:rPr>
        <w:t>C.A.P.: </w:t>
      </w:r>
      <w:r w:rsidR="00817E86">
        <w:rPr>
          <w:rFonts w:ascii="Calibri" w:hAnsi="Calibri" w:cs="Calibri"/>
          <w:sz w:val="22"/>
          <w:szCs w:val="22"/>
        </w:rPr>
        <w:t xml:space="preserve">_____________________ </w:t>
      </w:r>
      <w:r w:rsidRPr="00817E86">
        <w:rPr>
          <w:rFonts w:ascii="Calibri" w:hAnsi="Calibri" w:cs="Calibri"/>
          <w:sz w:val="22"/>
          <w:szCs w:val="22"/>
          <w:u w:val="single"/>
        </w:rPr>
        <w:t>Città</w:t>
      </w:r>
      <w:r w:rsidR="00817E86">
        <w:rPr>
          <w:rFonts w:ascii="Calibri" w:hAnsi="Calibri" w:cs="Calibri"/>
          <w:sz w:val="22"/>
          <w:szCs w:val="22"/>
        </w:rPr>
        <w:t xml:space="preserve">____________________________________________            </w:t>
      </w:r>
      <w:r w:rsidRPr="00817E86">
        <w:rPr>
          <w:rFonts w:ascii="Calibri" w:hAnsi="Calibri" w:cs="Calibri"/>
          <w:sz w:val="22"/>
          <w:szCs w:val="22"/>
          <w:u w:val="single"/>
        </w:rPr>
        <w:t>Provincia: </w:t>
      </w:r>
      <w:r w:rsidR="00817E86">
        <w:rPr>
          <w:rFonts w:ascii="Calibri" w:hAnsi="Calibri" w:cs="Calibri"/>
          <w:sz w:val="22"/>
          <w:szCs w:val="22"/>
        </w:rPr>
        <w:t xml:space="preserve">_____________________ </w:t>
      </w:r>
      <w:r w:rsidRPr="00817E86">
        <w:rPr>
          <w:rFonts w:ascii="Calibri" w:hAnsi="Calibri" w:cs="Calibri"/>
          <w:sz w:val="22"/>
          <w:szCs w:val="22"/>
          <w:u w:val="single"/>
        </w:rPr>
        <w:t>Tel</w:t>
      </w:r>
      <w:r w:rsidR="002A465D" w:rsidRPr="00817E86">
        <w:rPr>
          <w:rFonts w:ascii="Calibri" w:hAnsi="Calibri" w:cs="Calibri"/>
          <w:sz w:val="22"/>
          <w:szCs w:val="22"/>
          <w:u w:val="single"/>
        </w:rPr>
        <w:t>.</w:t>
      </w:r>
      <w:r w:rsidRPr="00817E86">
        <w:rPr>
          <w:rFonts w:ascii="Calibri" w:hAnsi="Calibri" w:cs="Calibri"/>
          <w:sz w:val="22"/>
          <w:szCs w:val="22"/>
          <w:u w:val="single"/>
        </w:rPr>
        <w:t xml:space="preserve">: </w:t>
      </w:r>
      <w:r w:rsidR="00817E86">
        <w:rPr>
          <w:rFonts w:ascii="Calibri" w:hAnsi="Calibri" w:cs="Calibri"/>
          <w:sz w:val="22"/>
          <w:szCs w:val="22"/>
          <w:u w:val="single"/>
        </w:rPr>
        <w:t>________________</w:t>
      </w:r>
      <w:r w:rsidRPr="00817E86">
        <w:rPr>
          <w:rFonts w:ascii="Calibri" w:hAnsi="Calibri" w:cs="Calibri"/>
          <w:sz w:val="22"/>
          <w:szCs w:val="22"/>
          <w:u w:val="single"/>
        </w:rPr>
        <w:tab/>
        <w:t xml:space="preserve">Fax: </w:t>
      </w:r>
      <w:r w:rsidR="00817E86">
        <w:rPr>
          <w:rFonts w:ascii="Calibri" w:hAnsi="Calibri" w:cs="Calibri"/>
          <w:sz w:val="22"/>
          <w:szCs w:val="22"/>
          <w:u w:val="single"/>
        </w:rPr>
        <w:t>______________</w:t>
      </w:r>
      <w:r w:rsidRPr="00817E86">
        <w:rPr>
          <w:rFonts w:ascii="Calibri" w:hAnsi="Calibri" w:cs="Calibri"/>
          <w:sz w:val="22"/>
          <w:szCs w:val="22"/>
          <w:u w:val="single"/>
        </w:rPr>
        <w:tab/>
        <w:t>E-mail</w:t>
      </w:r>
      <w:r w:rsidR="00817E86">
        <w:rPr>
          <w:rFonts w:ascii="Calibri" w:hAnsi="Calibri" w:cs="Calibri"/>
          <w:sz w:val="22"/>
          <w:szCs w:val="22"/>
          <w:u w:val="single"/>
        </w:rPr>
        <w:t>___________________________________</w:t>
      </w:r>
    </w:p>
    <w:p w14:paraId="5817DE22" w14:textId="77777777" w:rsidR="00E837D7" w:rsidRPr="00817E86" w:rsidRDefault="00E837D7" w:rsidP="00817E86">
      <w:pPr>
        <w:spacing w:after="60" w:line="360" w:lineRule="auto"/>
        <w:ind w:left="283"/>
        <w:rPr>
          <w:rFonts w:ascii="Calibri" w:hAnsi="Calibri" w:cs="Calibri"/>
          <w:sz w:val="22"/>
          <w:szCs w:val="22"/>
          <w:u w:val="single"/>
        </w:rPr>
      </w:pPr>
      <w:r w:rsidRPr="00817E86">
        <w:rPr>
          <w:rFonts w:ascii="Calibri" w:hAnsi="Calibri" w:cs="Calibri"/>
          <w:i/>
          <w:sz w:val="22"/>
          <w:szCs w:val="22"/>
          <w:u w:val="single"/>
        </w:rPr>
        <w:t>Rappresentante legale(posizione)</w:t>
      </w:r>
      <w:r w:rsidRPr="00817E86">
        <w:rPr>
          <w:rFonts w:ascii="Calibri" w:hAnsi="Calibri" w:cs="Calibri"/>
          <w:sz w:val="22"/>
          <w:szCs w:val="22"/>
          <w:u w:val="single"/>
        </w:rPr>
        <w:t xml:space="preserve">: </w:t>
      </w:r>
      <w:r w:rsidR="00817E86">
        <w:rPr>
          <w:rFonts w:ascii="Calibri" w:hAnsi="Calibri" w:cs="Calibri"/>
          <w:sz w:val="22"/>
          <w:szCs w:val="22"/>
          <w:u w:val="single"/>
        </w:rPr>
        <w:t>______________________________________________________</w:t>
      </w:r>
    </w:p>
    <w:p w14:paraId="26B199FE" w14:textId="77777777" w:rsidR="00E837D7" w:rsidRPr="00817E86" w:rsidRDefault="00E837D7" w:rsidP="00817E86">
      <w:pPr>
        <w:spacing w:after="60" w:line="360" w:lineRule="auto"/>
        <w:ind w:left="283"/>
        <w:rPr>
          <w:rFonts w:ascii="Calibri" w:hAnsi="Calibri" w:cs="Calibri"/>
          <w:sz w:val="22"/>
          <w:szCs w:val="22"/>
          <w:u w:val="single"/>
        </w:rPr>
      </w:pPr>
      <w:r w:rsidRPr="00817E86">
        <w:rPr>
          <w:rFonts w:ascii="Calibri" w:hAnsi="Calibri" w:cs="Calibri"/>
          <w:sz w:val="22"/>
          <w:szCs w:val="22"/>
          <w:u w:val="single"/>
        </w:rPr>
        <w:t>Titolo:</w:t>
      </w:r>
      <w:r w:rsidRPr="00817E86">
        <w:rPr>
          <w:rFonts w:ascii="Calibri" w:hAnsi="Calibri" w:cs="Calibri"/>
          <w:sz w:val="22"/>
          <w:szCs w:val="22"/>
          <w:u w:val="single"/>
        </w:rPr>
        <w:tab/>
      </w:r>
      <w:r w:rsidRPr="00817E86">
        <w:rPr>
          <w:rFonts w:ascii="Calibri" w:hAnsi="Calibri" w:cs="Calibri"/>
          <w:sz w:val="22"/>
          <w:szCs w:val="22"/>
          <w:u w:val="single"/>
        </w:rPr>
        <w:tab/>
        <w:t>Cognome: </w:t>
      </w:r>
      <w:r w:rsidR="00817E86">
        <w:rPr>
          <w:rFonts w:ascii="Calibri" w:hAnsi="Calibri" w:cs="Calibri"/>
          <w:sz w:val="22"/>
          <w:szCs w:val="22"/>
          <w:u w:val="single"/>
        </w:rPr>
        <w:t>_____________________</w:t>
      </w:r>
      <w:r w:rsidRPr="00817E86">
        <w:rPr>
          <w:rFonts w:ascii="Calibri" w:hAnsi="Calibri" w:cs="Calibri"/>
          <w:sz w:val="22"/>
          <w:szCs w:val="22"/>
          <w:u w:val="single"/>
        </w:rPr>
        <w:tab/>
        <w:t>Nome: </w:t>
      </w:r>
      <w:r w:rsidR="00817E86">
        <w:rPr>
          <w:rFonts w:ascii="Calibri" w:hAnsi="Calibri" w:cs="Calibri"/>
          <w:sz w:val="22"/>
          <w:szCs w:val="22"/>
          <w:u w:val="single"/>
        </w:rPr>
        <w:t>___________________________</w:t>
      </w:r>
    </w:p>
    <w:p w14:paraId="066D5E5F" w14:textId="24238741" w:rsidR="00817E86" w:rsidRDefault="00E837D7" w:rsidP="00817E86">
      <w:pPr>
        <w:spacing w:after="60" w:line="360" w:lineRule="auto"/>
        <w:ind w:left="283"/>
        <w:rPr>
          <w:rFonts w:ascii="Calibri" w:hAnsi="Calibri" w:cs="Calibri"/>
          <w:sz w:val="22"/>
          <w:szCs w:val="22"/>
        </w:rPr>
      </w:pPr>
      <w:r w:rsidRPr="00817E86">
        <w:rPr>
          <w:rFonts w:ascii="Calibri" w:hAnsi="Calibri" w:cs="Calibri"/>
          <w:sz w:val="22"/>
          <w:szCs w:val="22"/>
          <w:u w:val="single"/>
        </w:rPr>
        <w:t>Tel</w:t>
      </w:r>
      <w:r w:rsidR="002A465D" w:rsidRPr="00817E86">
        <w:rPr>
          <w:rFonts w:ascii="Calibri" w:hAnsi="Calibri" w:cs="Calibri"/>
          <w:sz w:val="22"/>
          <w:szCs w:val="22"/>
          <w:u w:val="single"/>
        </w:rPr>
        <w:t>.</w:t>
      </w:r>
      <w:r w:rsidRPr="00817E86">
        <w:rPr>
          <w:rFonts w:ascii="Calibri" w:hAnsi="Calibri" w:cs="Calibri"/>
          <w:sz w:val="22"/>
          <w:szCs w:val="22"/>
          <w:u w:val="single"/>
        </w:rPr>
        <w:t xml:space="preserve"> fisso:</w:t>
      </w:r>
      <w:r w:rsidR="00817E86">
        <w:rPr>
          <w:rFonts w:ascii="Calibri" w:hAnsi="Calibri" w:cs="Calibri"/>
          <w:sz w:val="22"/>
          <w:szCs w:val="22"/>
          <w:u w:val="single"/>
        </w:rPr>
        <w:t>____________________</w:t>
      </w:r>
      <w:r w:rsidRPr="006D7DB7">
        <w:rPr>
          <w:rFonts w:ascii="Calibri" w:hAnsi="Calibri" w:cs="Calibri"/>
          <w:sz w:val="22"/>
          <w:szCs w:val="22"/>
        </w:rPr>
        <w:tab/>
        <w:t>Tel</w:t>
      </w:r>
      <w:r w:rsidR="002A465D" w:rsidRPr="006D7DB7">
        <w:rPr>
          <w:rFonts w:ascii="Calibri" w:hAnsi="Calibri" w:cs="Calibri"/>
          <w:sz w:val="22"/>
          <w:szCs w:val="22"/>
        </w:rPr>
        <w:t>.</w:t>
      </w:r>
      <w:r w:rsidRPr="006D7DB7">
        <w:rPr>
          <w:rFonts w:ascii="Calibri" w:hAnsi="Calibri" w:cs="Calibri"/>
          <w:sz w:val="22"/>
          <w:szCs w:val="22"/>
        </w:rPr>
        <w:t xml:space="preserve"> </w:t>
      </w:r>
      <w:r w:rsidR="00817E86" w:rsidRPr="006D7DB7">
        <w:rPr>
          <w:rFonts w:ascii="Calibri" w:hAnsi="Calibri" w:cs="Calibri"/>
          <w:sz w:val="22"/>
          <w:szCs w:val="22"/>
        </w:rPr>
        <w:t>C</w:t>
      </w:r>
      <w:r w:rsidRPr="006D7DB7">
        <w:rPr>
          <w:rFonts w:ascii="Calibri" w:hAnsi="Calibri" w:cs="Calibri"/>
          <w:sz w:val="22"/>
          <w:szCs w:val="22"/>
        </w:rPr>
        <w:t>ellulare</w:t>
      </w:r>
      <w:r w:rsidR="00817E86">
        <w:rPr>
          <w:rFonts w:ascii="Calibri" w:hAnsi="Calibri" w:cs="Calibri"/>
          <w:sz w:val="22"/>
          <w:szCs w:val="22"/>
        </w:rPr>
        <w:t>: _________________</w:t>
      </w:r>
      <w:r w:rsidR="00C40476">
        <w:rPr>
          <w:rFonts w:ascii="Calibri" w:hAnsi="Calibri" w:cs="Calibri"/>
          <w:sz w:val="22"/>
          <w:szCs w:val="22"/>
        </w:rPr>
        <w:t>____________</w:t>
      </w:r>
      <w:r w:rsidR="00817E86">
        <w:rPr>
          <w:rFonts w:ascii="Calibri" w:hAnsi="Calibri" w:cs="Calibri"/>
          <w:sz w:val="22"/>
          <w:szCs w:val="22"/>
        </w:rPr>
        <w:t>___________</w:t>
      </w:r>
    </w:p>
    <w:p w14:paraId="2CCA25B9" w14:textId="77777777" w:rsidR="00E837D7" w:rsidRDefault="00817E86" w:rsidP="00817E86">
      <w:pPr>
        <w:spacing w:after="60" w:line="360" w:lineRule="auto"/>
        <w:ind w:left="283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</w:t>
      </w:r>
      <w:r w:rsidR="00E837D7" w:rsidRPr="006D7DB7">
        <w:rPr>
          <w:rFonts w:ascii="Calibri" w:hAnsi="Calibri" w:cs="Calibri"/>
          <w:sz w:val="22"/>
          <w:szCs w:val="22"/>
        </w:rPr>
        <w:t xml:space="preserve">-mail: </w:t>
      </w:r>
      <w:r>
        <w:rPr>
          <w:rFonts w:ascii="Calibri" w:hAnsi="Calibri" w:cs="Calibri"/>
          <w:sz w:val="22"/>
          <w:szCs w:val="22"/>
        </w:rPr>
        <w:t>____________________________________________________________________________</w:t>
      </w:r>
    </w:p>
    <w:p w14:paraId="6216016C" w14:textId="77777777" w:rsidR="009C6FB7" w:rsidRDefault="009C6FB7" w:rsidP="009C6FB7">
      <w:pPr>
        <w:spacing w:after="60" w:line="360" w:lineRule="auto"/>
        <w:ind w:left="283"/>
        <w:rPr>
          <w:rFonts w:ascii="Calibri" w:hAnsi="Calibri" w:cs="Calibri"/>
          <w:i/>
          <w:sz w:val="22"/>
          <w:szCs w:val="22"/>
          <w:u w:val="single"/>
        </w:rPr>
      </w:pPr>
    </w:p>
    <w:p w14:paraId="01417690" w14:textId="77777777" w:rsidR="009C6FB7" w:rsidRPr="00817E86" w:rsidRDefault="009C6FB7" w:rsidP="009C6FB7">
      <w:pPr>
        <w:spacing w:after="60" w:line="360" w:lineRule="auto"/>
        <w:ind w:left="283"/>
        <w:rPr>
          <w:rFonts w:ascii="Calibri" w:hAnsi="Calibri" w:cs="Calibri"/>
          <w:i/>
          <w:sz w:val="22"/>
          <w:szCs w:val="22"/>
          <w:u w:val="single"/>
        </w:rPr>
      </w:pPr>
      <w:r w:rsidRPr="00817E86">
        <w:rPr>
          <w:rFonts w:ascii="Calibri" w:hAnsi="Calibri" w:cs="Calibri"/>
          <w:i/>
          <w:sz w:val="22"/>
          <w:szCs w:val="22"/>
          <w:u w:val="single"/>
        </w:rPr>
        <w:t xml:space="preserve">Sede </w:t>
      </w:r>
      <w:r>
        <w:rPr>
          <w:rFonts w:ascii="Calibri" w:hAnsi="Calibri" w:cs="Calibri"/>
          <w:i/>
          <w:sz w:val="22"/>
          <w:szCs w:val="22"/>
          <w:u w:val="single"/>
        </w:rPr>
        <w:t>operativa in Calabria</w:t>
      </w:r>
      <w:r w:rsidRPr="00817E86">
        <w:rPr>
          <w:rFonts w:ascii="Calibri" w:hAnsi="Calibri" w:cs="Calibri"/>
          <w:i/>
          <w:sz w:val="22"/>
          <w:szCs w:val="22"/>
        </w:rPr>
        <w:t xml:space="preserve">: </w:t>
      </w:r>
    </w:p>
    <w:p w14:paraId="476E1C1F" w14:textId="77777777" w:rsidR="009C6FB7" w:rsidRPr="00817E86" w:rsidRDefault="009C6FB7" w:rsidP="009C6FB7">
      <w:pPr>
        <w:spacing w:after="60" w:line="360" w:lineRule="auto"/>
        <w:ind w:left="283"/>
        <w:rPr>
          <w:rFonts w:ascii="Calibri" w:hAnsi="Calibri" w:cs="Calibri"/>
          <w:sz w:val="22"/>
          <w:szCs w:val="22"/>
          <w:u w:val="single"/>
        </w:rPr>
      </w:pPr>
      <w:r w:rsidRPr="00817E86">
        <w:rPr>
          <w:rFonts w:ascii="Calibri" w:hAnsi="Calibri" w:cs="Calibri"/>
          <w:sz w:val="22"/>
          <w:szCs w:val="22"/>
          <w:u w:val="single"/>
        </w:rPr>
        <w:t>Indirizzo: </w:t>
      </w:r>
      <w:r>
        <w:rPr>
          <w:rFonts w:ascii="Calibri" w:hAnsi="Calibri" w:cs="Calibri"/>
          <w:sz w:val="22"/>
          <w:szCs w:val="22"/>
        </w:rPr>
        <w:t xml:space="preserve">________________________________________                </w:t>
      </w:r>
      <w:r w:rsidRPr="00817E86">
        <w:rPr>
          <w:rFonts w:ascii="Calibri" w:hAnsi="Calibri" w:cs="Calibri"/>
          <w:sz w:val="22"/>
          <w:szCs w:val="22"/>
          <w:u w:val="single"/>
        </w:rPr>
        <w:t>C.A.P.: </w:t>
      </w:r>
      <w:r>
        <w:rPr>
          <w:rFonts w:ascii="Calibri" w:hAnsi="Calibri" w:cs="Calibri"/>
          <w:sz w:val="22"/>
          <w:szCs w:val="22"/>
        </w:rPr>
        <w:t xml:space="preserve">_____________________ </w:t>
      </w:r>
      <w:r w:rsidRPr="00817E86">
        <w:rPr>
          <w:rFonts w:ascii="Calibri" w:hAnsi="Calibri" w:cs="Calibri"/>
          <w:sz w:val="22"/>
          <w:szCs w:val="22"/>
          <w:u w:val="single"/>
        </w:rPr>
        <w:t>Città</w:t>
      </w:r>
      <w:r>
        <w:rPr>
          <w:rFonts w:ascii="Calibri" w:hAnsi="Calibri" w:cs="Calibri"/>
          <w:sz w:val="22"/>
          <w:szCs w:val="22"/>
        </w:rPr>
        <w:t xml:space="preserve">____________________________________________            </w:t>
      </w:r>
      <w:r w:rsidRPr="00817E86">
        <w:rPr>
          <w:rFonts w:ascii="Calibri" w:hAnsi="Calibri" w:cs="Calibri"/>
          <w:sz w:val="22"/>
          <w:szCs w:val="22"/>
          <w:u w:val="single"/>
        </w:rPr>
        <w:t>Provincia: </w:t>
      </w:r>
      <w:r>
        <w:rPr>
          <w:rFonts w:ascii="Calibri" w:hAnsi="Calibri" w:cs="Calibri"/>
          <w:sz w:val="22"/>
          <w:szCs w:val="22"/>
        </w:rPr>
        <w:t xml:space="preserve">_____________________ </w:t>
      </w:r>
      <w:r w:rsidRPr="00817E86">
        <w:rPr>
          <w:rFonts w:ascii="Calibri" w:hAnsi="Calibri" w:cs="Calibri"/>
          <w:sz w:val="22"/>
          <w:szCs w:val="22"/>
          <w:u w:val="single"/>
        </w:rPr>
        <w:t xml:space="preserve">Tel.: </w:t>
      </w:r>
      <w:r>
        <w:rPr>
          <w:rFonts w:ascii="Calibri" w:hAnsi="Calibri" w:cs="Calibri"/>
          <w:sz w:val="22"/>
          <w:szCs w:val="22"/>
          <w:u w:val="single"/>
        </w:rPr>
        <w:t>________________</w:t>
      </w:r>
      <w:r w:rsidRPr="00817E86">
        <w:rPr>
          <w:rFonts w:ascii="Calibri" w:hAnsi="Calibri" w:cs="Calibri"/>
          <w:sz w:val="22"/>
          <w:szCs w:val="22"/>
          <w:u w:val="single"/>
        </w:rPr>
        <w:tab/>
        <w:t xml:space="preserve">Fax: </w:t>
      </w:r>
      <w:r>
        <w:rPr>
          <w:rFonts w:ascii="Calibri" w:hAnsi="Calibri" w:cs="Calibri"/>
          <w:sz w:val="22"/>
          <w:szCs w:val="22"/>
          <w:u w:val="single"/>
        </w:rPr>
        <w:t>______________</w:t>
      </w:r>
      <w:r w:rsidRPr="00817E86">
        <w:rPr>
          <w:rFonts w:ascii="Calibri" w:hAnsi="Calibri" w:cs="Calibri"/>
          <w:sz w:val="22"/>
          <w:szCs w:val="22"/>
          <w:u w:val="single"/>
        </w:rPr>
        <w:tab/>
        <w:t>E-mail</w:t>
      </w:r>
      <w:r>
        <w:rPr>
          <w:rFonts w:ascii="Calibri" w:hAnsi="Calibri" w:cs="Calibri"/>
          <w:sz w:val="22"/>
          <w:szCs w:val="22"/>
          <w:u w:val="single"/>
        </w:rPr>
        <w:t>___________________________________</w:t>
      </w:r>
    </w:p>
    <w:p w14:paraId="6639B8BD" w14:textId="0427D804" w:rsidR="009C6FB7" w:rsidRPr="00817E86" w:rsidRDefault="009C6FB7" w:rsidP="009C6FB7">
      <w:pPr>
        <w:spacing w:after="60" w:line="360" w:lineRule="auto"/>
        <w:ind w:left="283"/>
        <w:rPr>
          <w:rFonts w:ascii="Calibri" w:hAnsi="Calibri" w:cs="Calibri"/>
          <w:sz w:val="22"/>
          <w:szCs w:val="22"/>
          <w:u w:val="single"/>
        </w:rPr>
      </w:pPr>
      <w:r>
        <w:rPr>
          <w:rFonts w:ascii="Calibri" w:hAnsi="Calibri" w:cs="Calibri"/>
          <w:i/>
          <w:sz w:val="22"/>
          <w:szCs w:val="22"/>
          <w:u w:val="single"/>
        </w:rPr>
        <w:t xml:space="preserve">Referente locale </w:t>
      </w:r>
      <w:r w:rsidRPr="00817E86">
        <w:rPr>
          <w:rFonts w:ascii="Calibri" w:hAnsi="Calibri" w:cs="Calibri"/>
          <w:i/>
          <w:sz w:val="22"/>
          <w:szCs w:val="22"/>
          <w:u w:val="single"/>
        </w:rPr>
        <w:t>(posizione)</w:t>
      </w:r>
      <w:r w:rsidRPr="00817E86">
        <w:rPr>
          <w:rFonts w:ascii="Calibri" w:hAnsi="Calibri" w:cs="Calibri"/>
          <w:sz w:val="22"/>
          <w:szCs w:val="22"/>
          <w:u w:val="single"/>
        </w:rPr>
        <w:t xml:space="preserve">: </w:t>
      </w:r>
      <w:r>
        <w:rPr>
          <w:rFonts w:ascii="Calibri" w:hAnsi="Calibri" w:cs="Calibri"/>
          <w:sz w:val="22"/>
          <w:szCs w:val="22"/>
          <w:u w:val="single"/>
        </w:rPr>
        <w:t>__________________</w:t>
      </w:r>
      <w:r w:rsidR="00C40476">
        <w:rPr>
          <w:rFonts w:ascii="Calibri" w:hAnsi="Calibri" w:cs="Calibri"/>
          <w:sz w:val="22"/>
          <w:szCs w:val="22"/>
          <w:u w:val="single"/>
        </w:rPr>
        <w:t>_____</w:t>
      </w:r>
      <w:r>
        <w:rPr>
          <w:rFonts w:ascii="Calibri" w:hAnsi="Calibri" w:cs="Calibri"/>
          <w:sz w:val="22"/>
          <w:szCs w:val="22"/>
          <w:u w:val="single"/>
        </w:rPr>
        <w:t>____________________________________</w:t>
      </w:r>
    </w:p>
    <w:p w14:paraId="4F710A0B" w14:textId="77777777" w:rsidR="009C6FB7" w:rsidRPr="00817E86" w:rsidRDefault="009C6FB7" w:rsidP="009C6FB7">
      <w:pPr>
        <w:spacing w:after="60" w:line="360" w:lineRule="auto"/>
        <w:ind w:left="283"/>
        <w:rPr>
          <w:rFonts w:ascii="Calibri" w:hAnsi="Calibri" w:cs="Calibri"/>
          <w:sz w:val="22"/>
          <w:szCs w:val="22"/>
          <w:u w:val="single"/>
        </w:rPr>
      </w:pPr>
      <w:r w:rsidRPr="00817E86">
        <w:rPr>
          <w:rFonts w:ascii="Calibri" w:hAnsi="Calibri" w:cs="Calibri"/>
          <w:sz w:val="22"/>
          <w:szCs w:val="22"/>
          <w:u w:val="single"/>
        </w:rPr>
        <w:t>Titolo:</w:t>
      </w:r>
      <w:r w:rsidRPr="00817E86">
        <w:rPr>
          <w:rFonts w:ascii="Calibri" w:hAnsi="Calibri" w:cs="Calibri"/>
          <w:sz w:val="22"/>
          <w:szCs w:val="22"/>
          <w:u w:val="single"/>
        </w:rPr>
        <w:tab/>
      </w:r>
      <w:r w:rsidRPr="00817E86">
        <w:rPr>
          <w:rFonts w:ascii="Calibri" w:hAnsi="Calibri" w:cs="Calibri"/>
          <w:sz w:val="22"/>
          <w:szCs w:val="22"/>
          <w:u w:val="single"/>
        </w:rPr>
        <w:tab/>
        <w:t>Cognome: </w:t>
      </w:r>
      <w:r>
        <w:rPr>
          <w:rFonts w:ascii="Calibri" w:hAnsi="Calibri" w:cs="Calibri"/>
          <w:sz w:val="22"/>
          <w:szCs w:val="22"/>
          <w:u w:val="single"/>
        </w:rPr>
        <w:t>_____________________</w:t>
      </w:r>
      <w:r w:rsidRPr="00817E86">
        <w:rPr>
          <w:rFonts w:ascii="Calibri" w:hAnsi="Calibri" w:cs="Calibri"/>
          <w:sz w:val="22"/>
          <w:szCs w:val="22"/>
          <w:u w:val="single"/>
        </w:rPr>
        <w:tab/>
        <w:t>Nome: </w:t>
      </w:r>
      <w:r>
        <w:rPr>
          <w:rFonts w:ascii="Calibri" w:hAnsi="Calibri" w:cs="Calibri"/>
          <w:sz w:val="22"/>
          <w:szCs w:val="22"/>
          <w:u w:val="single"/>
        </w:rPr>
        <w:t>___________________________</w:t>
      </w:r>
    </w:p>
    <w:p w14:paraId="1116CE3B" w14:textId="77777777" w:rsidR="003F07A3" w:rsidRDefault="009C6FB7" w:rsidP="003F07A3">
      <w:pPr>
        <w:spacing w:after="60" w:line="360" w:lineRule="auto"/>
        <w:ind w:left="283"/>
        <w:rPr>
          <w:rFonts w:ascii="Calibri" w:hAnsi="Calibri" w:cs="Calibri"/>
          <w:sz w:val="22"/>
          <w:szCs w:val="22"/>
        </w:rPr>
      </w:pPr>
      <w:r w:rsidRPr="00C40476">
        <w:rPr>
          <w:rFonts w:ascii="Calibri" w:hAnsi="Calibri" w:cs="Calibri"/>
          <w:sz w:val="22"/>
          <w:szCs w:val="22"/>
        </w:rPr>
        <w:t>Tel. fisso</w:t>
      </w:r>
      <w:r w:rsidRPr="00817E86">
        <w:rPr>
          <w:rFonts w:ascii="Calibri" w:hAnsi="Calibri" w:cs="Calibri"/>
          <w:sz w:val="22"/>
          <w:szCs w:val="22"/>
          <w:u w:val="single"/>
        </w:rPr>
        <w:t>:</w:t>
      </w:r>
      <w:r w:rsidR="00C40476">
        <w:rPr>
          <w:rFonts w:ascii="Calibri" w:hAnsi="Calibri" w:cs="Calibri"/>
          <w:sz w:val="22"/>
          <w:szCs w:val="22"/>
          <w:u w:val="single"/>
        </w:rPr>
        <w:t xml:space="preserve"> </w:t>
      </w:r>
      <w:r>
        <w:rPr>
          <w:rFonts w:ascii="Calibri" w:hAnsi="Calibri" w:cs="Calibri"/>
          <w:sz w:val="22"/>
          <w:szCs w:val="22"/>
          <w:u w:val="single"/>
        </w:rPr>
        <w:t>____________</w:t>
      </w:r>
      <w:r w:rsidR="00C40476">
        <w:rPr>
          <w:rFonts w:ascii="Calibri" w:hAnsi="Calibri" w:cs="Calibri"/>
          <w:sz w:val="22"/>
          <w:szCs w:val="22"/>
          <w:u w:val="single"/>
        </w:rPr>
        <w:t>__________</w:t>
      </w:r>
      <w:r>
        <w:rPr>
          <w:rFonts w:ascii="Calibri" w:hAnsi="Calibri" w:cs="Calibri"/>
          <w:sz w:val="22"/>
          <w:szCs w:val="22"/>
          <w:u w:val="single"/>
        </w:rPr>
        <w:t>________</w:t>
      </w:r>
      <w:r w:rsidRPr="006D7DB7">
        <w:rPr>
          <w:rFonts w:ascii="Calibri" w:hAnsi="Calibri" w:cs="Calibri"/>
          <w:sz w:val="22"/>
          <w:szCs w:val="22"/>
        </w:rPr>
        <w:tab/>
        <w:t>Tel. Cellulare</w:t>
      </w:r>
      <w:r>
        <w:rPr>
          <w:rFonts w:ascii="Calibri" w:hAnsi="Calibri" w:cs="Calibri"/>
          <w:sz w:val="22"/>
          <w:szCs w:val="22"/>
        </w:rPr>
        <w:t>: ____________________________</w:t>
      </w:r>
    </w:p>
    <w:p w14:paraId="61BE3148" w14:textId="530F6808" w:rsidR="009C6FB7" w:rsidRDefault="009C6FB7" w:rsidP="003F07A3">
      <w:pPr>
        <w:spacing w:after="60" w:line="360" w:lineRule="auto"/>
        <w:ind w:left="283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</w:t>
      </w:r>
      <w:r w:rsidRPr="006D7DB7">
        <w:rPr>
          <w:rFonts w:ascii="Calibri" w:hAnsi="Calibri" w:cs="Calibri"/>
          <w:sz w:val="22"/>
          <w:szCs w:val="22"/>
        </w:rPr>
        <w:t xml:space="preserve">-mail: </w:t>
      </w:r>
      <w:r>
        <w:rPr>
          <w:rFonts w:ascii="Calibri" w:hAnsi="Calibri" w:cs="Calibri"/>
          <w:sz w:val="22"/>
          <w:szCs w:val="22"/>
        </w:rPr>
        <w:t>____________________________________________________________________________</w:t>
      </w:r>
    </w:p>
    <w:p w14:paraId="5875811B" w14:textId="77777777" w:rsidR="007C6BE3" w:rsidRDefault="007C6BE3" w:rsidP="007C6BE3">
      <w:pPr>
        <w:spacing w:after="60" w:line="360" w:lineRule="auto"/>
        <w:rPr>
          <w:rFonts w:ascii="Calibri" w:hAnsi="Calibri" w:cs="Calibri"/>
          <w:sz w:val="22"/>
          <w:szCs w:val="22"/>
        </w:rPr>
      </w:pPr>
    </w:p>
    <w:p w14:paraId="2C04042D" w14:textId="3769959C" w:rsidR="007C6BE3" w:rsidRPr="00320926" w:rsidRDefault="007C6BE3" w:rsidP="00320926">
      <w:pPr>
        <w:pStyle w:val="Titolo2"/>
        <w:spacing w:after="120"/>
        <w:jc w:val="both"/>
        <w:rPr>
          <w:rStyle w:val="Titolo4Carattere"/>
          <w:rFonts w:ascii="Calibri" w:hAnsi="Calibri" w:cs="Calibri"/>
          <w:b/>
          <w:bCs/>
          <w:iCs/>
          <w:sz w:val="24"/>
          <w:szCs w:val="24"/>
        </w:rPr>
      </w:pPr>
      <w:r>
        <w:rPr>
          <w:rFonts w:ascii="Calibri" w:hAnsi="Calibri" w:cs="Calibri"/>
          <w:iCs/>
        </w:rPr>
        <w:t>1.</w:t>
      </w:r>
      <w:r w:rsidR="006B42B2">
        <w:rPr>
          <w:rFonts w:ascii="Calibri" w:hAnsi="Calibri" w:cs="Calibri"/>
          <w:iCs/>
        </w:rPr>
        <w:t>2</w:t>
      </w:r>
      <w:r>
        <w:rPr>
          <w:rFonts w:ascii="Calibri" w:hAnsi="Calibri" w:cs="Calibri"/>
          <w:iCs/>
        </w:rPr>
        <w:t xml:space="preserve"> –</w:t>
      </w:r>
      <w:r w:rsidRPr="006D7DB7">
        <w:rPr>
          <w:rFonts w:ascii="Calibri" w:hAnsi="Calibri" w:cs="Calibri"/>
          <w:iCs/>
        </w:rPr>
        <w:t xml:space="preserve"> </w:t>
      </w:r>
      <w:r w:rsidR="00A73EB0">
        <w:rPr>
          <w:rFonts w:ascii="Calibri" w:hAnsi="Calibri" w:cs="Calibri"/>
          <w:iCs/>
        </w:rPr>
        <w:t>PROFILO</w:t>
      </w:r>
      <w:r>
        <w:rPr>
          <w:rFonts w:ascii="Calibri" w:hAnsi="Calibri" w:cs="Calibri"/>
          <w:iCs/>
        </w:rPr>
        <w:t xml:space="preserve"> DELL’ENTE PROPONENTE </w:t>
      </w: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7C6BE3" w:rsidRPr="003258E7" w14:paraId="195BBA68" w14:textId="77777777" w:rsidTr="00E36CEA">
        <w:trPr>
          <w:trHeight w:val="1984"/>
        </w:trPr>
        <w:tc>
          <w:tcPr>
            <w:tcW w:w="9356" w:type="dxa"/>
            <w:shd w:val="clear" w:color="auto" w:fill="auto"/>
          </w:tcPr>
          <w:p w14:paraId="36864CF8" w14:textId="4EDD74F5" w:rsidR="00E36CEA" w:rsidRDefault="00363159" w:rsidP="00E36CEA">
            <w:pPr>
              <w:jc w:val="both"/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</w:pPr>
            <w:r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>Fornire un breve profilo dell’Ente</w:t>
            </w:r>
            <w:r w:rsidR="00881AAD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 in merito alle tipologie di attività svolte</w:t>
            </w:r>
            <w:r w:rsidR="00A77533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 nonché</w:t>
            </w:r>
            <w:r w:rsidR="009D1483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 le</w:t>
            </w:r>
            <w:r w:rsidR="00E36CEA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 motivazioni che hanno condotto</w:t>
            </w:r>
            <w:r w:rsidR="00A77533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 </w:t>
            </w:r>
            <w:r w:rsidR="00A620E4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l’ente a contribuire alle </w:t>
            </w:r>
            <w:r w:rsidR="00E36CEA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>modalità realizzative del progetto.</w:t>
            </w:r>
          </w:p>
          <w:p w14:paraId="5B4505F6" w14:textId="77777777" w:rsidR="007C6BE3" w:rsidRPr="003258E7" w:rsidRDefault="007C6BE3" w:rsidP="00924DF7">
            <w:pPr>
              <w:spacing w:after="120"/>
              <w:jc w:val="both"/>
              <w:rPr>
                <w:rStyle w:val="Titolo4Carattere"/>
                <w:rFonts w:ascii="Calibri" w:hAnsi="Calibri" w:cs="Calibri"/>
                <w:iCs/>
                <w:sz w:val="22"/>
                <w:szCs w:val="22"/>
              </w:rPr>
            </w:pPr>
          </w:p>
          <w:p w14:paraId="0202A25C" w14:textId="77777777" w:rsidR="007C6BE3" w:rsidRPr="003258E7" w:rsidRDefault="007C6BE3" w:rsidP="00924DF7">
            <w:pPr>
              <w:spacing w:after="120"/>
              <w:jc w:val="both"/>
              <w:rPr>
                <w:rStyle w:val="Titolo4Carattere"/>
                <w:rFonts w:ascii="Calibri" w:hAnsi="Calibri" w:cs="Calibri"/>
                <w:iCs/>
                <w:sz w:val="22"/>
                <w:szCs w:val="22"/>
              </w:rPr>
            </w:pPr>
          </w:p>
          <w:p w14:paraId="46E9FB55" w14:textId="3D45A361" w:rsidR="007C6BE3" w:rsidRPr="003258E7" w:rsidRDefault="007C6BE3" w:rsidP="00924DF7">
            <w:pPr>
              <w:spacing w:after="120"/>
              <w:jc w:val="both"/>
              <w:rPr>
                <w:rStyle w:val="Titolo4Carattere"/>
                <w:rFonts w:ascii="Calibri" w:hAnsi="Calibri" w:cs="Calibri"/>
                <w:b w:val="0"/>
                <w:iCs/>
                <w:sz w:val="22"/>
                <w:szCs w:val="22"/>
              </w:rPr>
            </w:pPr>
          </w:p>
        </w:tc>
      </w:tr>
    </w:tbl>
    <w:p w14:paraId="6F0AE90B" w14:textId="77777777" w:rsidR="007C6BE3" w:rsidRPr="003258E7" w:rsidRDefault="007C6BE3" w:rsidP="007C6BE3">
      <w:pPr>
        <w:spacing w:after="120"/>
        <w:rPr>
          <w:rStyle w:val="Titolo4Carattere"/>
          <w:rFonts w:ascii="Calibri" w:hAnsi="Calibri" w:cs="Calibri"/>
          <w:b w:val="0"/>
          <w:iCs/>
          <w:sz w:val="22"/>
          <w:szCs w:val="22"/>
        </w:rPr>
      </w:pPr>
    </w:p>
    <w:p w14:paraId="1D1678F1" w14:textId="2715D883" w:rsidR="007C6BE3" w:rsidRPr="000075CD" w:rsidRDefault="007C6BE3" w:rsidP="000075CD">
      <w:pPr>
        <w:pStyle w:val="Titolo2"/>
        <w:spacing w:after="120"/>
        <w:jc w:val="both"/>
        <w:rPr>
          <w:rFonts w:ascii="Calibri" w:hAnsi="Calibri" w:cs="Calibri"/>
          <w:iCs/>
        </w:rPr>
      </w:pPr>
      <w:r w:rsidRPr="000075CD">
        <w:rPr>
          <w:rFonts w:ascii="Calibri" w:hAnsi="Calibri" w:cs="Calibri"/>
          <w:iCs/>
        </w:rPr>
        <w:t>SEZIONE 2: CONTESTO DI RIFERIMENTO</w:t>
      </w: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7C6BE3" w:rsidRPr="003258E7" w14:paraId="55792BB9" w14:textId="77777777" w:rsidTr="00E36CEA">
        <w:trPr>
          <w:trHeight w:val="1984"/>
        </w:trPr>
        <w:tc>
          <w:tcPr>
            <w:tcW w:w="9356" w:type="dxa"/>
            <w:shd w:val="clear" w:color="auto" w:fill="auto"/>
          </w:tcPr>
          <w:p w14:paraId="5FA262DB" w14:textId="1D807F15" w:rsidR="00E36CEA" w:rsidRDefault="00E36CEA" w:rsidP="00EF2F56">
            <w:pPr>
              <w:jc w:val="both"/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</w:pPr>
            <w:r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Descrivere gli elementi </w:t>
            </w:r>
            <w:r w:rsidR="00B458C6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specifici </w:t>
            </w:r>
            <w:r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>del contesto di riferimento</w:t>
            </w:r>
            <w:r w:rsidR="0052306A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 e/o dell’ambito in cui l’ente opera</w:t>
            </w:r>
            <w:r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 in relazione alle tematiche oggetto dell’avviso,</w:t>
            </w:r>
          </w:p>
          <w:p w14:paraId="20611062" w14:textId="77777777" w:rsidR="00FD5C0F" w:rsidRDefault="00FD5C0F" w:rsidP="00EF2F56">
            <w:pPr>
              <w:jc w:val="both"/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</w:pPr>
          </w:p>
          <w:p w14:paraId="00918E0D" w14:textId="73D07D3A" w:rsidR="00FD5C0F" w:rsidRDefault="00FD5C0F" w:rsidP="00EF2F56">
            <w:pPr>
              <w:jc w:val="both"/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</w:pPr>
            <w:r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>Analisi delle carenze e delle opportunità territoriali;</w:t>
            </w:r>
          </w:p>
          <w:p w14:paraId="7B285606" w14:textId="1E3D8459" w:rsidR="007C6BE3" w:rsidRPr="00E36CEA" w:rsidRDefault="007C6BE3" w:rsidP="00EF2F56">
            <w:pPr>
              <w:jc w:val="both"/>
              <w:rPr>
                <w:rStyle w:val="Titolo4Carattere"/>
                <w:rFonts w:ascii="Calibri" w:hAnsi="Calibri" w:cs="Calibri"/>
                <w:iCs/>
                <w:sz w:val="22"/>
                <w:szCs w:val="22"/>
              </w:rPr>
            </w:pPr>
          </w:p>
        </w:tc>
      </w:tr>
    </w:tbl>
    <w:p w14:paraId="47BE32E1" w14:textId="77777777" w:rsidR="00C22315" w:rsidRDefault="00C22315" w:rsidP="007C6BE3">
      <w:pPr>
        <w:rPr>
          <w:rFonts w:ascii="Calibri" w:hAnsi="Calibri" w:cs="Calibri"/>
          <w:b/>
          <w:bCs/>
          <w:sz w:val="24"/>
          <w:szCs w:val="24"/>
        </w:rPr>
      </w:pPr>
    </w:p>
    <w:p w14:paraId="70857D70" w14:textId="77777777" w:rsidR="00C22315" w:rsidRDefault="00C22315" w:rsidP="007C6BE3">
      <w:pPr>
        <w:rPr>
          <w:rFonts w:ascii="Calibri" w:hAnsi="Calibri" w:cs="Calibri"/>
          <w:b/>
          <w:bCs/>
          <w:sz w:val="24"/>
          <w:szCs w:val="24"/>
        </w:rPr>
      </w:pPr>
    </w:p>
    <w:p w14:paraId="221243CD" w14:textId="77777777" w:rsidR="00C52AA7" w:rsidRPr="00C52AA7" w:rsidRDefault="00C52AA7" w:rsidP="00C52AA7">
      <w:pPr>
        <w:keepNext/>
        <w:spacing w:after="120"/>
        <w:jc w:val="both"/>
        <w:outlineLvl w:val="1"/>
        <w:rPr>
          <w:rFonts w:ascii="Calibri" w:hAnsi="Calibri" w:cs="Calibri"/>
          <w:b/>
          <w:bCs/>
          <w:iCs/>
          <w:sz w:val="24"/>
          <w:szCs w:val="24"/>
        </w:rPr>
      </w:pPr>
      <w:r w:rsidRPr="00C52AA7">
        <w:rPr>
          <w:rFonts w:ascii="Calibri" w:hAnsi="Calibri" w:cs="Calibri"/>
          <w:b/>
          <w:bCs/>
          <w:iCs/>
          <w:sz w:val="24"/>
          <w:szCs w:val="24"/>
        </w:rPr>
        <w:t>SEZIONE 3: ESPERIENZA DEL SOGGETTO PROPONENTE</w:t>
      </w: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C52AA7" w:rsidRPr="00C52AA7" w14:paraId="71855D1A" w14:textId="77777777" w:rsidTr="004F29A4">
        <w:trPr>
          <w:trHeight w:val="1984"/>
        </w:trPr>
        <w:tc>
          <w:tcPr>
            <w:tcW w:w="9356" w:type="dxa"/>
            <w:shd w:val="clear" w:color="auto" w:fill="auto"/>
          </w:tcPr>
          <w:p w14:paraId="31BFC2A6" w14:textId="77777777" w:rsidR="00C52AA7" w:rsidRPr="00C52AA7" w:rsidRDefault="00C52AA7" w:rsidP="00C52AA7">
            <w:pPr>
              <w:jc w:val="both"/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</w:pPr>
            <w:r w:rsidRPr="00C52AA7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>Descrivere le esperienze maturate su tematiche analoghe a quelle dell’Avviso e la possibile replicabilità ai fini della realizzazione della proposta;</w:t>
            </w:r>
          </w:p>
          <w:p w14:paraId="249B3678" w14:textId="77777777" w:rsidR="00C52AA7" w:rsidRPr="00C52AA7" w:rsidRDefault="00C52AA7" w:rsidP="00C52AA7">
            <w:pPr>
              <w:jc w:val="both"/>
              <w:rPr>
                <w:rFonts w:ascii="Calibri" w:hAnsi="Calibri" w:cs="Calibri"/>
                <w:bCs/>
                <w:iCs/>
                <w:sz w:val="22"/>
                <w:szCs w:val="22"/>
              </w:rPr>
            </w:pPr>
          </w:p>
        </w:tc>
      </w:tr>
    </w:tbl>
    <w:p w14:paraId="1991A943" w14:textId="77777777" w:rsidR="00C52AA7" w:rsidRDefault="00C52AA7" w:rsidP="00485C06">
      <w:pPr>
        <w:pStyle w:val="Titolo2"/>
        <w:spacing w:after="120"/>
        <w:jc w:val="both"/>
        <w:rPr>
          <w:rFonts w:ascii="Calibri" w:hAnsi="Calibri" w:cs="Calibri"/>
          <w:iCs/>
        </w:rPr>
      </w:pPr>
    </w:p>
    <w:p w14:paraId="248F48AD" w14:textId="53BBA072" w:rsidR="007C6BE3" w:rsidRPr="00485C06" w:rsidRDefault="007C6BE3" w:rsidP="00485C06">
      <w:pPr>
        <w:pStyle w:val="Titolo2"/>
        <w:spacing w:after="120"/>
        <w:jc w:val="both"/>
        <w:rPr>
          <w:rFonts w:ascii="Calibri" w:hAnsi="Calibri" w:cs="Calibri"/>
          <w:iCs/>
        </w:rPr>
      </w:pPr>
      <w:r w:rsidRPr="00485C06">
        <w:rPr>
          <w:rFonts w:ascii="Calibri" w:hAnsi="Calibri" w:cs="Calibri"/>
          <w:iCs/>
        </w:rPr>
        <w:t xml:space="preserve">SEZIONE </w:t>
      </w:r>
      <w:r w:rsidR="00C52AA7">
        <w:rPr>
          <w:rFonts w:ascii="Calibri" w:hAnsi="Calibri" w:cs="Calibri"/>
          <w:iCs/>
        </w:rPr>
        <w:t>4</w:t>
      </w:r>
      <w:r w:rsidRPr="00485C06">
        <w:rPr>
          <w:rFonts w:ascii="Calibri" w:hAnsi="Calibri" w:cs="Calibri"/>
          <w:iCs/>
        </w:rPr>
        <w:t xml:space="preserve">: </w:t>
      </w:r>
      <w:r w:rsidR="00E85711">
        <w:rPr>
          <w:rFonts w:ascii="Calibri" w:hAnsi="Calibri" w:cs="Calibri"/>
          <w:iCs/>
        </w:rPr>
        <w:t xml:space="preserve">OBIETTIVI E FINALITA’ </w:t>
      </w:r>
      <w:r w:rsidR="00F55D8D">
        <w:rPr>
          <w:rFonts w:ascii="Calibri" w:hAnsi="Calibri" w:cs="Calibri"/>
          <w:iCs/>
        </w:rPr>
        <w:t>DEL PROGETTO</w:t>
      </w: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7C6BE3" w:rsidRPr="003258E7" w14:paraId="24DBB020" w14:textId="77777777" w:rsidTr="00E36CEA">
        <w:trPr>
          <w:trHeight w:val="1984"/>
        </w:trPr>
        <w:tc>
          <w:tcPr>
            <w:tcW w:w="9356" w:type="dxa"/>
            <w:shd w:val="clear" w:color="auto" w:fill="auto"/>
          </w:tcPr>
          <w:p w14:paraId="6E1FEFB0" w14:textId="2DBC37FA" w:rsidR="00E36CEA" w:rsidRDefault="00E36CEA" w:rsidP="005F2FED">
            <w:pPr>
              <w:jc w:val="both"/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</w:pPr>
            <w:r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Descrivere </w:t>
            </w:r>
            <w:r w:rsidR="00BC7222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>gli obiettivi e le finalità dell’intervento</w:t>
            </w:r>
            <w:r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 proposta</w:t>
            </w:r>
            <w:r w:rsidR="00BC7222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 in relazione</w:t>
            </w:r>
            <w:r w:rsidR="00E85711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 al territorio</w:t>
            </w:r>
            <w:r w:rsidR="00BC7222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 di riferimento </w:t>
            </w:r>
          </w:p>
          <w:p w14:paraId="1375AF88" w14:textId="323A67AA" w:rsidR="00E36CEA" w:rsidRPr="003258E7" w:rsidRDefault="00E36CEA" w:rsidP="008134FD">
            <w:pPr>
              <w:jc w:val="both"/>
              <w:rPr>
                <w:rStyle w:val="Titolo4Carattere"/>
                <w:rFonts w:ascii="Calibri" w:hAnsi="Calibri" w:cs="Calibri"/>
                <w:b w:val="0"/>
                <w:iCs/>
                <w:sz w:val="22"/>
                <w:szCs w:val="22"/>
              </w:rPr>
            </w:pPr>
          </w:p>
        </w:tc>
      </w:tr>
    </w:tbl>
    <w:p w14:paraId="7F1CB74A" w14:textId="76768BAB" w:rsidR="007C6BE3" w:rsidRPr="00AD6012" w:rsidRDefault="007C6BE3" w:rsidP="00AD6012">
      <w:pPr>
        <w:pStyle w:val="Titolo2"/>
        <w:spacing w:after="120"/>
        <w:jc w:val="both"/>
        <w:rPr>
          <w:rFonts w:ascii="Calibri" w:hAnsi="Calibri" w:cs="Calibri"/>
          <w:iCs/>
        </w:rPr>
      </w:pPr>
      <w:r w:rsidRPr="00AD6012">
        <w:rPr>
          <w:rFonts w:ascii="Calibri" w:hAnsi="Calibri" w:cs="Calibri"/>
          <w:iCs/>
        </w:rPr>
        <w:lastRenderedPageBreak/>
        <w:t xml:space="preserve">SEZIONE </w:t>
      </w:r>
      <w:r w:rsidR="000F3975">
        <w:rPr>
          <w:rFonts w:ascii="Calibri" w:hAnsi="Calibri" w:cs="Calibri"/>
          <w:iCs/>
        </w:rPr>
        <w:t>5</w:t>
      </w:r>
      <w:r w:rsidRPr="00AD6012">
        <w:rPr>
          <w:rFonts w:ascii="Calibri" w:hAnsi="Calibri" w:cs="Calibri"/>
          <w:iCs/>
        </w:rPr>
        <w:t xml:space="preserve">: </w:t>
      </w:r>
      <w:r w:rsidR="00C52AA7">
        <w:rPr>
          <w:rFonts w:ascii="Calibri" w:hAnsi="Calibri" w:cs="Calibri"/>
          <w:iCs/>
        </w:rPr>
        <w:t xml:space="preserve">MODALITA’ DI </w:t>
      </w:r>
      <w:r w:rsidR="008134FD" w:rsidRPr="00AD6012">
        <w:rPr>
          <w:rFonts w:ascii="Calibri" w:hAnsi="Calibri" w:cs="Calibri"/>
          <w:iCs/>
        </w:rPr>
        <w:t>ATTUAZIONE</w:t>
      </w:r>
      <w:r w:rsidR="009014AD" w:rsidRPr="00AD6012">
        <w:rPr>
          <w:rFonts w:ascii="Calibri" w:hAnsi="Calibri" w:cs="Calibri"/>
          <w:iCs/>
        </w:rPr>
        <w:t xml:space="preserve"> E GESTIONE </w:t>
      </w:r>
      <w:r w:rsidR="00F55D8D">
        <w:rPr>
          <w:rFonts w:ascii="Calibri" w:hAnsi="Calibri" w:cs="Calibri"/>
          <w:iCs/>
        </w:rPr>
        <w:t xml:space="preserve">DEL PROGETTO </w:t>
      </w:r>
    </w:p>
    <w:tbl>
      <w:tblPr>
        <w:tblW w:w="935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7C6BE3" w:rsidRPr="003258E7" w14:paraId="40A4DB1F" w14:textId="77777777" w:rsidTr="00320926">
        <w:trPr>
          <w:trHeight w:val="1984"/>
        </w:trPr>
        <w:tc>
          <w:tcPr>
            <w:tcW w:w="9354" w:type="dxa"/>
            <w:shd w:val="clear" w:color="auto" w:fill="auto"/>
          </w:tcPr>
          <w:p w14:paraId="6DE3C429" w14:textId="607168ED" w:rsidR="00CE78DE" w:rsidRDefault="00E672C0" w:rsidP="00E36CEA">
            <w:pPr>
              <w:spacing w:after="120"/>
              <w:jc w:val="both"/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</w:pPr>
            <w:r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 xml:space="preserve">Descrivere </w:t>
            </w:r>
            <w:r w:rsidR="00396754"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 xml:space="preserve">con chiarezza </w:t>
            </w:r>
            <w:r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 xml:space="preserve">le modalità </w:t>
            </w:r>
            <w:r w:rsidR="00CE78DE"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 xml:space="preserve">attuative ed </w:t>
            </w:r>
            <w:r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>organizzative finalizzate alla realizzazione del progetto</w:t>
            </w:r>
            <w:r w:rsidR="00CE78DE"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 xml:space="preserve"> rispondendo peraltro ai seguenti elementi:</w:t>
            </w:r>
          </w:p>
          <w:p w14:paraId="73652D54" w14:textId="77777777" w:rsidR="00CE78DE" w:rsidRDefault="00CE78DE" w:rsidP="00E36CEA">
            <w:pPr>
              <w:spacing w:after="120"/>
              <w:jc w:val="both"/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</w:pPr>
          </w:p>
          <w:p w14:paraId="29341B8C" w14:textId="316BC244" w:rsidR="0096611E" w:rsidRDefault="0096611E" w:rsidP="000F3975">
            <w:pPr>
              <w:numPr>
                <w:ilvl w:val="0"/>
                <w:numId w:val="2"/>
              </w:numPr>
              <w:spacing w:after="120"/>
              <w:jc w:val="both"/>
              <w:rPr>
                <w:rStyle w:val="Titolo4Carattere"/>
                <w:rFonts w:ascii="Calibri" w:hAnsi="Calibri" w:cs="Calibri"/>
                <w:i/>
                <w:color w:val="4472C4"/>
                <w:sz w:val="22"/>
                <w:szCs w:val="22"/>
                <w:u w:val="single"/>
              </w:rPr>
            </w:pPr>
            <w:r>
              <w:rPr>
                <w:rStyle w:val="Titolo4Carattere"/>
                <w:rFonts w:ascii="Calibri" w:hAnsi="Calibri" w:cs="Calibri"/>
                <w:i/>
                <w:color w:val="4472C4"/>
                <w:sz w:val="22"/>
                <w:szCs w:val="22"/>
                <w:u w:val="single"/>
              </w:rPr>
              <w:t>Capacità del progetto di conseguire un efficiente copertura territoriale all’interno dell’ambito</w:t>
            </w:r>
            <w:r w:rsidR="00054DD1">
              <w:rPr>
                <w:rStyle w:val="Titolo4Carattere"/>
                <w:rFonts w:ascii="Calibri" w:hAnsi="Calibri" w:cs="Calibri"/>
                <w:i/>
                <w:color w:val="4472C4"/>
                <w:sz w:val="22"/>
                <w:szCs w:val="22"/>
                <w:u w:val="single"/>
              </w:rPr>
              <w:t xml:space="preserve"> </w:t>
            </w:r>
            <w:r w:rsidR="00054DD1"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 xml:space="preserve">(localizzazione punto di facilitazione disponibilità sedi e postazioni mobili </w:t>
            </w:r>
            <w:r w:rsidR="001939DE"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>etc.</w:t>
            </w:r>
            <w:r w:rsidR="00054DD1"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>)</w:t>
            </w:r>
            <w:r w:rsidR="00054DD1">
              <w:rPr>
                <w:rStyle w:val="Titolo4Carattere"/>
                <w:rFonts w:ascii="Calibri" w:hAnsi="Calibri" w:cs="Calibri"/>
                <w:i/>
                <w:color w:val="4472C4"/>
                <w:sz w:val="22"/>
                <w:szCs w:val="22"/>
                <w:u w:val="single"/>
              </w:rPr>
              <w:t xml:space="preserve"> </w:t>
            </w:r>
          </w:p>
          <w:p w14:paraId="76DA6549" w14:textId="77777777" w:rsidR="00380DF3" w:rsidRDefault="00380DF3" w:rsidP="00380DF3">
            <w:pPr>
              <w:spacing w:after="120"/>
              <w:jc w:val="both"/>
              <w:rPr>
                <w:rStyle w:val="Titolo4Carattere"/>
                <w:rFonts w:ascii="Calibri" w:hAnsi="Calibri" w:cs="Calibri"/>
                <w:i/>
                <w:color w:val="4472C4"/>
                <w:sz w:val="22"/>
                <w:szCs w:val="22"/>
                <w:u w:val="single"/>
              </w:rPr>
            </w:pPr>
          </w:p>
          <w:p w14:paraId="6AD278F3" w14:textId="7E2981AA" w:rsidR="00380DF3" w:rsidRDefault="000B6C51" w:rsidP="000F3975">
            <w:pPr>
              <w:numPr>
                <w:ilvl w:val="0"/>
                <w:numId w:val="2"/>
              </w:numPr>
              <w:spacing w:after="120"/>
              <w:jc w:val="both"/>
              <w:rPr>
                <w:rStyle w:val="Titolo4Carattere"/>
                <w:rFonts w:ascii="Calibri" w:hAnsi="Calibri" w:cs="Calibri"/>
                <w:i/>
                <w:color w:val="4472C4"/>
                <w:sz w:val="22"/>
                <w:szCs w:val="22"/>
                <w:u w:val="single"/>
              </w:rPr>
            </w:pPr>
            <w:r>
              <w:rPr>
                <w:rStyle w:val="Titolo4Carattere"/>
                <w:rFonts w:ascii="Calibri" w:hAnsi="Calibri" w:cs="Calibri"/>
                <w:i/>
                <w:color w:val="4472C4"/>
                <w:sz w:val="22"/>
                <w:szCs w:val="22"/>
                <w:u w:val="single"/>
              </w:rPr>
              <w:t>Capacità economico-organizzativa e del soggetto proponente in ordine alle capacità di realizzazione del progetto</w:t>
            </w:r>
            <w:r w:rsidR="007F24C0">
              <w:rPr>
                <w:rStyle w:val="Titolo4Carattere"/>
                <w:rFonts w:ascii="Calibri" w:hAnsi="Calibri" w:cs="Calibri"/>
                <w:i/>
                <w:color w:val="4472C4"/>
                <w:sz w:val="22"/>
                <w:szCs w:val="22"/>
                <w:u w:val="single"/>
              </w:rPr>
              <w:t xml:space="preserve"> </w:t>
            </w:r>
            <w:r w:rsidR="007F24C0"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>(disponibilità di mezzi, attrezzature, tipologia spazi, e come si intende intercettare l’utenza);</w:t>
            </w:r>
          </w:p>
          <w:p w14:paraId="47ACC4AD" w14:textId="77777777" w:rsidR="0089315C" w:rsidRDefault="0089315C" w:rsidP="0089315C">
            <w:pPr>
              <w:pStyle w:val="Paragrafoelenco"/>
              <w:rPr>
                <w:rStyle w:val="Titolo4Carattere"/>
                <w:rFonts w:ascii="Calibri" w:hAnsi="Calibri" w:cs="Calibri"/>
                <w:i/>
                <w:color w:val="4472C4"/>
                <w:sz w:val="22"/>
                <w:szCs w:val="22"/>
                <w:u w:val="single"/>
              </w:rPr>
            </w:pPr>
          </w:p>
          <w:p w14:paraId="2DCA0057" w14:textId="77777777" w:rsidR="00F55D8D" w:rsidRDefault="00F55D8D" w:rsidP="00F55D8D">
            <w:pPr>
              <w:pStyle w:val="Paragrafoelenco"/>
              <w:rPr>
                <w:rStyle w:val="Titolo4Carattere"/>
                <w:rFonts w:ascii="Calibri" w:hAnsi="Calibri" w:cs="Calibri"/>
                <w:i/>
                <w:color w:val="4472C4"/>
                <w:sz w:val="22"/>
                <w:szCs w:val="22"/>
                <w:u w:val="single"/>
              </w:rPr>
            </w:pPr>
          </w:p>
          <w:p w14:paraId="6340900E" w14:textId="57BF4974" w:rsidR="007F24C0" w:rsidRPr="004133F5" w:rsidRDefault="003F7750" w:rsidP="00B86E25">
            <w:pPr>
              <w:pStyle w:val="Paragrafoelenco"/>
              <w:numPr>
                <w:ilvl w:val="0"/>
                <w:numId w:val="2"/>
              </w:numPr>
              <w:jc w:val="both"/>
              <w:rPr>
                <w:rStyle w:val="Titolo4Carattere"/>
                <w:rFonts w:ascii="Calibri" w:hAnsi="Calibri" w:cs="Calibri"/>
                <w:i/>
                <w:color w:val="FF0000"/>
                <w:sz w:val="22"/>
                <w:szCs w:val="22"/>
                <w:u w:val="single"/>
              </w:rPr>
            </w:pPr>
            <w:r w:rsidRPr="003F7750">
              <w:rPr>
                <w:rStyle w:val="Titolo4Carattere"/>
                <w:rFonts w:ascii="Calibri" w:hAnsi="Calibri" w:cs="Calibri"/>
                <w:i/>
                <w:color w:val="4472C4"/>
                <w:sz w:val="22"/>
                <w:szCs w:val="22"/>
                <w:u w:val="single"/>
              </w:rPr>
              <w:t>Capacità del progetto di conseguire i target territoriali previsti per il conseguimento degli obiettivi del PNRR</w:t>
            </w:r>
            <w:r>
              <w:rPr>
                <w:rStyle w:val="Titolo4Carattere"/>
                <w:rFonts w:ascii="Calibri" w:hAnsi="Calibri" w:cs="Calibri"/>
                <w:i/>
                <w:color w:val="4472C4"/>
                <w:sz w:val="22"/>
                <w:szCs w:val="22"/>
                <w:u w:val="single"/>
              </w:rPr>
              <w:t xml:space="preserve"> </w:t>
            </w:r>
            <w:r w:rsidR="0089315C">
              <w:rPr>
                <w:rStyle w:val="Titolo4Carattere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>(a</w:t>
            </w:r>
            <w:r w:rsidR="0089315C"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>nalizzare</w:t>
            </w:r>
            <w:r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 xml:space="preserve"> </w:t>
            </w:r>
            <w:r w:rsidR="0089315C"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 xml:space="preserve">ed esplicitare con chiarezza </w:t>
            </w:r>
            <w:r w:rsidR="00B86E25"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>l’eventuale presenza di</w:t>
            </w:r>
            <w:r w:rsidR="00E32D24"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 xml:space="preserve"> reti attive di partenariato con altri enti/organizzazioni al fine di agevolare il coinvolgimento della popolazione target</w:t>
            </w:r>
            <w:r w:rsidR="00B86E25"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 xml:space="preserve"> chiarendo in che modo questo può produrre risultati tangibili per il progetto)</w:t>
            </w:r>
            <w:r w:rsidR="00B86E25" w:rsidRPr="004133F5">
              <w:rPr>
                <w:rStyle w:val="Titolo4Carattere"/>
                <w:rFonts w:ascii="Calibri" w:hAnsi="Calibri" w:cs="Calibri"/>
                <w:b w:val="0"/>
                <w:bCs w:val="0"/>
                <w:i/>
                <w:color w:val="FF0000"/>
                <w:sz w:val="22"/>
                <w:szCs w:val="22"/>
                <w:u w:val="single"/>
              </w:rPr>
              <w:t xml:space="preserve"> </w:t>
            </w:r>
          </w:p>
          <w:p w14:paraId="3453F49A" w14:textId="77777777" w:rsidR="007C6BE3" w:rsidRDefault="007C6BE3" w:rsidP="000F3975">
            <w:pPr>
              <w:numPr>
                <w:ilvl w:val="0"/>
                <w:numId w:val="2"/>
              </w:numPr>
              <w:spacing w:after="120"/>
              <w:jc w:val="both"/>
              <w:rPr>
                <w:rStyle w:val="Titolo4Carattere"/>
                <w:rFonts w:ascii="Calibri" w:hAnsi="Calibri" w:cs="Calibri"/>
                <w:i/>
                <w:color w:val="4472C4"/>
                <w:sz w:val="22"/>
                <w:szCs w:val="22"/>
                <w:u w:val="single"/>
              </w:rPr>
            </w:pPr>
          </w:p>
          <w:p w14:paraId="61602629" w14:textId="4D32E3A4" w:rsidR="00E36CEA" w:rsidRPr="003258E7" w:rsidRDefault="00E36CEA" w:rsidP="00924DF7">
            <w:pPr>
              <w:spacing w:after="120"/>
              <w:jc w:val="both"/>
              <w:rPr>
                <w:rStyle w:val="Titolo4Carattere"/>
                <w:rFonts w:ascii="Calibri" w:hAnsi="Calibri" w:cs="Calibri"/>
                <w:b w:val="0"/>
                <w:iCs/>
                <w:sz w:val="22"/>
                <w:szCs w:val="22"/>
              </w:rPr>
            </w:pPr>
          </w:p>
        </w:tc>
      </w:tr>
    </w:tbl>
    <w:p w14:paraId="0F770124" w14:textId="7117BEF3" w:rsidR="009014AD" w:rsidRPr="0048551E" w:rsidRDefault="009014AD" w:rsidP="003F07A3">
      <w:pPr>
        <w:pStyle w:val="Titolo2"/>
        <w:spacing w:before="120" w:after="120"/>
        <w:jc w:val="both"/>
        <w:rPr>
          <w:rFonts w:ascii="Calibri" w:hAnsi="Calibri" w:cs="Calibri"/>
          <w:iCs/>
        </w:rPr>
      </w:pPr>
      <w:r w:rsidRPr="0048551E">
        <w:rPr>
          <w:rFonts w:ascii="Calibri" w:hAnsi="Calibri" w:cs="Calibri"/>
          <w:iCs/>
        </w:rPr>
        <w:t xml:space="preserve">SEZIONE </w:t>
      </w:r>
      <w:r w:rsidR="000F3975">
        <w:rPr>
          <w:rFonts w:ascii="Calibri" w:hAnsi="Calibri" w:cs="Calibri"/>
          <w:iCs/>
        </w:rPr>
        <w:t>6</w:t>
      </w:r>
      <w:r w:rsidRPr="0048551E">
        <w:rPr>
          <w:rFonts w:ascii="Calibri" w:hAnsi="Calibri" w:cs="Calibri"/>
          <w:iCs/>
        </w:rPr>
        <w:t xml:space="preserve">: </w:t>
      </w:r>
      <w:r w:rsidR="0077426E">
        <w:rPr>
          <w:rFonts w:ascii="Calibri" w:hAnsi="Calibri" w:cs="Calibri"/>
          <w:iCs/>
        </w:rPr>
        <w:t xml:space="preserve">ARTICOLAZIONE DEL SISTEMA A RETE </w:t>
      </w:r>
    </w:p>
    <w:tbl>
      <w:tblPr>
        <w:tblW w:w="935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9014AD" w:rsidRPr="003258E7" w14:paraId="7B99BF9B" w14:textId="77777777" w:rsidTr="00320926">
        <w:trPr>
          <w:trHeight w:val="1984"/>
        </w:trPr>
        <w:tc>
          <w:tcPr>
            <w:tcW w:w="9354" w:type="dxa"/>
            <w:shd w:val="clear" w:color="auto" w:fill="auto"/>
          </w:tcPr>
          <w:p w14:paraId="7AA7E46D" w14:textId="4FBA3E11" w:rsidR="003B2949" w:rsidRDefault="003B2949" w:rsidP="00E36CEA">
            <w:pPr>
              <w:spacing w:after="120"/>
              <w:jc w:val="both"/>
              <w:rPr>
                <w:rStyle w:val="Titolo4Carattere"/>
                <w:rFonts w:ascii="Calibri" w:hAnsi="Calibri" w:cs="Calibri"/>
                <w:i/>
                <w:color w:val="4472C4"/>
                <w:sz w:val="22"/>
                <w:szCs w:val="22"/>
                <w:u w:val="single"/>
              </w:rPr>
            </w:pPr>
            <w:r>
              <w:rPr>
                <w:rStyle w:val="Titolo4Carattere"/>
                <w:rFonts w:ascii="Calibri" w:hAnsi="Calibri" w:cs="Calibri"/>
                <w:i/>
                <w:color w:val="4472C4"/>
                <w:sz w:val="22"/>
                <w:szCs w:val="22"/>
                <w:u w:val="single"/>
              </w:rPr>
              <w:t xml:space="preserve">Descrivere come attraverso il progetto si intende stimolare sinergie con istituzioni, enti ed organismi che favoriscano il raggiungimento di fasce di popolazione particolarmente fragili </w:t>
            </w:r>
            <w:r w:rsidR="007D2642">
              <w:rPr>
                <w:rStyle w:val="Titolo4Carattere"/>
                <w:rFonts w:ascii="Calibri" w:hAnsi="Calibri" w:cs="Calibri"/>
                <w:i/>
                <w:color w:val="4472C4"/>
                <w:sz w:val="22"/>
                <w:szCs w:val="22"/>
                <w:u w:val="single"/>
              </w:rPr>
              <w:t>esplicitando i seguenti elementi:</w:t>
            </w:r>
          </w:p>
          <w:p w14:paraId="1484FEB9" w14:textId="6AEFB484" w:rsidR="007D2642" w:rsidRDefault="007561A0" w:rsidP="000F3975">
            <w:pPr>
              <w:numPr>
                <w:ilvl w:val="0"/>
                <w:numId w:val="3"/>
              </w:numPr>
              <w:spacing w:after="120"/>
              <w:jc w:val="both"/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</w:pPr>
            <w:r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>Interazione con centri di facilitazione del Servizio Civile Digitale o altri organismi</w:t>
            </w:r>
            <w:r w:rsidR="00284AEA"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>;</w:t>
            </w:r>
          </w:p>
          <w:p w14:paraId="77CA0DDC" w14:textId="77777777" w:rsidR="00284AEA" w:rsidRDefault="00284AEA" w:rsidP="00284AEA">
            <w:pPr>
              <w:spacing w:after="120"/>
              <w:ind w:left="720"/>
              <w:jc w:val="both"/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</w:pPr>
          </w:p>
          <w:p w14:paraId="41BD5E6D" w14:textId="0DF4AA02" w:rsidR="00284AEA" w:rsidRDefault="00284AEA" w:rsidP="000F3975">
            <w:pPr>
              <w:numPr>
                <w:ilvl w:val="0"/>
                <w:numId w:val="3"/>
              </w:numPr>
              <w:spacing w:after="120"/>
              <w:jc w:val="both"/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</w:pPr>
            <w:r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>N. di attività avviate che prevedono il coinvolgimento della fase deboli della popolazione regionale</w:t>
            </w:r>
          </w:p>
          <w:p w14:paraId="2E663A53" w14:textId="77777777" w:rsidR="003B2949" w:rsidRDefault="003B2949" w:rsidP="00E36CEA">
            <w:pPr>
              <w:spacing w:after="120"/>
              <w:jc w:val="both"/>
              <w:rPr>
                <w:rStyle w:val="Titolo4Carattere"/>
                <w:rFonts w:ascii="Calibri" w:hAnsi="Calibri" w:cs="Calibri"/>
                <w:b w:val="0"/>
                <w:bCs w:val="0"/>
                <w:i/>
                <w:sz w:val="22"/>
                <w:szCs w:val="22"/>
              </w:rPr>
            </w:pPr>
          </w:p>
          <w:p w14:paraId="278A3180" w14:textId="7338FA49" w:rsidR="009014AD" w:rsidRPr="003258E7" w:rsidRDefault="009014AD" w:rsidP="00924DF7">
            <w:pPr>
              <w:spacing w:after="120"/>
              <w:jc w:val="both"/>
              <w:rPr>
                <w:rStyle w:val="Titolo4Carattere"/>
                <w:rFonts w:ascii="Calibri" w:hAnsi="Calibri" w:cs="Calibri"/>
                <w:b w:val="0"/>
                <w:iCs/>
                <w:sz w:val="22"/>
                <w:szCs w:val="22"/>
              </w:rPr>
            </w:pPr>
          </w:p>
        </w:tc>
      </w:tr>
    </w:tbl>
    <w:p w14:paraId="57BC8FAE" w14:textId="62498370" w:rsidR="009014AD" w:rsidRPr="007171AB" w:rsidRDefault="009014AD" w:rsidP="003F07A3">
      <w:pPr>
        <w:pStyle w:val="Titolo2"/>
        <w:spacing w:before="120" w:after="120"/>
        <w:jc w:val="both"/>
        <w:rPr>
          <w:rFonts w:ascii="Calibri" w:hAnsi="Calibri" w:cs="Calibri"/>
          <w:iCs/>
        </w:rPr>
      </w:pPr>
      <w:r w:rsidRPr="007171AB">
        <w:rPr>
          <w:rFonts w:ascii="Calibri" w:hAnsi="Calibri" w:cs="Calibri"/>
          <w:iCs/>
        </w:rPr>
        <w:t xml:space="preserve">SEZIONE </w:t>
      </w:r>
      <w:r w:rsidR="000F3975">
        <w:rPr>
          <w:rFonts w:ascii="Calibri" w:hAnsi="Calibri" w:cs="Calibri"/>
          <w:iCs/>
        </w:rPr>
        <w:t>7</w:t>
      </w:r>
      <w:r w:rsidRPr="007171AB">
        <w:rPr>
          <w:rFonts w:ascii="Calibri" w:hAnsi="Calibri" w:cs="Calibri"/>
          <w:iCs/>
        </w:rPr>
        <w:t xml:space="preserve">: </w:t>
      </w:r>
      <w:r w:rsidR="007171AB">
        <w:rPr>
          <w:rFonts w:ascii="Calibri" w:hAnsi="Calibri" w:cs="Calibri"/>
          <w:iCs/>
        </w:rPr>
        <w:t xml:space="preserve">APPROCCIO INNOVATIVO </w:t>
      </w: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9014AD" w:rsidRPr="003258E7" w14:paraId="796CF7D1" w14:textId="77777777" w:rsidTr="00320926">
        <w:trPr>
          <w:trHeight w:val="1984"/>
        </w:trPr>
        <w:tc>
          <w:tcPr>
            <w:tcW w:w="9356" w:type="dxa"/>
            <w:shd w:val="clear" w:color="auto" w:fill="auto"/>
          </w:tcPr>
          <w:p w14:paraId="77E0E0F2" w14:textId="483A778A" w:rsidR="009014AD" w:rsidRDefault="00E36CEA" w:rsidP="003C6B6F">
            <w:pPr>
              <w:spacing w:after="120"/>
              <w:jc w:val="both"/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</w:pPr>
            <w:r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>Descrivere gli elementi di innovazione sociale del servizio, in particolare</w:t>
            </w:r>
            <w:r w:rsidR="003C6B6F"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 xml:space="preserve"> dettagliando l’utilizzo di pratiche o l’adozione di elementi</w:t>
            </w:r>
            <w:r>
              <w:rPr>
                <w:rStyle w:val="Titolo4Carattere"/>
                <w:rFonts w:ascii="Calibri" w:hAnsi="Calibri" w:cs="Calibri"/>
                <w:b w:val="0"/>
                <w:bCs w:val="0"/>
                <w:i/>
                <w:color w:val="4472C4"/>
                <w:sz w:val="22"/>
                <w:szCs w:val="22"/>
                <w:u w:val="single"/>
              </w:rPr>
              <w:t xml:space="preserve"> di impatto sociale del progetto sul contesto di riferimento</w:t>
            </w:r>
          </w:p>
          <w:p w14:paraId="5124520F" w14:textId="77777777" w:rsidR="00A84F6F" w:rsidRPr="003258E7" w:rsidRDefault="00A84F6F" w:rsidP="00924DF7">
            <w:pPr>
              <w:spacing w:after="120"/>
              <w:jc w:val="both"/>
              <w:rPr>
                <w:rStyle w:val="Titolo4Carattere"/>
                <w:rFonts w:ascii="Calibri" w:hAnsi="Calibri" w:cs="Calibri"/>
                <w:b w:val="0"/>
                <w:iCs/>
                <w:sz w:val="22"/>
                <w:szCs w:val="22"/>
              </w:rPr>
            </w:pPr>
          </w:p>
        </w:tc>
      </w:tr>
    </w:tbl>
    <w:p w14:paraId="1C8B539B" w14:textId="0BC9C5EA" w:rsidR="009014AD" w:rsidRPr="00B5400B" w:rsidRDefault="009014AD" w:rsidP="00B5400B">
      <w:pPr>
        <w:pStyle w:val="Titolo2"/>
        <w:spacing w:after="120"/>
        <w:jc w:val="both"/>
        <w:rPr>
          <w:rFonts w:ascii="Calibri" w:hAnsi="Calibri" w:cs="Calibri"/>
          <w:iCs/>
        </w:rPr>
      </w:pPr>
      <w:r w:rsidRPr="00B5400B">
        <w:rPr>
          <w:rFonts w:ascii="Calibri" w:hAnsi="Calibri" w:cs="Calibri"/>
          <w:iCs/>
        </w:rPr>
        <w:lastRenderedPageBreak/>
        <w:t xml:space="preserve">SEZIONE </w:t>
      </w:r>
      <w:r w:rsidR="000F3975">
        <w:rPr>
          <w:rFonts w:ascii="Calibri" w:hAnsi="Calibri" w:cs="Calibri"/>
          <w:iCs/>
        </w:rPr>
        <w:t>8</w:t>
      </w:r>
      <w:r w:rsidRPr="00B5400B">
        <w:rPr>
          <w:rFonts w:ascii="Calibri" w:hAnsi="Calibri" w:cs="Calibri"/>
          <w:iCs/>
        </w:rPr>
        <w:t xml:space="preserve">: MONITORAGGIO E VALUTAZIONE  </w:t>
      </w: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9014AD" w:rsidRPr="003258E7" w14:paraId="37C46937" w14:textId="77777777" w:rsidTr="00320926">
        <w:trPr>
          <w:trHeight w:val="1984"/>
        </w:trPr>
        <w:tc>
          <w:tcPr>
            <w:tcW w:w="9356" w:type="dxa"/>
            <w:shd w:val="clear" w:color="auto" w:fill="auto"/>
          </w:tcPr>
          <w:p w14:paraId="3FC9BD69" w14:textId="4D7EB0E8" w:rsidR="009014AD" w:rsidRPr="003258E7" w:rsidRDefault="001A5EE0" w:rsidP="00924DF7">
            <w:pPr>
              <w:spacing w:after="120"/>
              <w:jc w:val="both"/>
              <w:rPr>
                <w:rStyle w:val="Titolo4Carattere"/>
                <w:rFonts w:ascii="Calibri" w:hAnsi="Calibri" w:cs="Calibri"/>
                <w:iCs/>
                <w:sz w:val="22"/>
                <w:szCs w:val="22"/>
              </w:rPr>
            </w:pPr>
            <w:r>
              <w:rPr>
                <w:rStyle w:val="Titolo4Carattere"/>
                <w:rFonts w:ascii="Calibri" w:hAnsi="Calibri" w:cs="Calibri"/>
                <w:b w:val="0"/>
                <w:bCs w:val="0"/>
                <w:i/>
                <w:iCs/>
                <w:color w:val="4472C4"/>
                <w:sz w:val="22"/>
                <w:szCs w:val="22"/>
                <w:u w:val="single"/>
              </w:rPr>
              <w:t xml:space="preserve">Descrivere in che modo </w:t>
            </w:r>
            <w:r w:rsidR="00B5400B">
              <w:rPr>
                <w:rStyle w:val="Titolo4Carattere"/>
                <w:rFonts w:ascii="Calibri" w:hAnsi="Calibri" w:cs="Calibri"/>
                <w:b w:val="0"/>
                <w:bCs w:val="0"/>
                <w:i/>
                <w:iCs/>
                <w:color w:val="4472C4"/>
                <w:sz w:val="22"/>
                <w:szCs w:val="22"/>
                <w:u w:val="single"/>
              </w:rPr>
              <w:t>il soggetto</w:t>
            </w:r>
            <w:r>
              <w:rPr>
                <w:rStyle w:val="Titolo4Carattere"/>
                <w:rFonts w:ascii="Calibri" w:hAnsi="Calibri" w:cs="Calibri"/>
                <w:b w:val="0"/>
                <w:bCs w:val="0"/>
                <w:i/>
                <w:iCs/>
                <w:color w:val="4472C4"/>
                <w:sz w:val="22"/>
                <w:szCs w:val="22"/>
                <w:u w:val="single"/>
              </w:rPr>
              <w:t xml:space="preserve"> è in grado</w:t>
            </w:r>
            <w:r w:rsidR="00E5036A">
              <w:rPr>
                <w:rStyle w:val="Titolo4Carattere"/>
                <w:rFonts w:ascii="Calibri" w:hAnsi="Calibri" w:cs="Calibri"/>
                <w:b w:val="0"/>
                <w:bCs w:val="0"/>
                <w:i/>
                <w:iCs/>
                <w:color w:val="4472C4"/>
                <w:sz w:val="22"/>
                <w:szCs w:val="22"/>
                <w:u w:val="single"/>
              </w:rPr>
              <w:t xml:space="preserve"> di ottemperare </w:t>
            </w:r>
            <w:r w:rsidR="00DA5AF2">
              <w:rPr>
                <w:rStyle w:val="Titolo4Carattere"/>
                <w:rFonts w:ascii="Calibri" w:hAnsi="Calibri" w:cs="Calibri"/>
                <w:b w:val="0"/>
                <w:bCs w:val="0"/>
                <w:i/>
                <w:iCs/>
                <w:color w:val="4472C4"/>
                <w:sz w:val="22"/>
                <w:szCs w:val="22"/>
                <w:u w:val="single"/>
              </w:rPr>
              <w:t>alle azioni</w:t>
            </w:r>
            <w:r w:rsidR="00B5400B">
              <w:rPr>
                <w:rStyle w:val="Titolo4Carattere"/>
                <w:rFonts w:ascii="Calibri" w:hAnsi="Calibri" w:cs="Calibri"/>
                <w:b w:val="0"/>
                <w:bCs w:val="0"/>
                <w:i/>
                <w:iCs/>
                <w:color w:val="4472C4"/>
                <w:sz w:val="22"/>
                <w:szCs w:val="22"/>
                <w:u w:val="single"/>
              </w:rPr>
              <w:t xml:space="preserve"> di</w:t>
            </w:r>
            <w:r w:rsidR="00162FD1">
              <w:rPr>
                <w:rStyle w:val="Titolo4Carattere"/>
                <w:rFonts w:ascii="Calibri" w:hAnsi="Calibri" w:cs="Calibri"/>
                <w:b w:val="0"/>
                <w:bCs w:val="0"/>
                <w:i/>
                <w:iCs/>
                <w:color w:val="4472C4"/>
                <w:sz w:val="22"/>
                <w:szCs w:val="22"/>
                <w:u w:val="single"/>
              </w:rPr>
              <w:t xml:space="preserve"> monitoraggio</w:t>
            </w:r>
            <w:r>
              <w:rPr>
                <w:rStyle w:val="Titolo4Carattere"/>
                <w:rFonts w:ascii="Calibri" w:hAnsi="Calibri" w:cs="Calibri"/>
                <w:b w:val="0"/>
                <w:bCs w:val="0"/>
                <w:i/>
                <w:iCs/>
                <w:color w:val="4472C4"/>
                <w:sz w:val="22"/>
                <w:szCs w:val="22"/>
                <w:u w:val="single"/>
              </w:rPr>
              <w:t xml:space="preserve"> richieste</w:t>
            </w:r>
            <w:r w:rsidR="00B5400B">
              <w:rPr>
                <w:rStyle w:val="Titolo4Carattere"/>
                <w:rFonts w:ascii="Calibri" w:hAnsi="Calibri" w:cs="Calibri"/>
                <w:b w:val="0"/>
                <w:bCs w:val="0"/>
                <w:i/>
                <w:iCs/>
                <w:color w:val="4472C4"/>
                <w:sz w:val="22"/>
                <w:szCs w:val="22"/>
                <w:u w:val="single"/>
              </w:rPr>
              <w:t xml:space="preserve"> secondo le tempistiche stabilite dal </w:t>
            </w:r>
            <w:r w:rsidR="00026BF2">
              <w:rPr>
                <w:rStyle w:val="Titolo4Carattere"/>
                <w:rFonts w:ascii="Calibri" w:hAnsi="Calibri" w:cs="Calibri"/>
                <w:b w:val="0"/>
                <w:bCs w:val="0"/>
                <w:i/>
                <w:iCs/>
                <w:color w:val="4472C4"/>
                <w:sz w:val="22"/>
                <w:szCs w:val="22"/>
                <w:u w:val="single"/>
              </w:rPr>
              <w:t>PNRR per</w:t>
            </w:r>
            <w:r w:rsidR="00162FD1">
              <w:rPr>
                <w:rStyle w:val="Titolo4Carattere"/>
                <w:rFonts w:ascii="Calibri" w:hAnsi="Calibri" w:cs="Calibri"/>
                <w:b w:val="0"/>
                <w:bCs w:val="0"/>
                <w:i/>
                <w:iCs/>
                <w:color w:val="4472C4"/>
                <w:sz w:val="22"/>
                <w:szCs w:val="22"/>
                <w:u w:val="single"/>
              </w:rPr>
              <w:t xml:space="preserve"> </w:t>
            </w:r>
            <w:r w:rsidR="00B5400B">
              <w:rPr>
                <w:rStyle w:val="Titolo4Carattere"/>
                <w:rFonts w:ascii="Calibri" w:hAnsi="Calibri" w:cs="Calibri"/>
                <w:b w:val="0"/>
                <w:bCs w:val="0"/>
                <w:i/>
                <w:iCs/>
                <w:color w:val="4472C4"/>
                <w:sz w:val="22"/>
                <w:szCs w:val="22"/>
                <w:u w:val="single"/>
              </w:rPr>
              <w:t xml:space="preserve">il conseguimento delle finalità previste dal Progetto </w:t>
            </w:r>
          </w:p>
          <w:p w14:paraId="6A10EFA8" w14:textId="77777777" w:rsidR="009014AD" w:rsidRDefault="009014AD" w:rsidP="00924DF7">
            <w:pPr>
              <w:spacing w:after="120"/>
              <w:jc w:val="both"/>
              <w:rPr>
                <w:rStyle w:val="Titolo4Carattere"/>
                <w:rFonts w:ascii="Calibri" w:hAnsi="Calibri" w:cs="Calibri"/>
                <w:b w:val="0"/>
                <w:iCs/>
                <w:sz w:val="22"/>
                <w:szCs w:val="22"/>
              </w:rPr>
            </w:pPr>
          </w:p>
          <w:p w14:paraId="3D3BBCBD" w14:textId="37F5C19A" w:rsidR="00E36CEA" w:rsidRPr="003258E7" w:rsidRDefault="00E36CEA" w:rsidP="00924DF7">
            <w:pPr>
              <w:spacing w:after="120"/>
              <w:jc w:val="both"/>
              <w:rPr>
                <w:rStyle w:val="Titolo4Carattere"/>
                <w:rFonts w:ascii="Calibri" w:hAnsi="Calibri" w:cs="Calibri"/>
                <w:b w:val="0"/>
                <w:iCs/>
                <w:sz w:val="22"/>
                <w:szCs w:val="22"/>
              </w:rPr>
            </w:pPr>
          </w:p>
        </w:tc>
      </w:tr>
    </w:tbl>
    <w:p w14:paraId="6403BEC1" w14:textId="44D02ED5" w:rsidR="000740D1" w:rsidRPr="000740D1" w:rsidRDefault="000740D1" w:rsidP="003F07A3">
      <w:pPr>
        <w:keepNext/>
        <w:spacing w:before="120" w:after="120"/>
        <w:jc w:val="both"/>
        <w:outlineLvl w:val="1"/>
        <w:rPr>
          <w:rFonts w:ascii="Calibri" w:hAnsi="Calibri" w:cs="Calibri"/>
          <w:b/>
          <w:bCs/>
          <w:iCs/>
          <w:sz w:val="24"/>
          <w:szCs w:val="24"/>
        </w:rPr>
      </w:pPr>
      <w:r w:rsidRPr="000740D1">
        <w:rPr>
          <w:rFonts w:ascii="Calibri" w:hAnsi="Calibri" w:cs="Calibri"/>
          <w:b/>
          <w:bCs/>
          <w:iCs/>
          <w:sz w:val="24"/>
          <w:szCs w:val="24"/>
        </w:rPr>
        <w:t xml:space="preserve">SEZIONE </w:t>
      </w:r>
      <w:r w:rsidR="000F3975">
        <w:rPr>
          <w:rFonts w:ascii="Calibri" w:hAnsi="Calibri" w:cs="Calibri"/>
          <w:b/>
          <w:bCs/>
          <w:iCs/>
          <w:sz w:val="24"/>
          <w:szCs w:val="24"/>
        </w:rPr>
        <w:t>9</w:t>
      </w:r>
      <w:r w:rsidRPr="000740D1">
        <w:rPr>
          <w:rFonts w:ascii="Calibri" w:hAnsi="Calibri" w:cs="Calibri"/>
          <w:b/>
          <w:bCs/>
          <w:iCs/>
          <w:sz w:val="24"/>
          <w:szCs w:val="24"/>
        </w:rPr>
        <w:t xml:space="preserve">: </w:t>
      </w:r>
      <w:r>
        <w:rPr>
          <w:rFonts w:ascii="Calibri" w:hAnsi="Calibri" w:cs="Calibri"/>
          <w:b/>
          <w:bCs/>
          <w:iCs/>
          <w:sz w:val="24"/>
          <w:szCs w:val="24"/>
        </w:rPr>
        <w:t xml:space="preserve">RISORSE PROFESSIONALI </w:t>
      </w:r>
      <w:r w:rsidR="00AC4587">
        <w:rPr>
          <w:rFonts w:ascii="Calibri" w:hAnsi="Calibri" w:cs="Calibri"/>
          <w:b/>
          <w:bCs/>
          <w:iCs/>
          <w:sz w:val="24"/>
          <w:szCs w:val="24"/>
        </w:rPr>
        <w:t xml:space="preserve">COINVOLGE NEL PROGETTO </w:t>
      </w:r>
      <w:r w:rsidRPr="000740D1">
        <w:rPr>
          <w:rFonts w:ascii="Calibri" w:hAnsi="Calibri" w:cs="Calibri"/>
          <w:b/>
          <w:bCs/>
          <w:iCs/>
          <w:sz w:val="24"/>
          <w:szCs w:val="24"/>
        </w:rPr>
        <w:t xml:space="preserve">  </w:t>
      </w: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0740D1" w:rsidRPr="000740D1" w14:paraId="6369ACBF" w14:textId="77777777" w:rsidTr="004F29A4">
        <w:trPr>
          <w:trHeight w:val="1984"/>
        </w:trPr>
        <w:tc>
          <w:tcPr>
            <w:tcW w:w="9356" w:type="dxa"/>
            <w:shd w:val="clear" w:color="auto" w:fill="auto"/>
          </w:tcPr>
          <w:p w14:paraId="7EB9D9CF" w14:textId="07CAB7A4" w:rsidR="000740D1" w:rsidRPr="000740D1" w:rsidRDefault="000740D1" w:rsidP="000740D1">
            <w:pPr>
              <w:spacing w:after="120"/>
              <w:jc w:val="both"/>
              <w:rPr>
                <w:rFonts w:ascii="Calibri" w:hAnsi="Calibri" w:cs="Calibri"/>
                <w:b/>
                <w:bCs/>
                <w:iCs/>
                <w:sz w:val="22"/>
                <w:szCs w:val="22"/>
              </w:rPr>
            </w:pPr>
            <w:r w:rsidRPr="000740D1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Descrivere </w:t>
            </w:r>
            <w:r w:rsidR="00AC4587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la modalità di coinvolgimento </w:t>
            </w:r>
            <w:r w:rsidR="00983C60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>e il numero delle</w:t>
            </w:r>
            <w:r w:rsidR="00AC4587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 risorse professionali </w:t>
            </w:r>
            <w:r w:rsidR="00983C60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adibite </w:t>
            </w:r>
            <w:r w:rsidR="000F3975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>al progetto</w:t>
            </w:r>
            <w:r w:rsidR="00AC4587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, </w:t>
            </w:r>
            <w:r w:rsidR="00BC30F6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chiarendo se il coinvolgimento è previsto per le risorse interne già incardinate nell’Ente. Allegare </w:t>
            </w:r>
            <w:r w:rsidR="001B1555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per le risorse prese in </w:t>
            </w:r>
            <w:r w:rsidR="00026BF2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esame </w:t>
            </w:r>
            <w:r w:rsidR="00026BF2" w:rsidRPr="000740D1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>i</w:t>
            </w:r>
            <w:r w:rsidR="00026BF2">
              <w:rPr>
                <w:rFonts w:ascii="Calibri" w:hAnsi="Calibri" w:cs="Calibri"/>
                <w:i/>
                <w:iCs/>
                <w:color w:val="4472C4"/>
                <w:sz w:val="22"/>
                <w:szCs w:val="22"/>
                <w:u w:val="single"/>
              </w:rPr>
              <w:t xml:space="preserve"> CV degli operatori coinvolti. </w:t>
            </w:r>
          </w:p>
          <w:p w14:paraId="3AE5E963" w14:textId="77777777" w:rsidR="000740D1" w:rsidRPr="000740D1" w:rsidRDefault="000740D1" w:rsidP="000740D1">
            <w:pPr>
              <w:spacing w:after="120"/>
              <w:jc w:val="both"/>
              <w:rPr>
                <w:rFonts w:ascii="Calibri" w:hAnsi="Calibri" w:cs="Calibri"/>
                <w:bCs/>
                <w:iCs/>
                <w:sz w:val="22"/>
                <w:szCs w:val="22"/>
              </w:rPr>
            </w:pPr>
          </w:p>
          <w:p w14:paraId="2137594D" w14:textId="77777777" w:rsidR="000740D1" w:rsidRPr="000740D1" w:rsidRDefault="000740D1" w:rsidP="000740D1">
            <w:pPr>
              <w:spacing w:after="120"/>
              <w:jc w:val="both"/>
              <w:rPr>
                <w:rFonts w:ascii="Calibri" w:hAnsi="Calibri" w:cs="Calibri"/>
                <w:bCs/>
                <w:iCs/>
                <w:sz w:val="22"/>
                <w:szCs w:val="22"/>
              </w:rPr>
            </w:pPr>
          </w:p>
        </w:tc>
      </w:tr>
    </w:tbl>
    <w:p w14:paraId="337147AE" w14:textId="77777777" w:rsidR="007C6BE3" w:rsidRDefault="007C6BE3" w:rsidP="007C6BE3">
      <w:pPr>
        <w:spacing w:after="120"/>
        <w:rPr>
          <w:rStyle w:val="Titolo4Carattere"/>
          <w:rFonts w:ascii="Calibri" w:hAnsi="Calibri" w:cs="Calibri"/>
          <w:iCs/>
          <w:sz w:val="22"/>
          <w:szCs w:val="22"/>
        </w:rPr>
      </w:pPr>
    </w:p>
    <w:p w14:paraId="1BD7ACBD" w14:textId="77777777" w:rsidR="00800009" w:rsidRDefault="00800009" w:rsidP="007C6BE3">
      <w:pPr>
        <w:spacing w:after="120"/>
        <w:rPr>
          <w:rStyle w:val="Titolo4Carattere"/>
          <w:rFonts w:ascii="Calibri" w:hAnsi="Calibri" w:cs="Calibri"/>
          <w:iCs/>
          <w:sz w:val="22"/>
          <w:szCs w:val="22"/>
        </w:rPr>
      </w:pPr>
    </w:p>
    <w:p w14:paraId="3C0A8FEC" w14:textId="77777777" w:rsidR="00800009" w:rsidRDefault="00800009" w:rsidP="007C6BE3">
      <w:pPr>
        <w:spacing w:after="120"/>
        <w:rPr>
          <w:rStyle w:val="Titolo4Carattere"/>
          <w:rFonts w:ascii="Calibri" w:hAnsi="Calibri" w:cs="Calibri"/>
          <w:iCs/>
          <w:sz w:val="22"/>
          <w:szCs w:val="22"/>
        </w:rPr>
      </w:pPr>
    </w:p>
    <w:p w14:paraId="7C403296" w14:textId="77777777" w:rsidR="00800009" w:rsidRDefault="00800009" w:rsidP="007C6BE3">
      <w:pPr>
        <w:spacing w:after="120"/>
        <w:rPr>
          <w:rStyle w:val="Titolo4Carattere"/>
          <w:rFonts w:ascii="Calibri" w:hAnsi="Calibri" w:cs="Calibri"/>
          <w:iCs/>
          <w:sz w:val="22"/>
          <w:szCs w:val="22"/>
        </w:rPr>
      </w:pPr>
    </w:p>
    <w:p w14:paraId="45E1AD3C" w14:textId="77777777" w:rsidR="00800009" w:rsidRDefault="00800009" w:rsidP="007C6BE3">
      <w:pPr>
        <w:spacing w:after="120"/>
        <w:rPr>
          <w:rStyle w:val="Titolo4Carattere"/>
          <w:rFonts w:ascii="Calibri" w:hAnsi="Calibri" w:cs="Calibri"/>
          <w:iCs/>
          <w:sz w:val="22"/>
          <w:szCs w:val="22"/>
        </w:rPr>
      </w:pPr>
    </w:p>
    <w:p w14:paraId="7DBFC3AA" w14:textId="77777777" w:rsidR="00800009" w:rsidRDefault="00800009" w:rsidP="007C6BE3">
      <w:pPr>
        <w:spacing w:after="120"/>
        <w:rPr>
          <w:rStyle w:val="Titolo4Carattere"/>
          <w:rFonts w:ascii="Calibri" w:hAnsi="Calibri" w:cs="Calibri"/>
          <w:iCs/>
          <w:sz w:val="22"/>
          <w:szCs w:val="22"/>
        </w:rPr>
      </w:pPr>
    </w:p>
    <w:p w14:paraId="40C24E0A" w14:textId="77777777" w:rsidR="00800009" w:rsidRDefault="00800009" w:rsidP="007C6BE3">
      <w:pPr>
        <w:spacing w:after="120"/>
        <w:rPr>
          <w:rStyle w:val="Titolo4Carattere"/>
          <w:rFonts w:ascii="Calibri" w:hAnsi="Calibri" w:cs="Calibri"/>
          <w:iCs/>
          <w:sz w:val="22"/>
          <w:szCs w:val="22"/>
        </w:rPr>
      </w:pPr>
    </w:p>
    <w:p w14:paraId="7938A414" w14:textId="77777777" w:rsidR="00800009" w:rsidRDefault="00800009" w:rsidP="007C6BE3">
      <w:pPr>
        <w:spacing w:after="120"/>
        <w:rPr>
          <w:rStyle w:val="Titolo4Carattere"/>
          <w:rFonts w:ascii="Calibri" w:hAnsi="Calibri" w:cs="Calibri"/>
          <w:iCs/>
          <w:sz w:val="22"/>
          <w:szCs w:val="22"/>
        </w:rPr>
      </w:pPr>
    </w:p>
    <w:p w14:paraId="56E2332D" w14:textId="77777777" w:rsidR="00800009" w:rsidRDefault="00800009" w:rsidP="007C6BE3">
      <w:pPr>
        <w:spacing w:after="120"/>
        <w:rPr>
          <w:rStyle w:val="Titolo4Carattere"/>
          <w:rFonts w:ascii="Calibri" w:hAnsi="Calibri" w:cs="Calibri"/>
          <w:iCs/>
          <w:sz w:val="22"/>
          <w:szCs w:val="22"/>
        </w:rPr>
      </w:pPr>
    </w:p>
    <w:p w14:paraId="2B5AD731" w14:textId="77777777" w:rsidR="00031F22" w:rsidRDefault="00031F22" w:rsidP="007C6BE3">
      <w:pPr>
        <w:spacing w:after="120"/>
        <w:rPr>
          <w:rFonts w:ascii="Calibri" w:hAnsi="Calibri" w:cs="Calibri"/>
          <w:b/>
          <w:bCs/>
          <w:sz w:val="24"/>
          <w:szCs w:val="24"/>
        </w:rPr>
        <w:sectPr w:rsidR="00031F22" w:rsidSect="003F07A3">
          <w:headerReference w:type="default" r:id="rId8"/>
          <w:type w:val="continuous"/>
          <w:pgSz w:w="11907" w:h="16840" w:code="9"/>
          <w:pgMar w:top="1843" w:right="1418" w:bottom="1418" w:left="1418" w:header="720" w:footer="720" w:gutter="0"/>
          <w:cols w:space="720" w:equalWidth="0">
            <w:col w:w="9355"/>
          </w:cols>
        </w:sectPr>
      </w:pPr>
    </w:p>
    <w:p w14:paraId="3ED22AA7" w14:textId="777F91D5" w:rsidR="00800009" w:rsidRPr="009541BC" w:rsidRDefault="00A46B32" w:rsidP="009541BC">
      <w:pPr>
        <w:keepNext/>
        <w:spacing w:after="120"/>
        <w:jc w:val="both"/>
        <w:outlineLvl w:val="1"/>
        <w:rPr>
          <w:rFonts w:ascii="Calibri" w:hAnsi="Calibri" w:cs="Calibri"/>
          <w:b/>
          <w:bCs/>
          <w:iCs/>
          <w:sz w:val="24"/>
          <w:szCs w:val="24"/>
        </w:rPr>
      </w:pPr>
      <w:r w:rsidRPr="009541BC">
        <w:rPr>
          <w:rFonts w:ascii="Calibri" w:hAnsi="Calibri" w:cs="Calibri"/>
          <w:b/>
          <w:bCs/>
          <w:iCs/>
          <w:sz w:val="24"/>
          <w:szCs w:val="24"/>
        </w:rPr>
        <w:lastRenderedPageBreak/>
        <w:t>S</w:t>
      </w:r>
      <w:r w:rsidR="00800009" w:rsidRPr="009541BC">
        <w:rPr>
          <w:rFonts w:ascii="Calibri" w:hAnsi="Calibri" w:cs="Calibri"/>
          <w:b/>
          <w:bCs/>
          <w:iCs/>
          <w:sz w:val="24"/>
          <w:szCs w:val="24"/>
        </w:rPr>
        <w:t xml:space="preserve">EZIONE </w:t>
      </w:r>
      <w:r w:rsidR="004F075C">
        <w:rPr>
          <w:rFonts w:ascii="Calibri" w:hAnsi="Calibri" w:cs="Calibri"/>
          <w:b/>
          <w:bCs/>
          <w:iCs/>
          <w:sz w:val="24"/>
          <w:szCs w:val="24"/>
        </w:rPr>
        <w:t>10</w:t>
      </w:r>
      <w:r w:rsidR="00800009" w:rsidRPr="009541BC">
        <w:rPr>
          <w:rFonts w:ascii="Calibri" w:hAnsi="Calibri" w:cs="Calibri"/>
          <w:b/>
          <w:bCs/>
          <w:iCs/>
          <w:sz w:val="24"/>
          <w:szCs w:val="24"/>
        </w:rPr>
        <w:t>: PIANO FINANZIARIO</w:t>
      </w:r>
    </w:p>
    <w:p w14:paraId="23799438" w14:textId="09B1572E" w:rsidR="00D702FD" w:rsidRDefault="00031F22" w:rsidP="008018AE">
      <w:pPr>
        <w:tabs>
          <w:tab w:val="left" w:pos="14034"/>
          <w:tab w:val="left" w:pos="14601"/>
        </w:tabs>
        <w:spacing w:after="120"/>
        <w:ind w:right="-28"/>
        <w:jc w:val="both"/>
        <w:rPr>
          <w:rStyle w:val="Titolo4Carattere"/>
          <w:rFonts w:ascii="Calibri" w:hAnsi="Calibri" w:cs="Calibri"/>
          <w:b w:val="0"/>
          <w:bCs w:val="0"/>
          <w:i/>
          <w:sz w:val="22"/>
          <w:szCs w:val="22"/>
        </w:rPr>
      </w:pPr>
      <w:r w:rsidRPr="00162FD1">
        <w:rPr>
          <w:rStyle w:val="Titolo4Carattere"/>
          <w:rFonts w:ascii="Calibri" w:hAnsi="Calibri" w:cs="Calibri"/>
          <w:b w:val="0"/>
          <w:bCs w:val="0"/>
          <w:i/>
          <w:sz w:val="22"/>
          <w:szCs w:val="22"/>
        </w:rPr>
        <w:t>Completare il piano finanziario con gli importi riconducibili alle voci di spesa riportate di seguito. Tutte le</w:t>
      </w:r>
      <w:r w:rsidR="005A7B02" w:rsidRPr="00162FD1">
        <w:rPr>
          <w:rStyle w:val="Titolo4Carattere"/>
          <w:rFonts w:ascii="Calibri" w:hAnsi="Calibri" w:cs="Calibri"/>
          <w:b w:val="0"/>
          <w:bCs w:val="0"/>
          <w:i/>
          <w:sz w:val="22"/>
          <w:szCs w:val="22"/>
        </w:rPr>
        <w:t xml:space="preserve"> s</w:t>
      </w:r>
      <w:r w:rsidRPr="00162FD1">
        <w:rPr>
          <w:rStyle w:val="Titolo4Carattere"/>
          <w:rFonts w:ascii="Calibri" w:hAnsi="Calibri" w:cs="Calibri"/>
          <w:b w:val="0"/>
          <w:bCs w:val="0"/>
          <w:i/>
          <w:sz w:val="22"/>
          <w:szCs w:val="22"/>
        </w:rPr>
        <w:t>pese dovranno essere inserite nel seguente documento.</w:t>
      </w:r>
    </w:p>
    <w:tbl>
      <w:tblPr>
        <w:tblW w:w="14076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01"/>
        <w:gridCol w:w="477"/>
        <w:gridCol w:w="3932"/>
        <w:gridCol w:w="1223"/>
        <w:gridCol w:w="1210"/>
        <w:gridCol w:w="1210"/>
        <w:gridCol w:w="1209"/>
        <w:gridCol w:w="1479"/>
        <w:gridCol w:w="635"/>
      </w:tblGrid>
      <w:tr w:rsidR="00590B35" w:rsidRPr="00D702FD" w14:paraId="398BBB15" w14:textId="77777777" w:rsidTr="00160844">
        <w:trPr>
          <w:trHeight w:val="335"/>
        </w:trPr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DF545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75A84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85CEF" w14:textId="77777777" w:rsidR="00590B35" w:rsidRPr="00D702FD" w:rsidRDefault="00590B35" w:rsidP="0016084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SEMPIO DI RICONDUZIONE DELLE SPESE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214A4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EACEB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CAF4E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E0799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63E45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F8DB2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590B35" w:rsidRPr="00D702FD" w14:paraId="071766CB" w14:textId="77777777" w:rsidTr="00160844">
        <w:trPr>
          <w:trHeight w:val="335"/>
        </w:trPr>
        <w:tc>
          <w:tcPr>
            <w:tcW w:w="2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305496" w:fill="305496"/>
            <w:noWrap/>
            <w:vAlign w:val="center"/>
            <w:hideMark/>
          </w:tcPr>
          <w:p w14:paraId="4094F12A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16"/>
                <w:szCs w:val="16"/>
              </w:rPr>
              <w:t xml:space="preserve">MACRO </w:t>
            </w:r>
            <w:r w:rsidRPr="00D702FD">
              <w:rPr>
                <w:rFonts w:ascii="Calibri" w:hAnsi="Calibri" w:cs="Calibri"/>
                <w:b/>
                <w:bCs/>
                <w:color w:val="FFFFFF"/>
                <w:sz w:val="16"/>
                <w:szCs w:val="16"/>
              </w:rPr>
              <w:t xml:space="preserve"> VOCI DI SPESA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305496" w:fill="305496"/>
            <w:noWrap/>
            <w:vAlign w:val="center"/>
            <w:hideMark/>
          </w:tcPr>
          <w:p w14:paraId="2CF4BE9D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16"/>
                <w:szCs w:val="16"/>
              </w:rPr>
            </w:pPr>
            <w:r w:rsidRPr="00D702FD">
              <w:rPr>
                <w:rFonts w:ascii="Calibri" w:hAnsi="Calibri" w:cs="Calibri"/>
                <w:b/>
                <w:bCs/>
                <w:color w:val="FFFFFF"/>
                <w:sz w:val="16"/>
                <w:szCs w:val="16"/>
              </w:rPr>
              <w:t>Sub</w:t>
            </w:r>
          </w:p>
        </w:tc>
        <w:tc>
          <w:tcPr>
            <w:tcW w:w="3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305496" w:fill="305496"/>
            <w:noWrap/>
            <w:vAlign w:val="center"/>
            <w:hideMark/>
          </w:tcPr>
          <w:p w14:paraId="44414528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16"/>
                <w:szCs w:val="16"/>
              </w:rPr>
            </w:pPr>
            <w:r w:rsidRPr="00D702FD">
              <w:rPr>
                <w:rFonts w:ascii="Calibri" w:hAnsi="Calibri" w:cs="Calibri"/>
                <w:b/>
                <w:bCs/>
                <w:color w:val="FFFFFF"/>
                <w:sz w:val="16"/>
                <w:szCs w:val="16"/>
              </w:rPr>
              <w:t>VOCI DI SPESA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EA9DB" w:fill="8EA9DB"/>
            <w:vAlign w:val="center"/>
            <w:hideMark/>
          </w:tcPr>
          <w:p w14:paraId="1706EB3F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702FD">
              <w:rPr>
                <w:rFonts w:ascii="Calibri" w:hAnsi="Calibri" w:cs="Calibri"/>
                <w:b/>
                <w:bCs/>
                <w:color w:val="000000"/>
              </w:rPr>
              <w:t>2023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EA9DB" w:fill="8EA9DB"/>
            <w:vAlign w:val="center"/>
            <w:hideMark/>
          </w:tcPr>
          <w:p w14:paraId="7F7B8FF2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702FD">
              <w:rPr>
                <w:rFonts w:ascii="Calibri" w:hAnsi="Calibri" w:cs="Calibri"/>
                <w:b/>
                <w:bCs/>
                <w:color w:val="000000"/>
              </w:rPr>
              <w:t>2024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EA9DB" w:fill="8EA9DB"/>
            <w:vAlign w:val="center"/>
            <w:hideMark/>
          </w:tcPr>
          <w:p w14:paraId="424E42BB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702FD">
              <w:rPr>
                <w:rFonts w:ascii="Calibri" w:hAnsi="Calibri" w:cs="Calibri"/>
                <w:b/>
                <w:bCs/>
                <w:color w:val="000000"/>
              </w:rPr>
              <w:t>2025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EA9DB" w:fill="8EA9DB"/>
            <w:vAlign w:val="center"/>
            <w:hideMark/>
          </w:tcPr>
          <w:p w14:paraId="4F62D7AD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702FD">
              <w:rPr>
                <w:rFonts w:ascii="Calibri" w:hAnsi="Calibri" w:cs="Calibri"/>
                <w:b/>
                <w:bCs/>
                <w:color w:val="000000"/>
              </w:rPr>
              <w:t>2026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EA9DB" w:fill="8EA9DB"/>
            <w:vAlign w:val="center"/>
            <w:hideMark/>
          </w:tcPr>
          <w:p w14:paraId="1DF8D63A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702FD">
              <w:rPr>
                <w:rFonts w:ascii="Calibri" w:hAnsi="Calibri" w:cs="Calibri"/>
                <w:b/>
                <w:bCs/>
                <w:color w:val="000000"/>
              </w:rPr>
              <w:t>Totale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8EA9DB" w:fill="8EA9DB"/>
            <w:vAlign w:val="center"/>
            <w:hideMark/>
          </w:tcPr>
          <w:p w14:paraId="6E3F2265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702FD">
              <w:rPr>
                <w:rFonts w:ascii="Calibri" w:hAnsi="Calibri" w:cs="Calibri"/>
                <w:b/>
                <w:bCs/>
                <w:color w:val="000000"/>
              </w:rPr>
              <w:t>%</w:t>
            </w:r>
          </w:p>
        </w:tc>
      </w:tr>
      <w:tr w:rsidR="00590B35" w:rsidRPr="00D702FD" w14:paraId="2DE5BCD8" w14:textId="77777777" w:rsidTr="00160844">
        <w:trPr>
          <w:trHeight w:val="713"/>
        </w:trPr>
        <w:tc>
          <w:tcPr>
            <w:tcW w:w="2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CF3504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A5AF2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</w:t>
            </w:r>
            <w:r>
              <w:rPr>
                <w:rFonts w:ascii="Calibri" w:hAnsi="Calibri" w:cs="Calibri"/>
                <w:b/>
                <w:bCs/>
                <w:color w:val="4472C4"/>
              </w:rPr>
              <w:t>. Formazione in presenza oppure online, inclusi i servizi di assistenza personalizzata propri della facilitazione digitale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1A7EE" w14:textId="77777777" w:rsidR="00590B35" w:rsidRPr="00D702FD" w:rsidRDefault="00590B35" w:rsidP="00160844">
            <w:pPr>
              <w:jc w:val="right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42842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Rendicontazione a costi standard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93ACD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1A79C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7DD0A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7D2E0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1BA29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F881E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702FD">
              <w:rPr>
                <w:rFonts w:ascii="Calibri" w:hAnsi="Calibri" w:cs="Calibri"/>
                <w:b/>
                <w:bCs/>
                <w:color w:val="000000"/>
              </w:rPr>
              <w:t>85%</w:t>
            </w:r>
          </w:p>
        </w:tc>
      </w:tr>
      <w:tr w:rsidR="00590B35" w:rsidRPr="00D702FD" w14:paraId="5A9CAB09" w14:textId="77777777" w:rsidTr="00160844">
        <w:trPr>
          <w:trHeight w:val="1190"/>
        </w:trPr>
        <w:tc>
          <w:tcPr>
            <w:tcW w:w="2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8A6B0E" w14:textId="77777777" w:rsidR="00590B35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4472C4"/>
              </w:rPr>
            </w:pPr>
            <w:r>
              <w:rPr>
                <w:rFonts w:ascii="Calibri" w:hAnsi="Calibri" w:cs="Calibri"/>
                <w:b/>
                <w:bCs/>
                <w:color w:val="4472C4"/>
              </w:rPr>
              <w:t>2 - Attività di comunicazione/organizzazione di eventi formativi</w:t>
            </w:r>
          </w:p>
        </w:tc>
        <w:tc>
          <w:tcPr>
            <w:tcW w:w="4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9E7F5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702FD">
              <w:rPr>
                <w:rFonts w:ascii="Calibri" w:hAnsi="Calibri" w:cs="Calibri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3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845CBF" w14:textId="77777777" w:rsidR="00590B35" w:rsidRPr="00D702FD" w:rsidRDefault="00590B35" w:rsidP="00160844">
            <w:pPr>
              <w:jc w:val="both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702FD">
              <w:rPr>
                <w:rFonts w:ascii="Calibri" w:hAnsi="Calibri" w:cs="Calibri"/>
                <w:color w:val="000000"/>
                <w:sz w:val="16"/>
                <w:szCs w:val="16"/>
              </w:rPr>
              <w:t>Produzione di volantini, manifesti, brochure, locandine, messaggi promozionali (via radio, tv, web...)  targhe o qualsiasi altro materiale di supporto tangibile e intangibile finalizzato all’attività di comunicazione e promozione delle attività organizzate dai centri di facilitazione digitale, nonché al pieno engagement dei cittadini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6F4CF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A98D7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662AD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42FE8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EC5CE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7203E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702FD">
              <w:rPr>
                <w:rFonts w:ascii="Calibri" w:hAnsi="Calibri" w:cs="Calibri"/>
                <w:b/>
                <w:bCs/>
                <w:color w:val="000000"/>
              </w:rPr>
              <w:t>9%</w:t>
            </w:r>
          </w:p>
        </w:tc>
      </w:tr>
      <w:tr w:rsidR="00590B35" w:rsidRPr="00D702FD" w14:paraId="64505B1E" w14:textId="77777777" w:rsidTr="00160844">
        <w:trPr>
          <w:trHeight w:val="475"/>
        </w:trPr>
        <w:tc>
          <w:tcPr>
            <w:tcW w:w="2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A612B" w14:textId="77777777" w:rsidR="00590B35" w:rsidRPr="00D702FD" w:rsidRDefault="00590B35" w:rsidP="00160844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E93D9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702FD">
              <w:rPr>
                <w:rFonts w:ascii="Calibri" w:hAnsi="Calibri" w:cs="Calibri"/>
                <w:color w:val="000000"/>
                <w:sz w:val="16"/>
                <w:szCs w:val="16"/>
              </w:rPr>
              <w:t>2.2</w:t>
            </w:r>
          </w:p>
        </w:tc>
        <w:tc>
          <w:tcPr>
            <w:tcW w:w="3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8AD4E1" w14:textId="77777777" w:rsidR="00590B35" w:rsidRPr="00D702FD" w:rsidRDefault="00590B35" w:rsidP="00160844">
            <w:pPr>
              <w:jc w:val="both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702FD">
              <w:rPr>
                <w:rFonts w:ascii="Calibri" w:hAnsi="Calibri" w:cs="Calibri"/>
                <w:color w:val="000000"/>
                <w:sz w:val="16"/>
                <w:szCs w:val="16"/>
              </w:rPr>
              <w:t>Servizi di social media management per pubblicazione online di materiali e/o eventi e/o attività relative ai centri di facilitazione digitale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5AF0D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9748A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8C4C5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1B653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C5231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39D295" w14:textId="77777777" w:rsidR="00590B35" w:rsidRPr="00D702FD" w:rsidRDefault="00590B35" w:rsidP="00160844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590B35" w:rsidRPr="00D702FD" w14:paraId="728C0C30" w14:textId="77777777" w:rsidTr="00160844">
        <w:trPr>
          <w:trHeight w:val="713"/>
        </w:trPr>
        <w:tc>
          <w:tcPr>
            <w:tcW w:w="2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C4888E" w14:textId="77777777" w:rsidR="00590B35" w:rsidRPr="00D702FD" w:rsidRDefault="00590B35" w:rsidP="00160844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796B1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702FD">
              <w:rPr>
                <w:rFonts w:ascii="Calibri" w:hAnsi="Calibri" w:cs="Calibri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3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CB561" w14:textId="77777777" w:rsidR="00590B35" w:rsidRPr="00D702FD" w:rsidRDefault="00590B35" w:rsidP="00160844">
            <w:pPr>
              <w:jc w:val="both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702FD">
              <w:rPr>
                <w:rFonts w:ascii="Calibri" w:hAnsi="Calibri" w:cs="Calibri"/>
                <w:color w:val="000000"/>
                <w:sz w:val="16"/>
                <w:szCs w:val="16"/>
              </w:rPr>
              <w:t>Attività di project management a supporto dell’intero funzionamento del centro di facilitazione digitale, da non intendersi come assistenza tecnica, ma come gestione delle attività in capo ai centri di facilitazione digitale;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7231B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A869E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B4400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C7D5B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1DF3C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BDA5BC" w14:textId="77777777" w:rsidR="00590B35" w:rsidRPr="00D702FD" w:rsidRDefault="00590B35" w:rsidP="00160844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590B35" w:rsidRPr="00D702FD" w14:paraId="2F05E923" w14:textId="77777777" w:rsidTr="00160844">
        <w:trPr>
          <w:trHeight w:val="713"/>
        </w:trPr>
        <w:tc>
          <w:tcPr>
            <w:tcW w:w="2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BC870D" w14:textId="77777777" w:rsidR="00590B35" w:rsidRPr="00D702FD" w:rsidRDefault="00590B35" w:rsidP="00160844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5A9B5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702FD">
              <w:rPr>
                <w:rFonts w:ascii="Calibri" w:hAnsi="Calibri" w:cs="Calibri"/>
                <w:color w:val="000000"/>
                <w:sz w:val="16"/>
                <w:szCs w:val="16"/>
              </w:rPr>
              <w:t>2.4</w:t>
            </w:r>
          </w:p>
        </w:tc>
        <w:tc>
          <w:tcPr>
            <w:tcW w:w="3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C5022" w14:textId="77777777" w:rsidR="00590B35" w:rsidRPr="00D702FD" w:rsidRDefault="00590B35" w:rsidP="00160844">
            <w:pPr>
              <w:jc w:val="both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702FD">
              <w:rPr>
                <w:rFonts w:ascii="Calibri" w:hAnsi="Calibri" w:cs="Calibri"/>
                <w:color w:val="000000"/>
                <w:sz w:val="16"/>
                <w:szCs w:val="16"/>
              </w:rPr>
              <w:t>Sviluppo e/o adattamento di sistemi software a supporto della rete di facilitazione (es. per la gestione delle prenotazioni, dei calendari condivisi degli eventi etc.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B0EDA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5AD9F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259DE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E80D3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0FD0F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9238E" w14:textId="77777777" w:rsidR="00590B35" w:rsidRPr="00D702FD" w:rsidRDefault="00590B35" w:rsidP="00160844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590B35" w:rsidRPr="00D702FD" w14:paraId="0BA2A7DE" w14:textId="77777777" w:rsidTr="00160844">
        <w:trPr>
          <w:trHeight w:val="335"/>
        </w:trPr>
        <w:tc>
          <w:tcPr>
            <w:tcW w:w="2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DA295" w14:textId="77777777" w:rsidR="00590B35" w:rsidRPr="00D702FD" w:rsidRDefault="00590B35" w:rsidP="00160844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2F0D1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702FD">
              <w:rPr>
                <w:rFonts w:ascii="Calibri" w:hAnsi="Calibri" w:cs="Calibri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3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D4EBB" w14:textId="77777777" w:rsidR="00590B35" w:rsidRPr="00D702FD" w:rsidRDefault="00590B35" w:rsidP="00160844">
            <w:pPr>
              <w:jc w:val="both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702FD">
              <w:rPr>
                <w:rFonts w:ascii="Calibri" w:hAnsi="Calibri" w:cs="Calibri"/>
                <w:color w:val="000000"/>
                <w:sz w:val="16"/>
                <w:szCs w:val="16"/>
              </w:rPr>
              <w:t>Sviluppo e gestione di siti web di progetto (a livello regionale/e o locale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21661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154CB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EA326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5B383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45FBD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9A382" w14:textId="77777777" w:rsidR="00590B35" w:rsidRPr="00D702FD" w:rsidRDefault="00590B35" w:rsidP="00160844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590B35" w:rsidRPr="00D702FD" w14:paraId="7C6856B2" w14:textId="77777777" w:rsidTr="00160844">
        <w:trPr>
          <w:trHeight w:val="335"/>
        </w:trPr>
        <w:tc>
          <w:tcPr>
            <w:tcW w:w="2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EAA04" w14:textId="77777777" w:rsidR="00590B35" w:rsidRPr="00D702FD" w:rsidRDefault="00590B35" w:rsidP="00160844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D4867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702FD">
              <w:rPr>
                <w:rFonts w:ascii="Calibri" w:hAnsi="Calibri" w:cs="Calibri"/>
                <w:color w:val="000000"/>
                <w:sz w:val="16"/>
                <w:szCs w:val="16"/>
              </w:rPr>
              <w:t>2.6</w:t>
            </w:r>
          </w:p>
        </w:tc>
        <w:tc>
          <w:tcPr>
            <w:tcW w:w="3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F4F16" w14:textId="77777777" w:rsidR="00590B35" w:rsidRPr="00D702FD" w:rsidRDefault="00590B35" w:rsidP="00160844">
            <w:pPr>
              <w:jc w:val="both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702FD">
              <w:rPr>
                <w:rFonts w:ascii="Calibri" w:hAnsi="Calibri" w:cs="Calibri"/>
                <w:color w:val="000000"/>
                <w:sz w:val="16"/>
                <w:szCs w:val="16"/>
              </w:rPr>
              <w:t>Servizi di call center telefonico per la gestione delle prenotazioni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9FD9F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395B3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2E52C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E8719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1BA2D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D01FFF" w14:textId="77777777" w:rsidR="00590B35" w:rsidRPr="00D702FD" w:rsidRDefault="00590B35" w:rsidP="00160844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590B35" w:rsidRPr="00D702FD" w14:paraId="5F1A0ECE" w14:textId="77777777" w:rsidTr="00160844">
        <w:trPr>
          <w:trHeight w:val="475"/>
        </w:trPr>
        <w:tc>
          <w:tcPr>
            <w:tcW w:w="2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D2DB6E" w14:textId="77777777" w:rsidR="00590B35" w:rsidRPr="00D702FD" w:rsidRDefault="00590B35" w:rsidP="00160844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8F309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702FD">
              <w:rPr>
                <w:rFonts w:ascii="Calibri" w:hAnsi="Calibri" w:cs="Calibri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3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08592" w14:textId="77777777" w:rsidR="00590B35" w:rsidRPr="00D702FD" w:rsidRDefault="00590B35" w:rsidP="00160844">
            <w:pPr>
              <w:jc w:val="both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702FD">
              <w:rPr>
                <w:rFonts w:ascii="Calibri" w:hAnsi="Calibri" w:cs="Calibri"/>
                <w:color w:val="000000"/>
                <w:sz w:val="16"/>
                <w:szCs w:val="16"/>
              </w:rPr>
              <w:t>Supporto organizzativo alla realizzazione degli eventi svolti nei centri di facilitazione digitale o in collaborazione con essi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1220E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46222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56D2B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9FB03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F8D9D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88CB1" w14:textId="77777777" w:rsidR="00590B35" w:rsidRPr="00D702FD" w:rsidRDefault="00590B35" w:rsidP="00160844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590B35" w:rsidRPr="00D702FD" w14:paraId="1282C8E4" w14:textId="77777777" w:rsidTr="00160844">
        <w:trPr>
          <w:trHeight w:val="1190"/>
        </w:trPr>
        <w:tc>
          <w:tcPr>
            <w:tcW w:w="27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6F0FF" w14:textId="77777777" w:rsidR="00590B35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4472C4"/>
              </w:rPr>
            </w:pPr>
            <w:r>
              <w:rPr>
                <w:rFonts w:ascii="Calibri" w:hAnsi="Calibri" w:cs="Calibri"/>
                <w:b/>
                <w:bCs/>
                <w:color w:val="4472C4"/>
              </w:rPr>
              <w:t>3. Attrezzature e/o dotazioni tecnologiche, connessione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8194A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702FD">
              <w:rPr>
                <w:rFonts w:ascii="Calibri" w:hAnsi="Calibri" w:cs="Calibri"/>
                <w:color w:val="000000"/>
                <w:sz w:val="16"/>
                <w:szCs w:val="16"/>
              </w:rPr>
              <w:t>3.1</w:t>
            </w:r>
          </w:p>
        </w:tc>
        <w:tc>
          <w:tcPr>
            <w:tcW w:w="3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EFDA2" w14:textId="77777777" w:rsidR="00590B35" w:rsidRPr="00746306" w:rsidRDefault="00590B35" w:rsidP="00160844">
            <w:pPr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746306">
              <w:rPr>
                <w:rFonts w:ascii="Calibri" w:hAnsi="Calibri" w:cs="Calibri"/>
                <w:sz w:val="16"/>
                <w:szCs w:val="16"/>
              </w:rPr>
              <w:t>Fornitura di dotazioni hardware e attrezzature tecnologiche e relativa installazione, configurazione ed eventuale personalizzazione (per esempio, scanner, router/firewall, modem, tablet, proiettori, smart tv, etc.) e servizi di cloud computing, ad esclusione dei canoni di connettività e ad altre voci di spesa corrente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4E9D9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BF3F0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A0A50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A8DE2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1E362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CD6A2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702FD">
              <w:rPr>
                <w:rFonts w:ascii="Calibri" w:hAnsi="Calibri" w:cs="Calibri"/>
                <w:b/>
                <w:bCs/>
                <w:color w:val="000000"/>
              </w:rPr>
              <w:t>6%</w:t>
            </w:r>
          </w:p>
        </w:tc>
      </w:tr>
      <w:tr w:rsidR="00590B35" w:rsidRPr="00D702FD" w14:paraId="5E6C77A5" w14:textId="77777777" w:rsidTr="00160844">
        <w:trPr>
          <w:trHeight w:val="951"/>
        </w:trPr>
        <w:tc>
          <w:tcPr>
            <w:tcW w:w="2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1839B" w14:textId="77777777" w:rsidR="00590B35" w:rsidRPr="00D702FD" w:rsidRDefault="00590B35" w:rsidP="00160844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2B4AA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702FD">
              <w:rPr>
                <w:rFonts w:ascii="Calibri" w:hAnsi="Calibri" w:cs="Calibri"/>
                <w:color w:val="000000"/>
                <w:sz w:val="16"/>
                <w:szCs w:val="16"/>
              </w:rPr>
              <w:t>3.2</w:t>
            </w:r>
          </w:p>
        </w:tc>
        <w:tc>
          <w:tcPr>
            <w:tcW w:w="3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9B20E" w14:textId="77777777" w:rsidR="00590B35" w:rsidRPr="00746306" w:rsidRDefault="00590B35" w:rsidP="00160844">
            <w:pPr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746306">
              <w:rPr>
                <w:rFonts w:ascii="Calibri" w:hAnsi="Calibri" w:cs="Calibri"/>
                <w:sz w:val="16"/>
                <w:szCs w:val="16"/>
              </w:rPr>
              <w:t>Servizi di configurazione, installazione ed eventuale manutenzione dell’infrastruttura informatica e tecnologica, composta, per esempio, da parte hardware, software e cablaggio, strettamente connessa alla realizzazione delle attività previste dal Progetto Rete di centri di facilitazione digitale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083D3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E0D19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92A96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3804E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DF293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BFBAC2" w14:textId="77777777" w:rsidR="00590B35" w:rsidRPr="00D702FD" w:rsidRDefault="00590B35" w:rsidP="00160844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590B35" w:rsidRPr="00D702FD" w14:paraId="732A7AEE" w14:textId="77777777" w:rsidTr="00160844">
        <w:trPr>
          <w:trHeight w:val="475"/>
        </w:trPr>
        <w:tc>
          <w:tcPr>
            <w:tcW w:w="2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6E69D" w14:textId="77777777" w:rsidR="00590B35" w:rsidRPr="00D702FD" w:rsidRDefault="00590B35" w:rsidP="00160844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9B735" w14:textId="77777777" w:rsidR="00590B35" w:rsidRPr="00D702FD" w:rsidRDefault="00590B35" w:rsidP="00160844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702FD">
              <w:rPr>
                <w:rFonts w:ascii="Calibri" w:hAnsi="Calibri" w:cs="Calibri"/>
                <w:color w:val="000000"/>
                <w:sz w:val="16"/>
                <w:szCs w:val="16"/>
              </w:rPr>
              <w:t>3.3</w:t>
            </w:r>
          </w:p>
        </w:tc>
        <w:tc>
          <w:tcPr>
            <w:tcW w:w="3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61924" w14:textId="77777777" w:rsidR="00590B35" w:rsidRPr="00D702FD" w:rsidRDefault="00590B35" w:rsidP="00160844">
            <w:pPr>
              <w:jc w:val="both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702FD">
              <w:rPr>
                <w:rFonts w:ascii="Calibri" w:hAnsi="Calibri" w:cs="Calibri"/>
                <w:color w:val="000000"/>
                <w:sz w:val="16"/>
                <w:szCs w:val="16"/>
              </w:rPr>
              <w:t>Servizi di cablatura strutturata per postazioni di lavoro attrezzate al fine di creare il collegamento alla rete dati/elettrica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F3CFE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3979E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C5CD8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29926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9EFA5" w14:textId="77777777" w:rsidR="00590B35" w:rsidRPr="00D702FD" w:rsidRDefault="00590B35" w:rsidP="0016084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702F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8B4031" w14:textId="77777777" w:rsidR="00590B35" w:rsidRPr="00D702FD" w:rsidRDefault="00590B35" w:rsidP="00160844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590B35" w:rsidRPr="00DA5AF2" w14:paraId="3C0FDBA4" w14:textId="77777777" w:rsidTr="00160844">
        <w:trPr>
          <w:trHeight w:val="363"/>
        </w:trPr>
        <w:tc>
          <w:tcPr>
            <w:tcW w:w="2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vAlign w:val="center"/>
            <w:hideMark/>
          </w:tcPr>
          <w:p w14:paraId="3FBAE237" w14:textId="77777777" w:rsidR="00590B35" w:rsidRPr="00DA5AF2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5AF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E PIANO OPERATIVO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vAlign w:val="center"/>
            <w:hideMark/>
          </w:tcPr>
          <w:p w14:paraId="7F85253A" w14:textId="77777777" w:rsidR="00590B35" w:rsidRPr="00DA5AF2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5AF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3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vAlign w:val="center"/>
            <w:hideMark/>
          </w:tcPr>
          <w:p w14:paraId="31F22CB0" w14:textId="77777777" w:rsidR="00590B35" w:rsidRPr="00DA5AF2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Style w:val="Rimandonotaapidipagina"/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footnoteReference w:id="1"/>
            </w:r>
            <w:r w:rsidRPr="00DA5AF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vAlign w:val="center"/>
            <w:hideMark/>
          </w:tcPr>
          <w:p w14:paraId="32A93747" w14:textId="77777777" w:rsidR="00590B35" w:rsidRPr="00DA5AF2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5AF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          € 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vAlign w:val="center"/>
            <w:hideMark/>
          </w:tcPr>
          <w:p w14:paraId="20BA6261" w14:textId="77777777" w:rsidR="00590B35" w:rsidRPr="00DA5AF2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5AF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   € 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vAlign w:val="center"/>
            <w:hideMark/>
          </w:tcPr>
          <w:p w14:paraId="295CF6EF" w14:textId="77777777" w:rsidR="00590B35" w:rsidRPr="00DA5AF2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5AF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  € 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vAlign w:val="center"/>
            <w:hideMark/>
          </w:tcPr>
          <w:p w14:paraId="6E7A048A" w14:textId="77777777" w:rsidR="00590B35" w:rsidRPr="00DA5AF2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5AF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  € 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vAlign w:val="center"/>
            <w:hideMark/>
          </w:tcPr>
          <w:p w14:paraId="5A0D1A8B" w14:textId="77777777" w:rsidR="00590B35" w:rsidRPr="00DA5AF2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5AF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  € 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vAlign w:val="center"/>
            <w:hideMark/>
          </w:tcPr>
          <w:p w14:paraId="43C01C70" w14:textId="77777777" w:rsidR="00590B35" w:rsidRPr="00DA5AF2" w:rsidRDefault="00590B35" w:rsidP="0016084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5AF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00%</w:t>
            </w:r>
          </w:p>
        </w:tc>
      </w:tr>
    </w:tbl>
    <w:p w14:paraId="4E9C7A7E" w14:textId="77777777" w:rsidR="00590B35" w:rsidRDefault="00590B35" w:rsidP="005A7B02">
      <w:pPr>
        <w:tabs>
          <w:tab w:val="left" w:pos="14034"/>
          <w:tab w:val="left" w:pos="14601"/>
        </w:tabs>
        <w:spacing w:after="120"/>
        <w:ind w:right="-29"/>
        <w:jc w:val="both"/>
        <w:rPr>
          <w:rStyle w:val="Titolo4Carattere"/>
          <w:rFonts w:ascii="Calibri" w:hAnsi="Calibri" w:cs="Calibri"/>
          <w:i/>
          <w:sz w:val="22"/>
          <w:szCs w:val="22"/>
        </w:rPr>
      </w:pPr>
    </w:p>
    <w:p w14:paraId="45C57EBF" w14:textId="617F4FB4" w:rsidR="00031F22" w:rsidRPr="008008D8" w:rsidRDefault="00590B35" w:rsidP="008008D8">
      <w:pPr>
        <w:tabs>
          <w:tab w:val="left" w:pos="14034"/>
          <w:tab w:val="left" w:pos="14601"/>
        </w:tabs>
        <w:spacing w:after="120"/>
        <w:ind w:right="-29"/>
        <w:jc w:val="both"/>
        <w:rPr>
          <w:rStyle w:val="Titolo4Carattere"/>
          <w:rFonts w:ascii="Calibri" w:hAnsi="Calibri" w:cs="Calibri"/>
          <w:b w:val="0"/>
          <w:bCs w:val="0"/>
          <w:i/>
          <w:color w:val="4472C4"/>
          <w:sz w:val="22"/>
          <w:szCs w:val="22"/>
        </w:rPr>
        <w:sectPr w:rsidR="00031F22" w:rsidRPr="008008D8" w:rsidSect="003F07A3">
          <w:type w:val="continuous"/>
          <w:pgSz w:w="16840" w:h="11907" w:orient="landscape" w:code="9"/>
          <w:pgMar w:top="1560" w:right="1672" w:bottom="1418" w:left="1134" w:header="720" w:footer="720" w:gutter="0"/>
          <w:cols w:space="720" w:equalWidth="0">
            <w:col w:w="8817"/>
          </w:cols>
        </w:sectPr>
      </w:pPr>
      <w:r>
        <w:rPr>
          <w:rStyle w:val="Titolo4Carattere"/>
          <w:rFonts w:ascii="Calibri" w:hAnsi="Calibri" w:cs="Calibri"/>
          <w:b w:val="0"/>
          <w:bCs w:val="0"/>
          <w:i/>
          <w:color w:val="4472C4"/>
          <w:sz w:val="22"/>
          <w:szCs w:val="22"/>
        </w:rPr>
        <w:t xml:space="preserve">N.B – In merito </w:t>
      </w:r>
      <w:r w:rsidR="008018AE">
        <w:rPr>
          <w:rStyle w:val="Titolo4Carattere"/>
          <w:rFonts w:ascii="Calibri" w:hAnsi="Calibri" w:cs="Calibri"/>
          <w:b w:val="0"/>
          <w:bCs w:val="0"/>
          <w:i/>
          <w:color w:val="4472C4"/>
          <w:sz w:val="22"/>
          <w:szCs w:val="22"/>
        </w:rPr>
        <w:t xml:space="preserve">alla voce 3 (Attrezzature e/o dotazioni </w:t>
      </w:r>
      <w:r w:rsidR="00494A79">
        <w:rPr>
          <w:rStyle w:val="Titolo4Carattere"/>
          <w:rFonts w:ascii="Calibri" w:hAnsi="Calibri" w:cs="Calibri"/>
          <w:b w:val="0"/>
          <w:bCs w:val="0"/>
          <w:i/>
          <w:color w:val="4472C4"/>
          <w:sz w:val="22"/>
          <w:szCs w:val="22"/>
        </w:rPr>
        <w:t>tecnologiche, connessione)</w:t>
      </w:r>
      <w:r>
        <w:rPr>
          <w:rStyle w:val="Titolo4Carattere"/>
          <w:rFonts w:ascii="Calibri" w:hAnsi="Calibri" w:cs="Calibri"/>
          <w:b w:val="0"/>
          <w:bCs w:val="0"/>
          <w:i/>
          <w:color w:val="4472C4"/>
          <w:sz w:val="22"/>
          <w:szCs w:val="22"/>
        </w:rPr>
        <w:t xml:space="preserve"> </w:t>
      </w:r>
      <w:r w:rsidR="00552D14">
        <w:rPr>
          <w:rStyle w:val="Titolo4Carattere"/>
          <w:rFonts w:ascii="Calibri" w:hAnsi="Calibri" w:cs="Calibri"/>
          <w:b w:val="0"/>
          <w:bCs w:val="0"/>
          <w:i/>
          <w:color w:val="4472C4"/>
          <w:sz w:val="22"/>
          <w:szCs w:val="22"/>
        </w:rPr>
        <w:t>tipologia</w:t>
      </w:r>
      <w:r w:rsidR="00C471D6">
        <w:rPr>
          <w:rStyle w:val="Titolo4Carattere"/>
          <w:rFonts w:ascii="Calibri" w:hAnsi="Calibri" w:cs="Calibri"/>
          <w:b w:val="0"/>
          <w:bCs w:val="0"/>
          <w:i/>
          <w:color w:val="4472C4"/>
          <w:sz w:val="22"/>
          <w:szCs w:val="22"/>
        </w:rPr>
        <w:t xml:space="preserve"> </w:t>
      </w:r>
      <w:r w:rsidR="00254A6B">
        <w:rPr>
          <w:rStyle w:val="Titolo4Carattere"/>
          <w:rFonts w:ascii="Calibri" w:hAnsi="Calibri" w:cs="Calibri"/>
          <w:b w:val="0"/>
          <w:bCs w:val="0"/>
          <w:i/>
          <w:color w:val="4472C4"/>
          <w:sz w:val="22"/>
          <w:szCs w:val="22"/>
        </w:rPr>
        <w:t>3.1</w:t>
      </w:r>
      <w:r w:rsidR="00552D14">
        <w:rPr>
          <w:rStyle w:val="Titolo4Carattere"/>
          <w:rFonts w:ascii="Calibri" w:hAnsi="Calibri" w:cs="Calibri"/>
          <w:b w:val="0"/>
          <w:bCs w:val="0"/>
          <w:i/>
          <w:color w:val="4472C4"/>
          <w:sz w:val="22"/>
          <w:szCs w:val="22"/>
        </w:rPr>
        <w:t>,</w:t>
      </w:r>
      <w:r w:rsidR="00254A6B">
        <w:rPr>
          <w:rStyle w:val="Titolo4Carattere"/>
          <w:rFonts w:ascii="Calibri" w:hAnsi="Calibri" w:cs="Calibri"/>
          <w:b w:val="0"/>
          <w:bCs w:val="0"/>
          <w:i/>
          <w:color w:val="4472C4"/>
          <w:sz w:val="22"/>
          <w:szCs w:val="22"/>
        </w:rPr>
        <w:t xml:space="preserve"> non è previsto l’acquisto di pc</w:t>
      </w:r>
      <w:r w:rsidR="00C644E1">
        <w:rPr>
          <w:rStyle w:val="Titolo4Carattere"/>
          <w:rFonts w:ascii="Calibri" w:hAnsi="Calibri" w:cs="Calibri"/>
          <w:b w:val="0"/>
          <w:bCs w:val="0"/>
          <w:i/>
          <w:color w:val="4472C4"/>
          <w:sz w:val="22"/>
          <w:szCs w:val="22"/>
        </w:rPr>
        <w:t xml:space="preserve"> e stampanti. Tali strumenti</w:t>
      </w:r>
      <w:r w:rsidR="00552D14">
        <w:rPr>
          <w:rStyle w:val="Titolo4Carattere"/>
          <w:rFonts w:ascii="Calibri" w:hAnsi="Calibri" w:cs="Calibri"/>
          <w:b w:val="0"/>
          <w:bCs w:val="0"/>
          <w:i/>
          <w:color w:val="4472C4"/>
          <w:sz w:val="22"/>
          <w:szCs w:val="22"/>
        </w:rPr>
        <w:t xml:space="preserve"> hardware</w:t>
      </w:r>
      <w:r w:rsidR="00C644E1">
        <w:rPr>
          <w:rStyle w:val="Titolo4Carattere"/>
          <w:rFonts w:ascii="Calibri" w:hAnsi="Calibri" w:cs="Calibri"/>
          <w:b w:val="0"/>
          <w:bCs w:val="0"/>
          <w:i/>
          <w:color w:val="4472C4"/>
          <w:sz w:val="22"/>
          <w:szCs w:val="22"/>
        </w:rPr>
        <w:t xml:space="preserve"> saranno forniti </w:t>
      </w:r>
      <w:r w:rsidR="00552D14">
        <w:rPr>
          <w:rStyle w:val="Titolo4Carattere"/>
          <w:rFonts w:ascii="Calibri" w:hAnsi="Calibri" w:cs="Calibri"/>
          <w:b w:val="0"/>
          <w:bCs w:val="0"/>
          <w:i/>
          <w:color w:val="4472C4"/>
          <w:sz w:val="22"/>
          <w:szCs w:val="22"/>
        </w:rPr>
        <w:t xml:space="preserve">dalla Regione Calabria direttamente </w:t>
      </w:r>
      <w:r w:rsidR="003F4E62">
        <w:rPr>
          <w:rStyle w:val="Titolo4Carattere"/>
          <w:rFonts w:ascii="Calibri" w:hAnsi="Calibri" w:cs="Calibri"/>
          <w:b w:val="0"/>
          <w:bCs w:val="0"/>
          <w:i/>
          <w:color w:val="4472C4"/>
          <w:sz w:val="22"/>
          <w:szCs w:val="22"/>
        </w:rPr>
        <w:t xml:space="preserve">agli enti gestori dei punti di facilitazione. </w:t>
      </w:r>
      <w:r w:rsidR="00C644E1">
        <w:rPr>
          <w:rStyle w:val="Titolo4Carattere"/>
          <w:rFonts w:ascii="Calibri" w:hAnsi="Calibri" w:cs="Calibri"/>
          <w:b w:val="0"/>
          <w:bCs w:val="0"/>
          <w:i/>
          <w:color w:val="4472C4"/>
          <w:sz w:val="22"/>
          <w:szCs w:val="22"/>
        </w:rPr>
        <w:t xml:space="preserve"> </w:t>
      </w:r>
    </w:p>
    <w:p w14:paraId="16411E7A" w14:textId="298A1086" w:rsidR="007C6BE3" w:rsidRDefault="007C6BE3" w:rsidP="000F3975">
      <w:pPr>
        <w:rPr>
          <w:rFonts w:ascii="Calibri" w:hAnsi="Calibri" w:cs="Calibri"/>
          <w:sz w:val="22"/>
          <w:szCs w:val="22"/>
        </w:rPr>
      </w:pPr>
    </w:p>
    <w:sectPr w:rsidR="007C6BE3" w:rsidSect="00E81174">
      <w:pgSz w:w="11907" w:h="16840" w:code="9"/>
      <w:pgMar w:top="1389" w:right="1418" w:bottom="1134" w:left="1418" w:header="720" w:footer="720" w:gutter="0"/>
      <w:cols w:space="720" w:equalWidth="0">
        <w:col w:w="9355"/>
      </w:cols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B213C" w14:textId="77777777" w:rsidR="00BE5468" w:rsidRDefault="00BE5468">
      <w:r>
        <w:separator/>
      </w:r>
    </w:p>
  </w:endnote>
  <w:endnote w:type="continuationSeparator" w:id="0">
    <w:p w14:paraId="6836154E" w14:textId="77777777" w:rsidR="00BE5468" w:rsidRDefault="00BE54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Zhongsong">
    <w:charset w:val="86"/>
    <w:family w:val="auto"/>
    <w:pitch w:val="variable"/>
    <w:sig w:usb0="00000287" w:usb1="080F0000" w:usb2="00000010" w:usb3="00000000" w:csb0="0004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MLFLH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98635" w14:textId="77777777" w:rsidR="00BE5468" w:rsidRDefault="00BE5468">
      <w:r>
        <w:separator/>
      </w:r>
    </w:p>
  </w:footnote>
  <w:footnote w:type="continuationSeparator" w:id="0">
    <w:p w14:paraId="63F49B91" w14:textId="77777777" w:rsidR="00BE5468" w:rsidRDefault="00BE5468">
      <w:r>
        <w:continuationSeparator/>
      </w:r>
    </w:p>
  </w:footnote>
  <w:footnote w:id="1">
    <w:p w14:paraId="4769EC15" w14:textId="77777777" w:rsidR="00590B35" w:rsidRDefault="00590B35" w:rsidP="00590B35">
      <w:pPr>
        <w:pStyle w:val="Testonotaapidipagina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F2830" w14:textId="7A514CF5" w:rsidR="00CC77FC" w:rsidRDefault="008008D8">
    <w:pPr>
      <w:pStyle w:val="Intestazione"/>
    </w:pPr>
    <w:r>
      <w:rPr>
        <w:noProof/>
      </w:rPr>
    </w:r>
    <w:r>
      <w:pict w14:anchorId="03FA50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width:480.7pt;height:42pt;mso-left-percent:-10001;mso-top-percent:-10001;mso-position-horizontal:absolute;mso-position-horizontal-relative:char;mso-position-vertical:absolute;mso-position-vertical-relative:line;mso-left-percent:-10001;mso-top-percent:-10001">
          <v:imagedata r:id="rId1" o:title=""/>
          <w10:wrap type="none"/>
          <w10:anchorlock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65DB2"/>
    <w:multiLevelType w:val="hybridMultilevel"/>
    <w:tmpl w:val="77D6F368"/>
    <w:lvl w:ilvl="0" w:tplc="BEAE9A1C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546A88"/>
    <w:multiLevelType w:val="hybridMultilevel"/>
    <w:tmpl w:val="4380F294"/>
    <w:lvl w:ilvl="0" w:tplc="BEAE9A1C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D35D32"/>
    <w:multiLevelType w:val="hybridMultilevel"/>
    <w:tmpl w:val="071ABE4A"/>
    <w:lvl w:ilvl="0" w:tplc="0410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num w:numId="1" w16cid:durableId="598680908">
    <w:abstractNumId w:val="2"/>
  </w:num>
  <w:num w:numId="2" w16cid:durableId="2043751357">
    <w:abstractNumId w:val="1"/>
  </w:num>
  <w:num w:numId="3" w16cid:durableId="468665564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283"/>
  <w:drawingGridHorizontalSpacing w:val="10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GxtLSwtDQ3NDdU0lEKTi0uzszPAykwNKgFAH2KSqstAAAA"/>
  </w:docVars>
  <w:rsids>
    <w:rsidRoot w:val="004608B5"/>
    <w:rsid w:val="00003D66"/>
    <w:rsid w:val="000071E8"/>
    <w:rsid w:val="000075CD"/>
    <w:rsid w:val="00012502"/>
    <w:rsid w:val="00012E14"/>
    <w:rsid w:val="00016133"/>
    <w:rsid w:val="000232B9"/>
    <w:rsid w:val="000240B5"/>
    <w:rsid w:val="00026BF2"/>
    <w:rsid w:val="00027841"/>
    <w:rsid w:val="00031CCC"/>
    <w:rsid w:val="00031F22"/>
    <w:rsid w:val="00035950"/>
    <w:rsid w:val="00043EA1"/>
    <w:rsid w:val="000455B0"/>
    <w:rsid w:val="000514C9"/>
    <w:rsid w:val="000540D0"/>
    <w:rsid w:val="00054505"/>
    <w:rsid w:val="00054DD1"/>
    <w:rsid w:val="000740D1"/>
    <w:rsid w:val="0008451A"/>
    <w:rsid w:val="000915DC"/>
    <w:rsid w:val="000925EB"/>
    <w:rsid w:val="0009282F"/>
    <w:rsid w:val="00093C6E"/>
    <w:rsid w:val="000A0361"/>
    <w:rsid w:val="000A0BC9"/>
    <w:rsid w:val="000A56D5"/>
    <w:rsid w:val="000A7FEF"/>
    <w:rsid w:val="000B239D"/>
    <w:rsid w:val="000B29C0"/>
    <w:rsid w:val="000B6C51"/>
    <w:rsid w:val="000C26FF"/>
    <w:rsid w:val="000C56B0"/>
    <w:rsid w:val="000D520A"/>
    <w:rsid w:val="000D6845"/>
    <w:rsid w:val="000D6EC7"/>
    <w:rsid w:val="000D7612"/>
    <w:rsid w:val="000F1ADB"/>
    <w:rsid w:val="000F3975"/>
    <w:rsid w:val="000F6F3D"/>
    <w:rsid w:val="00110E92"/>
    <w:rsid w:val="00117D6E"/>
    <w:rsid w:val="001220C3"/>
    <w:rsid w:val="00125FEB"/>
    <w:rsid w:val="001369E5"/>
    <w:rsid w:val="00156505"/>
    <w:rsid w:val="00156E0E"/>
    <w:rsid w:val="00162B67"/>
    <w:rsid w:val="00162FD1"/>
    <w:rsid w:val="0016458E"/>
    <w:rsid w:val="00166331"/>
    <w:rsid w:val="00166BD3"/>
    <w:rsid w:val="00171D7D"/>
    <w:rsid w:val="00173059"/>
    <w:rsid w:val="00177AD0"/>
    <w:rsid w:val="00177EA2"/>
    <w:rsid w:val="0018151C"/>
    <w:rsid w:val="00184722"/>
    <w:rsid w:val="00184726"/>
    <w:rsid w:val="00185767"/>
    <w:rsid w:val="001939DE"/>
    <w:rsid w:val="00197A63"/>
    <w:rsid w:val="001A5EE0"/>
    <w:rsid w:val="001B1555"/>
    <w:rsid w:val="001B2EEA"/>
    <w:rsid w:val="001B3AB1"/>
    <w:rsid w:val="001B4A96"/>
    <w:rsid w:val="001C15B9"/>
    <w:rsid w:val="001C2D5B"/>
    <w:rsid w:val="001C45B3"/>
    <w:rsid w:val="001C6099"/>
    <w:rsid w:val="001D4085"/>
    <w:rsid w:val="001D5514"/>
    <w:rsid w:val="001D5F26"/>
    <w:rsid w:val="001E14E3"/>
    <w:rsid w:val="001E192C"/>
    <w:rsid w:val="001F2BAF"/>
    <w:rsid w:val="001F3CD2"/>
    <w:rsid w:val="001F5FFC"/>
    <w:rsid w:val="0020244C"/>
    <w:rsid w:val="00212A66"/>
    <w:rsid w:val="00214814"/>
    <w:rsid w:val="0021523E"/>
    <w:rsid w:val="00215EC8"/>
    <w:rsid w:val="0021705A"/>
    <w:rsid w:val="00220DC0"/>
    <w:rsid w:val="00221E7C"/>
    <w:rsid w:val="00233E54"/>
    <w:rsid w:val="0024035E"/>
    <w:rsid w:val="002434EB"/>
    <w:rsid w:val="00243B18"/>
    <w:rsid w:val="00246A07"/>
    <w:rsid w:val="0025212F"/>
    <w:rsid w:val="00254A5E"/>
    <w:rsid w:val="00254A6B"/>
    <w:rsid w:val="00256B08"/>
    <w:rsid w:val="00272525"/>
    <w:rsid w:val="00284AEA"/>
    <w:rsid w:val="00284C1C"/>
    <w:rsid w:val="00286816"/>
    <w:rsid w:val="00295184"/>
    <w:rsid w:val="00297CEA"/>
    <w:rsid w:val="002A465D"/>
    <w:rsid w:val="002B06AA"/>
    <w:rsid w:val="002B0BE5"/>
    <w:rsid w:val="002B1942"/>
    <w:rsid w:val="002B2BB9"/>
    <w:rsid w:val="002C0122"/>
    <w:rsid w:val="002C24F2"/>
    <w:rsid w:val="002C2A46"/>
    <w:rsid w:val="002D0CBD"/>
    <w:rsid w:val="002D1448"/>
    <w:rsid w:val="002D1D98"/>
    <w:rsid w:val="002E3BB8"/>
    <w:rsid w:val="002F1830"/>
    <w:rsid w:val="002F5367"/>
    <w:rsid w:val="002F7C73"/>
    <w:rsid w:val="00302826"/>
    <w:rsid w:val="003056B3"/>
    <w:rsid w:val="0031076B"/>
    <w:rsid w:val="0031512C"/>
    <w:rsid w:val="00320926"/>
    <w:rsid w:val="00323715"/>
    <w:rsid w:val="00324852"/>
    <w:rsid w:val="003254AF"/>
    <w:rsid w:val="003258E7"/>
    <w:rsid w:val="00332112"/>
    <w:rsid w:val="003402EE"/>
    <w:rsid w:val="003458C5"/>
    <w:rsid w:val="00345B57"/>
    <w:rsid w:val="0034630B"/>
    <w:rsid w:val="00347784"/>
    <w:rsid w:val="003530F6"/>
    <w:rsid w:val="00362BCC"/>
    <w:rsid w:val="00363159"/>
    <w:rsid w:val="0036489E"/>
    <w:rsid w:val="00367968"/>
    <w:rsid w:val="00380DF3"/>
    <w:rsid w:val="00384757"/>
    <w:rsid w:val="00390D06"/>
    <w:rsid w:val="003932B6"/>
    <w:rsid w:val="00393FA3"/>
    <w:rsid w:val="00394F69"/>
    <w:rsid w:val="00396754"/>
    <w:rsid w:val="00397DCA"/>
    <w:rsid w:val="003A3FEA"/>
    <w:rsid w:val="003A4068"/>
    <w:rsid w:val="003B2949"/>
    <w:rsid w:val="003B4160"/>
    <w:rsid w:val="003B41D6"/>
    <w:rsid w:val="003B505C"/>
    <w:rsid w:val="003B6EB4"/>
    <w:rsid w:val="003B77CC"/>
    <w:rsid w:val="003C000F"/>
    <w:rsid w:val="003C17E3"/>
    <w:rsid w:val="003C6B6F"/>
    <w:rsid w:val="003D6C41"/>
    <w:rsid w:val="003D757B"/>
    <w:rsid w:val="003E01A8"/>
    <w:rsid w:val="003E3528"/>
    <w:rsid w:val="003E454D"/>
    <w:rsid w:val="003F07A3"/>
    <w:rsid w:val="003F28F4"/>
    <w:rsid w:val="003F480B"/>
    <w:rsid w:val="003F4E62"/>
    <w:rsid w:val="003F7750"/>
    <w:rsid w:val="003F79C7"/>
    <w:rsid w:val="003F7AF6"/>
    <w:rsid w:val="00402283"/>
    <w:rsid w:val="0040408A"/>
    <w:rsid w:val="0041114B"/>
    <w:rsid w:val="00412C60"/>
    <w:rsid w:val="004133F5"/>
    <w:rsid w:val="00422830"/>
    <w:rsid w:val="00424621"/>
    <w:rsid w:val="0043292B"/>
    <w:rsid w:val="00440EF1"/>
    <w:rsid w:val="00451C6A"/>
    <w:rsid w:val="00453517"/>
    <w:rsid w:val="004548A5"/>
    <w:rsid w:val="00454A8B"/>
    <w:rsid w:val="00454C35"/>
    <w:rsid w:val="00455C58"/>
    <w:rsid w:val="004608B5"/>
    <w:rsid w:val="0048551E"/>
    <w:rsid w:val="00485C06"/>
    <w:rsid w:val="00485D83"/>
    <w:rsid w:val="00494A79"/>
    <w:rsid w:val="004A1125"/>
    <w:rsid w:val="004A5C70"/>
    <w:rsid w:val="004B193D"/>
    <w:rsid w:val="004B2A7B"/>
    <w:rsid w:val="004B527A"/>
    <w:rsid w:val="004C0E66"/>
    <w:rsid w:val="004D6538"/>
    <w:rsid w:val="004E4C68"/>
    <w:rsid w:val="004F075C"/>
    <w:rsid w:val="00505312"/>
    <w:rsid w:val="0052306A"/>
    <w:rsid w:val="005231FB"/>
    <w:rsid w:val="0052579A"/>
    <w:rsid w:val="005272D4"/>
    <w:rsid w:val="005411F4"/>
    <w:rsid w:val="005414CC"/>
    <w:rsid w:val="0054249B"/>
    <w:rsid w:val="00542868"/>
    <w:rsid w:val="00547D7B"/>
    <w:rsid w:val="005519B3"/>
    <w:rsid w:val="005526A3"/>
    <w:rsid w:val="00552D14"/>
    <w:rsid w:val="00556BB4"/>
    <w:rsid w:val="00566661"/>
    <w:rsid w:val="005707D7"/>
    <w:rsid w:val="00582073"/>
    <w:rsid w:val="005828DF"/>
    <w:rsid w:val="00583C0B"/>
    <w:rsid w:val="00585A0D"/>
    <w:rsid w:val="00590B35"/>
    <w:rsid w:val="00591F33"/>
    <w:rsid w:val="00593E83"/>
    <w:rsid w:val="005A7B02"/>
    <w:rsid w:val="005C04AD"/>
    <w:rsid w:val="005C5A34"/>
    <w:rsid w:val="005F0806"/>
    <w:rsid w:val="005F2FED"/>
    <w:rsid w:val="00604194"/>
    <w:rsid w:val="00610BD4"/>
    <w:rsid w:val="00611B25"/>
    <w:rsid w:val="006159AD"/>
    <w:rsid w:val="0061718A"/>
    <w:rsid w:val="006202A1"/>
    <w:rsid w:val="00624A5B"/>
    <w:rsid w:val="006341C7"/>
    <w:rsid w:val="006359C4"/>
    <w:rsid w:val="0064678A"/>
    <w:rsid w:val="00650F46"/>
    <w:rsid w:val="0065370C"/>
    <w:rsid w:val="00670D30"/>
    <w:rsid w:val="00677554"/>
    <w:rsid w:val="0068675E"/>
    <w:rsid w:val="00687A61"/>
    <w:rsid w:val="00692E62"/>
    <w:rsid w:val="00693719"/>
    <w:rsid w:val="00693879"/>
    <w:rsid w:val="006946A9"/>
    <w:rsid w:val="0069780B"/>
    <w:rsid w:val="006A1834"/>
    <w:rsid w:val="006A1D2A"/>
    <w:rsid w:val="006B0C6E"/>
    <w:rsid w:val="006B28D2"/>
    <w:rsid w:val="006B42B2"/>
    <w:rsid w:val="006B5FCD"/>
    <w:rsid w:val="006C26DE"/>
    <w:rsid w:val="006D7DB7"/>
    <w:rsid w:val="006D7E30"/>
    <w:rsid w:val="006E163B"/>
    <w:rsid w:val="006E2DEB"/>
    <w:rsid w:val="006E48DA"/>
    <w:rsid w:val="006E5E5A"/>
    <w:rsid w:val="006F795A"/>
    <w:rsid w:val="00702425"/>
    <w:rsid w:val="0070284F"/>
    <w:rsid w:val="00706556"/>
    <w:rsid w:val="00712BE5"/>
    <w:rsid w:val="007146D8"/>
    <w:rsid w:val="00716ED8"/>
    <w:rsid w:val="007171AB"/>
    <w:rsid w:val="007215DC"/>
    <w:rsid w:val="00722E57"/>
    <w:rsid w:val="00725FEE"/>
    <w:rsid w:val="00731028"/>
    <w:rsid w:val="00733087"/>
    <w:rsid w:val="00735988"/>
    <w:rsid w:val="00736471"/>
    <w:rsid w:val="007402CD"/>
    <w:rsid w:val="00742CFC"/>
    <w:rsid w:val="00746306"/>
    <w:rsid w:val="00751EFC"/>
    <w:rsid w:val="007528FE"/>
    <w:rsid w:val="0075330C"/>
    <w:rsid w:val="00755ECE"/>
    <w:rsid w:val="0075616D"/>
    <w:rsid w:val="007561A0"/>
    <w:rsid w:val="00756D39"/>
    <w:rsid w:val="00760E4A"/>
    <w:rsid w:val="0076211F"/>
    <w:rsid w:val="007729C7"/>
    <w:rsid w:val="0077426E"/>
    <w:rsid w:val="00791BE0"/>
    <w:rsid w:val="00796928"/>
    <w:rsid w:val="007A40E6"/>
    <w:rsid w:val="007A730B"/>
    <w:rsid w:val="007C0C6D"/>
    <w:rsid w:val="007C1F62"/>
    <w:rsid w:val="007C6BE3"/>
    <w:rsid w:val="007D00C1"/>
    <w:rsid w:val="007D2642"/>
    <w:rsid w:val="007D3606"/>
    <w:rsid w:val="007D4D0A"/>
    <w:rsid w:val="007E4696"/>
    <w:rsid w:val="007E70EB"/>
    <w:rsid w:val="007F24C0"/>
    <w:rsid w:val="007F2D91"/>
    <w:rsid w:val="007F5BC9"/>
    <w:rsid w:val="007F5D0A"/>
    <w:rsid w:val="007F7EBB"/>
    <w:rsid w:val="00800009"/>
    <w:rsid w:val="008008D8"/>
    <w:rsid w:val="00800C2C"/>
    <w:rsid w:val="008018AE"/>
    <w:rsid w:val="00801E54"/>
    <w:rsid w:val="008024DB"/>
    <w:rsid w:val="00804F91"/>
    <w:rsid w:val="008070FF"/>
    <w:rsid w:val="00812C78"/>
    <w:rsid w:val="008134FD"/>
    <w:rsid w:val="008145BD"/>
    <w:rsid w:val="00816F49"/>
    <w:rsid w:val="00817404"/>
    <w:rsid w:val="00817E86"/>
    <w:rsid w:val="008212DD"/>
    <w:rsid w:val="00821482"/>
    <w:rsid w:val="0082239C"/>
    <w:rsid w:val="00822AFD"/>
    <w:rsid w:val="008279C3"/>
    <w:rsid w:val="0083359F"/>
    <w:rsid w:val="00835BD7"/>
    <w:rsid w:val="00843452"/>
    <w:rsid w:val="008479A6"/>
    <w:rsid w:val="00866FB1"/>
    <w:rsid w:val="00872753"/>
    <w:rsid w:val="00872A72"/>
    <w:rsid w:val="00876F8F"/>
    <w:rsid w:val="00880153"/>
    <w:rsid w:val="00881AAD"/>
    <w:rsid w:val="00882F6F"/>
    <w:rsid w:val="008853E6"/>
    <w:rsid w:val="00885CAB"/>
    <w:rsid w:val="00892B15"/>
    <w:rsid w:val="008930BD"/>
    <w:rsid w:val="0089315C"/>
    <w:rsid w:val="00893FC8"/>
    <w:rsid w:val="008A59B2"/>
    <w:rsid w:val="008A73CC"/>
    <w:rsid w:val="008B52A5"/>
    <w:rsid w:val="008B5E47"/>
    <w:rsid w:val="008B694A"/>
    <w:rsid w:val="008C0365"/>
    <w:rsid w:val="008C43DC"/>
    <w:rsid w:val="008C4B77"/>
    <w:rsid w:val="008D25B3"/>
    <w:rsid w:val="008D5593"/>
    <w:rsid w:val="008D657C"/>
    <w:rsid w:val="008D6613"/>
    <w:rsid w:val="008E482A"/>
    <w:rsid w:val="009014AD"/>
    <w:rsid w:val="009064FF"/>
    <w:rsid w:val="00910FB6"/>
    <w:rsid w:val="009110CE"/>
    <w:rsid w:val="00913D01"/>
    <w:rsid w:val="00924DF7"/>
    <w:rsid w:val="00925B30"/>
    <w:rsid w:val="009318BB"/>
    <w:rsid w:val="009325C7"/>
    <w:rsid w:val="00935B6C"/>
    <w:rsid w:val="0094250A"/>
    <w:rsid w:val="00942B3C"/>
    <w:rsid w:val="0094598C"/>
    <w:rsid w:val="00950D40"/>
    <w:rsid w:val="00953118"/>
    <w:rsid w:val="009541BC"/>
    <w:rsid w:val="00965AED"/>
    <w:rsid w:val="0096611E"/>
    <w:rsid w:val="00974421"/>
    <w:rsid w:val="009776EC"/>
    <w:rsid w:val="00983C60"/>
    <w:rsid w:val="00984B55"/>
    <w:rsid w:val="009A490C"/>
    <w:rsid w:val="009A70F6"/>
    <w:rsid w:val="009B0C18"/>
    <w:rsid w:val="009B20B2"/>
    <w:rsid w:val="009B2FA2"/>
    <w:rsid w:val="009B3C33"/>
    <w:rsid w:val="009B40E6"/>
    <w:rsid w:val="009B67B6"/>
    <w:rsid w:val="009C2CA1"/>
    <w:rsid w:val="009C389E"/>
    <w:rsid w:val="009C61F4"/>
    <w:rsid w:val="009C6F46"/>
    <w:rsid w:val="009C6FB7"/>
    <w:rsid w:val="009D1483"/>
    <w:rsid w:val="009D38EA"/>
    <w:rsid w:val="009D6C84"/>
    <w:rsid w:val="009E0B91"/>
    <w:rsid w:val="009F5819"/>
    <w:rsid w:val="009F5E89"/>
    <w:rsid w:val="009F66C2"/>
    <w:rsid w:val="00A02F99"/>
    <w:rsid w:val="00A03E63"/>
    <w:rsid w:val="00A15C45"/>
    <w:rsid w:val="00A17ADB"/>
    <w:rsid w:val="00A17EDB"/>
    <w:rsid w:val="00A2387F"/>
    <w:rsid w:val="00A27C95"/>
    <w:rsid w:val="00A32354"/>
    <w:rsid w:val="00A46B32"/>
    <w:rsid w:val="00A51098"/>
    <w:rsid w:val="00A535AE"/>
    <w:rsid w:val="00A560B4"/>
    <w:rsid w:val="00A620E4"/>
    <w:rsid w:val="00A62C6D"/>
    <w:rsid w:val="00A65EDA"/>
    <w:rsid w:val="00A660D3"/>
    <w:rsid w:val="00A67351"/>
    <w:rsid w:val="00A7037D"/>
    <w:rsid w:val="00A7288E"/>
    <w:rsid w:val="00A73EB0"/>
    <w:rsid w:val="00A77533"/>
    <w:rsid w:val="00A84D33"/>
    <w:rsid w:val="00A84F6F"/>
    <w:rsid w:val="00A92989"/>
    <w:rsid w:val="00AA02F9"/>
    <w:rsid w:val="00AA4B27"/>
    <w:rsid w:val="00AA4D88"/>
    <w:rsid w:val="00AB1B51"/>
    <w:rsid w:val="00AB39DE"/>
    <w:rsid w:val="00AB6A14"/>
    <w:rsid w:val="00AB7497"/>
    <w:rsid w:val="00AC2983"/>
    <w:rsid w:val="00AC39EB"/>
    <w:rsid w:val="00AC455E"/>
    <w:rsid w:val="00AC4587"/>
    <w:rsid w:val="00AC711F"/>
    <w:rsid w:val="00AD2C0F"/>
    <w:rsid w:val="00AD393C"/>
    <w:rsid w:val="00AD6012"/>
    <w:rsid w:val="00AD68B9"/>
    <w:rsid w:val="00AE1298"/>
    <w:rsid w:val="00AE14AF"/>
    <w:rsid w:val="00AE1AD8"/>
    <w:rsid w:val="00AE4FE4"/>
    <w:rsid w:val="00AE7192"/>
    <w:rsid w:val="00AF0328"/>
    <w:rsid w:val="00AF3688"/>
    <w:rsid w:val="00AF37D5"/>
    <w:rsid w:val="00B02B6A"/>
    <w:rsid w:val="00B079C4"/>
    <w:rsid w:val="00B271D5"/>
    <w:rsid w:val="00B3170D"/>
    <w:rsid w:val="00B319F8"/>
    <w:rsid w:val="00B3568A"/>
    <w:rsid w:val="00B36064"/>
    <w:rsid w:val="00B40490"/>
    <w:rsid w:val="00B458C6"/>
    <w:rsid w:val="00B474E5"/>
    <w:rsid w:val="00B47CFE"/>
    <w:rsid w:val="00B52FDA"/>
    <w:rsid w:val="00B53B05"/>
    <w:rsid w:val="00B5400B"/>
    <w:rsid w:val="00B577E6"/>
    <w:rsid w:val="00B57DBB"/>
    <w:rsid w:val="00B64739"/>
    <w:rsid w:val="00B66353"/>
    <w:rsid w:val="00B86E25"/>
    <w:rsid w:val="00B92956"/>
    <w:rsid w:val="00BA2940"/>
    <w:rsid w:val="00BA379F"/>
    <w:rsid w:val="00BA644E"/>
    <w:rsid w:val="00BC2DDA"/>
    <w:rsid w:val="00BC30F6"/>
    <w:rsid w:val="00BC7222"/>
    <w:rsid w:val="00BD1360"/>
    <w:rsid w:val="00BD4C19"/>
    <w:rsid w:val="00BE5468"/>
    <w:rsid w:val="00BE593E"/>
    <w:rsid w:val="00BF3D4A"/>
    <w:rsid w:val="00BF6176"/>
    <w:rsid w:val="00BF7E6E"/>
    <w:rsid w:val="00C026DF"/>
    <w:rsid w:val="00C02FDA"/>
    <w:rsid w:val="00C03D42"/>
    <w:rsid w:val="00C22315"/>
    <w:rsid w:val="00C223AC"/>
    <w:rsid w:val="00C31972"/>
    <w:rsid w:val="00C35848"/>
    <w:rsid w:val="00C40476"/>
    <w:rsid w:val="00C471D6"/>
    <w:rsid w:val="00C472B7"/>
    <w:rsid w:val="00C474CD"/>
    <w:rsid w:val="00C47CE1"/>
    <w:rsid w:val="00C50402"/>
    <w:rsid w:val="00C50ED4"/>
    <w:rsid w:val="00C52AA7"/>
    <w:rsid w:val="00C539CE"/>
    <w:rsid w:val="00C549C4"/>
    <w:rsid w:val="00C644E1"/>
    <w:rsid w:val="00C70318"/>
    <w:rsid w:val="00C74CB4"/>
    <w:rsid w:val="00C76391"/>
    <w:rsid w:val="00C80215"/>
    <w:rsid w:val="00C8536F"/>
    <w:rsid w:val="00C87379"/>
    <w:rsid w:val="00C90441"/>
    <w:rsid w:val="00C91629"/>
    <w:rsid w:val="00CA0486"/>
    <w:rsid w:val="00CA1651"/>
    <w:rsid w:val="00CA1E9C"/>
    <w:rsid w:val="00CA5510"/>
    <w:rsid w:val="00CA7290"/>
    <w:rsid w:val="00CB5083"/>
    <w:rsid w:val="00CC77FC"/>
    <w:rsid w:val="00CD16D3"/>
    <w:rsid w:val="00CE10E5"/>
    <w:rsid w:val="00CE78DE"/>
    <w:rsid w:val="00CF04FC"/>
    <w:rsid w:val="00CF417A"/>
    <w:rsid w:val="00CF42EF"/>
    <w:rsid w:val="00CF468A"/>
    <w:rsid w:val="00D12305"/>
    <w:rsid w:val="00D1762A"/>
    <w:rsid w:val="00D234E0"/>
    <w:rsid w:val="00D25631"/>
    <w:rsid w:val="00D25A51"/>
    <w:rsid w:val="00D25FD1"/>
    <w:rsid w:val="00D26C03"/>
    <w:rsid w:val="00D31DB1"/>
    <w:rsid w:val="00D33383"/>
    <w:rsid w:val="00D40E7F"/>
    <w:rsid w:val="00D42FAA"/>
    <w:rsid w:val="00D51665"/>
    <w:rsid w:val="00D51A4E"/>
    <w:rsid w:val="00D702FD"/>
    <w:rsid w:val="00D73E3D"/>
    <w:rsid w:val="00D75447"/>
    <w:rsid w:val="00D77E72"/>
    <w:rsid w:val="00D8030A"/>
    <w:rsid w:val="00D82232"/>
    <w:rsid w:val="00D8301F"/>
    <w:rsid w:val="00D833C6"/>
    <w:rsid w:val="00D86C77"/>
    <w:rsid w:val="00DA017D"/>
    <w:rsid w:val="00DA1285"/>
    <w:rsid w:val="00DA5AF2"/>
    <w:rsid w:val="00DB1B17"/>
    <w:rsid w:val="00DD72C5"/>
    <w:rsid w:val="00DE676C"/>
    <w:rsid w:val="00DF40D1"/>
    <w:rsid w:val="00E0002A"/>
    <w:rsid w:val="00E02F73"/>
    <w:rsid w:val="00E10944"/>
    <w:rsid w:val="00E14AD8"/>
    <w:rsid w:val="00E15957"/>
    <w:rsid w:val="00E2064F"/>
    <w:rsid w:val="00E216AC"/>
    <w:rsid w:val="00E21BAE"/>
    <w:rsid w:val="00E26C78"/>
    <w:rsid w:val="00E32D24"/>
    <w:rsid w:val="00E36382"/>
    <w:rsid w:val="00E36CEA"/>
    <w:rsid w:val="00E37CF4"/>
    <w:rsid w:val="00E422A3"/>
    <w:rsid w:val="00E42414"/>
    <w:rsid w:val="00E46BCE"/>
    <w:rsid w:val="00E47459"/>
    <w:rsid w:val="00E5036A"/>
    <w:rsid w:val="00E567B9"/>
    <w:rsid w:val="00E65416"/>
    <w:rsid w:val="00E672C0"/>
    <w:rsid w:val="00E72C78"/>
    <w:rsid w:val="00E74192"/>
    <w:rsid w:val="00E81174"/>
    <w:rsid w:val="00E837A5"/>
    <w:rsid w:val="00E837D7"/>
    <w:rsid w:val="00E83A3B"/>
    <w:rsid w:val="00E85711"/>
    <w:rsid w:val="00E87BF8"/>
    <w:rsid w:val="00E91CB4"/>
    <w:rsid w:val="00E96A81"/>
    <w:rsid w:val="00E97743"/>
    <w:rsid w:val="00EA0CF5"/>
    <w:rsid w:val="00EA4B35"/>
    <w:rsid w:val="00EB0BC8"/>
    <w:rsid w:val="00EB1EA3"/>
    <w:rsid w:val="00EB4652"/>
    <w:rsid w:val="00EC1923"/>
    <w:rsid w:val="00EC64B6"/>
    <w:rsid w:val="00ED57D0"/>
    <w:rsid w:val="00EE2C0D"/>
    <w:rsid w:val="00EE4A4A"/>
    <w:rsid w:val="00EE7509"/>
    <w:rsid w:val="00EF2F56"/>
    <w:rsid w:val="00EF361C"/>
    <w:rsid w:val="00EF6E1C"/>
    <w:rsid w:val="00F107ED"/>
    <w:rsid w:val="00F1669B"/>
    <w:rsid w:val="00F32F1F"/>
    <w:rsid w:val="00F37B66"/>
    <w:rsid w:val="00F40234"/>
    <w:rsid w:val="00F41578"/>
    <w:rsid w:val="00F4372F"/>
    <w:rsid w:val="00F54B9A"/>
    <w:rsid w:val="00F55D8D"/>
    <w:rsid w:val="00F56B08"/>
    <w:rsid w:val="00F70A4A"/>
    <w:rsid w:val="00F71E6F"/>
    <w:rsid w:val="00F80429"/>
    <w:rsid w:val="00F806CA"/>
    <w:rsid w:val="00F914FF"/>
    <w:rsid w:val="00FA0810"/>
    <w:rsid w:val="00FA7645"/>
    <w:rsid w:val="00FB3220"/>
    <w:rsid w:val="00FB3571"/>
    <w:rsid w:val="00FB42EE"/>
    <w:rsid w:val="00FC1D99"/>
    <w:rsid w:val="00FD5C0F"/>
    <w:rsid w:val="00FE0D5A"/>
    <w:rsid w:val="00FE3F98"/>
    <w:rsid w:val="00FE69FF"/>
    <w:rsid w:val="00FE7D74"/>
    <w:rsid w:val="00FF3F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23769F2"/>
  <w15:chartTrackingRefBased/>
  <w15:docId w15:val="{21F176F2-FEBB-4B0F-87E8-79DF038B5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740D1"/>
  </w:style>
  <w:style w:type="paragraph" w:styleId="Titolo1">
    <w:name w:val="heading 1"/>
    <w:basedOn w:val="Normale"/>
    <w:next w:val="Normale"/>
    <w:qFormat/>
    <w:rsid w:val="004608B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qFormat/>
    <w:rsid w:val="004608B5"/>
    <w:pPr>
      <w:keepNext/>
      <w:jc w:val="right"/>
      <w:outlineLvl w:val="1"/>
    </w:pPr>
    <w:rPr>
      <w:b/>
      <w:bCs/>
      <w:sz w:val="24"/>
      <w:szCs w:val="24"/>
    </w:rPr>
  </w:style>
  <w:style w:type="paragraph" w:styleId="Titolo4">
    <w:name w:val="heading 4"/>
    <w:basedOn w:val="Normale"/>
    <w:next w:val="Normale"/>
    <w:link w:val="Titolo4Carattere"/>
    <w:qFormat/>
    <w:rsid w:val="004608B5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rsid w:val="004608B5"/>
    <w:rPr>
      <w:sz w:val="24"/>
      <w:szCs w:val="24"/>
    </w:rPr>
  </w:style>
  <w:style w:type="table" w:styleId="Grigliatabella">
    <w:name w:val="Table Grid"/>
    <w:basedOn w:val="Tabellanormale"/>
    <w:rsid w:val="004608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4Carattere">
    <w:name w:val="Titolo 4 Carattere"/>
    <w:link w:val="Titolo4"/>
    <w:locked/>
    <w:rsid w:val="004608B5"/>
    <w:rPr>
      <w:b/>
      <w:bCs/>
      <w:sz w:val="28"/>
      <w:szCs w:val="28"/>
      <w:lang w:val="it-IT" w:eastAsia="it-IT" w:bidi="ar-SA"/>
    </w:rPr>
  </w:style>
  <w:style w:type="paragraph" w:styleId="NormaleWeb">
    <w:name w:val="Normal (Web)"/>
    <w:basedOn w:val="Normale"/>
    <w:rsid w:val="00EB1EA3"/>
    <w:pPr>
      <w:spacing w:before="100" w:beforeAutospacing="1" w:after="100" w:afterAutospacing="1"/>
    </w:pPr>
    <w:rPr>
      <w:rFonts w:eastAsia="Calibri"/>
      <w:sz w:val="24"/>
      <w:szCs w:val="24"/>
    </w:rPr>
  </w:style>
  <w:style w:type="paragraph" w:customStyle="1" w:styleId="Paragrafoelenco1">
    <w:name w:val="Paragrafo elenco1"/>
    <w:basedOn w:val="Normale"/>
    <w:rsid w:val="002434EB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Paragrafoelenco">
    <w:name w:val="List Paragraph"/>
    <w:basedOn w:val="Normale"/>
    <w:uiPriority w:val="34"/>
    <w:qFormat/>
    <w:rsid w:val="001D5514"/>
    <w:pPr>
      <w:ind w:left="720"/>
      <w:contextualSpacing/>
    </w:pPr>
  </w:style>
  <w:style w:type="paragraph" w:styleId="PreformattatoHTML">
    <w:name w:val="HTML Preformatted"/>
    <w:basedOn w:val="Normale"/>
    <w:next w:val="Normale"/>
    <w:link w:val="PreformattatoHTMLCarattere"/>
    <w:uiPriority w:val="99"/>
    <w:rsid w:val="009B3C33"/>
    <w:pPr>
      <w:autoSpaceDE w:val="0"/>
      <w:autoSpaceDN w:val="0"/>
      <w:adjustRightInd w:val="0"/>
    </w:pPr>
    <w:rPr>
      <w:rFonts w:ascii="DMLFLH+TimesNewRoman" w:hAnsi="DMLFLH+TimesNewRoman"/>
      <w:sz w:val="24"/>
      <w:szCs w:val="24"/>
    </w:rPr>
  </w:style>
  <w:style w:type="character" w:customStyle="1" w:styleId="PreformattatoHTMLCarattere">
    <w:name w:val="Preformattato HTML Carattere"/>
    <w:link w:val="PreformattatoHTML"/>
    <w:uiPriority w:val="99"/>
    <w:rsid w:val="009B3C33"/>
    <w:rPr>
      <w:rFonts w:ascii="DMLFLH+TimesNewRoman" w:hAnsi="DMLFLH+TimesNewRoman"/>
      <w:sz w:val="24"/>
      <w:szCs w:val="24"/>
    </w:rPr>
  </w:style>
  <w:style w:type="paragraph" w:styleId="Intestazione">
    <w:name w:val="header"/>
    <w:basedOn w:val="Normale"/>
    <w:link w:val="IntestazioneCarattere"/>
    <w:uiPriority w:val="99"/>
    <w:unhideWhenUsed/>
    <w:rsid w:val="002B2BB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B2BB9"/>
  </w:style>
  <w:style w:type="paragraph" w:styleId="Pidipagina">
    <w:name w:val="footer"/>
    <w:basedOn w:val="Normale"/>
    <w:link w:val="PidipaginaCarattere"/>
    <w:uiPriority w:val="99"/>
    <w:unhideWhenUsed/>
    <w:rsid w:val="002B2BB9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B2BB9"/>
  </w:style>
  <w:style w:type="paragraph" w:styleId="Testofumetto">
    <w:name w:val="Balloon Text"/>
    <w:basedOn w:val="Normale"/>
    <w:link w:val="TestofumettoCarattere"/>
    <w:semiHidden/>
    <w:unhideWhenUsed/>
    <w:rsid w:val="002B2BB9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semiHidden/>
    <w:rsid w:val="002B2BB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A4B35"/>
    <w:pPr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B57DBB"/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B57DBB"/>
  </w:style>
  <w:style w:type="character" w:styleId="Rimandonotaapidipagina">
    <w:name w:val="footnote reference"/>
    <w:semiHidden/>
    <w:unhideWhenUsed/>
    <w:rsid w:val="00B57DB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30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669262-C6AF-41A8-B594-40A5D1FCF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1207</Words>
  <Characters>6883</Characters>
  <Application>Microsoft Office Word</Application>
  <DocSecurity>0</DocSecurity>
  <Lines>57</Lines>
  <Paragraphs>1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NAGRAFICA PROPONENTE – Sezione in comune ad entrambe le tipologie di progetto</vt:lpstr>
      <vt:lpstr>ANAGRAFICA PROPONENTE – Sezione in comune ad entrambe le tipologie di progetto</vt:lpstr>
    </vt:vector>
  </TitlesOfParts>
  <Company/>
  <LinksUpToDate>false</LinksUpToDate>
  <CharactersWithSpaces>8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cp:lastModifiedBy>vale.amaddeo@gmail.com</cp:lastModifiedBy>
  <cp:revision>3</cp:revision>
  <cp:lastPrinted>2013-10-16T09:50:00Z</cp:lastPrinted>
  <dcterms:created xsi:type="dcterms:W3CDTF">2023-03-23T12:15:00Z</dcterms:created>
  <dcterms:modified xsi:type="dcterms:W3CDTF">2023-08-11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79ebe061e203e4fb0476c9f0c529d4337b31aad0a0d97a5a489c97b5daca35</vt:lpwstr>
  </property>
</Properties>
</file>